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2F9D7A" w14:textId="4C9F2AAA" w:rsidR="00CE53B8" w:rsidRPr="007507C0" w:rsidRDefault="00CE53B8" w:rsidP="00CE53B8">
      <w:pPr>
        <w:jc w:val="center"/>
        <w:rPr>
          <w:rFonts w:asciiTheme="minorHAnsi" w:hAnsiTheme="minorHAnsi" w:cstheme="minorHAnsi"/>
          <w:b/>
          <w:sz w:val="28"/>
          <w:szCs w:val="22"/>
          <w:lang w:val="hr-HR"/>
        </w:rPr>
      </w:pPr>
      <w:r w:rsidRPr="007507C0">
        <w:rPr>
          <w:rFonts w:asciiTheme="minorHAnsi" w:hAnsiTheme="minorHAnsi" w:cstheme="minorHAnsi"/>
          <w:b/>
          <w:sz w:val="28"/>
          <w:szCs w:val="22"/>
          <w:lang w:val="hr-HR"/>
        </w:rPr>
        <w:t>ZAHTJEV ZA POVRAT PUTNIH TROŠKOVA – CEEPUS MOBILNOST</w:t>
      </w:r>
    </w:p>
    <w:p w14:paraId="1134ABA1" w14:textId="26CB24D5" w:rsidR="00207E82" w:rsidRPr="007507C0" w:rsidRDefault="00207E82" w:rsidP="00CE53B8">
      <w:pPr>
        <w:jc w:val="center"/>
        <w:rPr>
          <w:rFonts w:asciiTheme="minorHAnsi" w:hAnsiTheme="minorHAnsi" w:cstheme="minorHAnsi"/>
          <w:sz w:val="28"/>
          <w:szCs w:val="22"/>
          <w:lang w:val="hr-HR"/>
        </w:rPr>
      </w:pPr>
      <w:r w:rsidRPr="007507C0">
        <w:rPr>
          <w:rFonts w:asciiTheme="minorHAnsi" w:hAnsiTheme="minorHAnsi" w:cstheme="minorHAnsi"/>
          <w:sz w:val="28"/>
          <w:szCs w:val="22"/>
          <w:lang w:val="hr-HR"/>
        </w:rPr>
        <w:t>STUDENT</w:t>
      </w:r>
      <w:r w:rsidR="00DD6280" w:rsidRPr="007507C0">
        <w:rPr>
          <w:rFonts w:asciiTheme="minorHAnsi" w:hAnsiTheme="minorHAnsi" w:cstheme="minorHAnsi"/>
          <w:sz w:val="28"/>
          <w:szCs w:val="22"/>
          <w:lang w:val="hr-HR"/>
        </w:rPr>
        <w:t>I</w:t>
      </w:r>
    </w:p>
    <w:p w14:paraId="78CE235D" w14:textId="77777777" w:rsidR="00CE53B8" w:rsidRPr="007507C0" w:rsidRDefault="00CE53B8" w:rsidP="00F6525B">
      <w:pPr>
        <w:jc w:val="center"/>
        <w:rPr>
          <w:rFonts w:asciiTheme="minorHAnsi" w:hAnsiTheme="minorHAnsi" w:cstheme="minorHAnsi"/>
          <w:b/>
          <w:caps/>
          <w:sz w:val="12"/>
          <w:szCs w:val="22"/>
          <w:lang w:val="hr-HR"/>
        </w:rPr>
      </w:pPr>
    </w:p>
    <w:p w14:paraId="7279E5FE" w14:textId="77777777" w:rsidR="00685DAE" w:rsidRPr="007507C0" w:rsidRDefault="00685DAE" w:rsidP="00082F2B">
      <w:pPr>
        <w:ind w:left="3540" w:firstLine="2550"/>
        <w:jc w:val="right"/>
        <w:rPr>
          <w:rFonts w:asciiTheme="minorHAnsi" w:hAnsiTheme="minorHAnsi" w:cstheme="minorHAnsi"/>
          <w:sz w:val="20"/>
          <w:szCs w:val="20"/>
          <w:lang w:val="hr-HR"/>
        </w:rPr>
      </w:pPr>
    </w:p>
    <w:tbl>
      <w:tblPr>
        <w:tblW w:w="500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08"/>
        <w:gridCol w:w="1211"/>
        <w:gridCol w:w="1260"/>
        <w:gridCol w:w="5387"/>
      </w:tblGrid>
      <w:tr w:rsidR="00174B15" w:rsidRPr="007507C0" w14:paraId="241908B3" w14:textId="77777777" w:rsidTr="00A123BA">
        <w:trPr>
          <w:trHeight w:val="454"/>
        </w:trPr>
        <w:tc>
          <w:tcPr>
            <w:tcW w:w="5000" w:type="pct"/>
            <w:gridSpan w:val="4"/>
            <w:shd w:val="clear" w:color="auto" w:fill="D9E2F3"/>
            <w:vAlign w:val="center"/>
          </w:tcPr>
          <w:p w14:paraId="7416A731" w14:textId="3C1DAB85" w:rsidR="00174B15" w:rsidRPr="007507C0" w:rsidRDefault="00174B15" w:rsidP="00742A47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7507C0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OSOBNI PODACI O STIPENDISTU</w:t>
            </w:r>
          </w:p>
        </w:tc>
      </w:tr>
      <w:tr w:rsidR="0085639E" w:rsidRPr="007507C0" w14:paraId="751936B6" w14:textId="77777777" w:rsidTr="00D01201">
        <w:trPr>
          <w:trHeight w:val="454"/>
        </w:trPr>
        <w:tc>
          <w:tcPr>
            <w:tcW w:w="1334" w:type="pct"/>
            <w:gridSpan w:val="2"/>
            <w:shd w:val="clear" w:color="auto" w:fill="auto"/>
            <w:vAlign w:val="center"/>
          </w:tcPr>
          <w:p w14:paraId="49793197" w14:textId="14C32EA8" w:rsidR="0085639E" w:rsidRPr="007507C0" w:rsidRDefault="00FC5B81" w:rsidP="00742A47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7507C0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Ime i prezime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  <w:lang w:val="hr-HR"/>
            </w:rPr>
            <w:id w:val="-93016571"/>
            <w:placeholder>
              <w:docPart w:val="54CA47FE78854C1C868A2107534F4B91"/>
            </w:placeholder>
            <w:showingPlcHdr/>
            <w:text/>
          </w:sdtPr>
          <w:sdtContent>
            <w:tc>
              <w:tcPr>
                <w:tcW w:w="3666" w:type="pct"/>
                <w:gridSpan w:val="2"/>
                <w:shd w:val="clear" w:color="auto" w:fill="auto"/>
                <w:vAlign w:val="center"/>
              </w:tcPr>
              <w:p w14:paraId="4970527C" w14:textId="444C791D" w:rsidR="0085639E" w:rsidRPr="007507C0" w:rsidRDefault="0068256B" w:rsidP="003B1D29">
                <w:pPr>
                  <w:rPr>
                    <w:rFonts w:asciiTheme="minorHAnsi" w:hAnsiTheme="minorHAnsi" w:cstheme="minorHAnsi"/>
                    <w:b/>
                    <w:sz w:val="22"/>
                    <w:szCs w:val="22"/>
                    <w:lang w:val="hr-HR"/>
                  </w:rPr>
                </w:pPr>
                <w:r w:rsidRPr="004A6041">
                  <w:rPr>
                    <w:rStyle w:val="Tekstrezerviranogmjesta"/>
                  </w:rPr>
                  <w:t>Kliknite ili dodirnite ovdje da biste unijeli tekst.</w:t>
                </w:r>
              </w:p>
            </w:tc>
          </w:sdtContent>
        </w:sdt>
      </w:tr>
      <w:tr w:rsidR="006E29F4" w:rsidRPr="007507C0" w14:paraId="7B937A05" w14:textId="77777777" w:rsidTr="00D01201">
        <w:trPr>
          <w:trHeight w:val="454"/>
        </w:trPr>
        <w:tc>
          <w:tcPr>
            <w:tcW w:w="1334" w:type="pct"/>
            <w:gridSpan w:val="2"/>
            <w:shd w:val="clear" w:color="auto" w:fill="auto"/>
            <w:vAlign w:val="center"/>
          </w:tcPr>
          <w:p w14:paraId="6354D1E3" w14:textId="074AD1DB" w:rsidR="006E29F4" w:rsidRPr="007507C0" w:rsidRDefault="0086086E" w:rsidP="00FA4AEE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7507C0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 xml:space="preserve">Matični broj 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  <w:lang w:val="hr-HR"/>
            </w:rPr>
            <w:id w:val="-641891929"/>
            <w:placeholder>
              <w:docPart w:val="69CC46675D1049358BF3E00D02ECC50E"/>
            </w:placeholder>
            <w:showingPlcHdr/>
            <w:text/>
          </w:sdtPr>
          <w:sdtContent>
            <w:tc>
              <w:tcPr>
                <w:tcW w:w="3666" w:type="pct"/>
                <w:gridSpan w:val="2"/>
                <w:shd w:val="clear" w:color="auto" w:fill="auto"/>
                <w:vAlign w:val="center"/>
              </w:tcPr>
              <w:p w14:paraId="4804CF5A" w14:textId="337BA071" w:rsidR="006E29F4" w:rsidRPr="007507C0" w:rsidRDefault="008B741E" w:rsidP="003B1D29">
                <w:pPr>
                  <w:rPr>
                    <w:rFonts w:asciiTheme="minorHAnsi" w:hAnsiTheme="minorHAnsi" w:cstheme="minorHAnsi"/>
                    <w:sz w:val="22"/>
                    <w:szCs w:val="22"/>
                    <w:lang w:val="hr-HR"/>
                  </w:rPr>
                </w:pPr>
                <w:r w:rsidRPr="004A6041">
                  <w:rPr>
                    <w:rStyle w:val="Tekstrezerviranogmjesta"/>
                  </w:rPr>
                  <w:t>Kliknite ili dodirnite ovdje da biste unijeli tekst.</w:t>
                </w:r>
              </w:p>
            </w:tc>
          </w:sdtContent>
        </w:sdt>
      </w:tr>
      <w:tr w:rsidR="003C27DC" w:rsidRPr="007507C0" w14:paraId="3172B3A7" w14:textId="77777777" w:rsidTr="00D01201">
        <w:trPr>
          <w:trHeight w:val="454"/>
        </w:trPr>
        <w:tc>
          <w:tcPr>
            <w:tcW w:w="1334" w:type="pct"/>
            <w:gridSpan w:val="2"/>
            <w:shd w:val="clear" w:color="auto" w:fill="auto"/>
            <w:vAlign w:val="center"/>
          </w:tcPr>
          <w:p w14:paraId="6BA6B0FB" w14:textId="61C674A6" w:rsidR="003C27DC" w:rsidRPr="007507C0" w:rsidRDefault="003C27DC" w:rsidP="00BC3FBF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OIB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  <w:lang w:val="hr-HR"/>
            </w:rPr>
            <w:id w:val="1496301657"/>
            <w:placeholder>
              <w:docPart w:val="38C5029DEC6740A6A2A839E992FFB3E0"/>
            </w:placeholder>
            <w:showingPlcHdr/>
            <w:text/>
          </w:sdtPr>
          <w:sdtContent>
            <w:tc>
              <w:tcPr>
                <w:tcW w:w="3666" w:type="pct"/>
                <w:gridSpan w:val="2"/>
                <w:shd w:val="clear" w:color="auto" w:fill="auto"/>
                <w:vAlign w:val="center"/>
              </w:tcPr>
              <w:p w14:paraId="621A9929" w14:textId="412D1A2E" w:rsidR="003C27DC" w:rsidRDefault="003C27DC" w:rsidP="003B1D29">
                <w:pPr>
                  <w:rPr>
                    <w:rFonts w:asciiTheme="minorHAnsi" w:hAnsiTheme="minorHAnsi" w:cstheme="minorHAnsi"/>
                    <w:color w:val="000000"/>
                    <w:sz w:val="22"/>
                    <w:szCs w:val="22"/>
                    <w:shd w:val="clear" w:color="auto" w:fill="FFFFFF"/>
                  </w:rPr>
                </w:pPr>
                <w:r w:rsidRPr="004A6041">
                  <w:rPr>
                    <w:rStyle w:val="Tekstrezerviranogmjesta"/>
                  </w:rPr>
                  <w:t>Kliknite ili dodirnite ovdje da biste unijeli tekst.</w:t>
                </w:r>
              </w:p>
            </w:tc>
          </w:sdtContent>
        </w:sdt>
      </w:tr>
      <w:tr w:rsidR="00AE29E8" w:rsidRPr="007507C0" w14:paraId="333C5BB0" w14:textId="77777777" w:rsidTr="00D01201">
        <w:trPr>
          <w:trHeight w:val="454"/>
        </w:trPr>
        <w:tc>
          <w:tcPr>
            <w:tcW w:w="666" w:type="pct"/>
            <w:vMerge w:val="restart"/>
            <w:shd w:val="clear" w:color="auto" w:fill="auto"/>
            <w:vAlign w:val="center"/>
          </w:tcPr>
          <w:p w14:paraId="14106B4D" w14:textId="77777777" w:rsidR="00AE29E8" w:rsidRPr="007507C0" w:rsidRDefault="00AE29E8" w:rsidP="00BC3FBF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7507C0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Kontakt</w:t>
            </w:r>
          </w:p>
        </w:tc>
        <w:tc>
          <w:tcPr>
            <w:tcW w:w="1363" w:type="pct"/>
            <w:gridSpan w:val="2"/>
            <w:shd w:val="clear" w:color="auto" w:fill="auto"/>
            <w:vAlign w:val="center"/>
          </w:tcPr>
          <w:p w14:paraId="085CF977" w14:textId="4FFCD688" w:rsidR="00AE29E8" w:rsidRPr="003C27DC" w:rsidRDefault="00AE29E8" w:rsidP="003B1D29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val="hr-HR"/>
              </w:rPr>
            </w:pPr>
            <w:r w:rsidRPr="003C27DC">
              <w:rPr>
                <w:rFonts w:asciiTheme="minorHAnsi" w:hAnsiTheme="minorHAnsi" w:cstheme="minorHAnsi"/>
                <w:b/>
                <w:bCs/>
                <w:sz w:val="22"/>
                <w:szCs w:val="22"/>
                <w:lang w:val="hr-HR"/>
              </w:rPr>
              <w:t>Adresa prebivališta</w:t>
            </w:r>
          </w:p>
          <w:p w14:paraId="0EE71CD0" w14:textId="62B2CB01" w:rsidR="00AE29E8" w:rsidRPr="003C27DC" w:rsidRDefault="00AE29E8" w:rsidP="003B1D29">
            <w:pPr>
              <w:rPr>
                <w:rFonts w:asciiTheme="minorHAnsi" w:hAnsiTheme="minorHAnsi" w:cstheme="minorHAnsi"/>
                <w:sz w:val="20"/>
                <w:szCs w:val="22"/>
                <w:lang w:val="hr-HR"/>
              </w:rPr>
            </w:pPr>
            <w:r w:rsidRPr="003C27DC">
              <w:rPr>
                <w:rFonts w:asciiTheme="minorHAnsi" w:hAnsiTheme="minorHAnsi" w:cstheme="minorHAnsi"/>
                <w:sz w:val="20"/>
                <w:szCs w:val="22"/>
                <w:lang w:val="hr-HR"/>
              </w:rPr>
              <w:t>(ulica kućni broj, poštanski broj grad, država)</w:t>
            </w:r>
          </w:p>
        </w:tc>
        <w:sdt>
          <w:sdtPr>
            <w:rPr>
              <w:rFonts w:asciiTheme="minorHAnsi" w:hAnsiTheme="minorHAnsi" w:cstheme="minorHAnsi"/>
              <w:color w:val="000000"/>
              <w:sz w:val="22"/>
              <w:szCs w:val="22"/>
              <w:shd w:val="clear" w:color="auto" w:fill="FFFFFF"/>
            </w:rPr>
            <w:id w:val="-951704178"/>
            <w:placeholder>
              <w:docPart w:val="698724E604B6403180926ECDBA789D53"/>
            </w:placeholder>
            <w:showingPlcHdr/>
            <w:text/>
          </w:sdtPr>
          <w:sdtContent>
            <w:tc>
              <w:tcPr>
                <w:tcW w:w="2970" w:type="pct"/>
                <w:shd w:val="clear" w:color="auto" w:fill="auto"/>
                <w:vAlign w:val="center"/>
              </w:tcPr>
              <w:p w14:paraId="53490472" w14:textId="71CD30E7" w:rsidR="00AE29E8" w:rsidRPr="00907EEA" w:rsidRDefault="00AE29E8" w:rsidP="003B1D29">
                <w:pPr>
                  <w:rPr>
                    <w:rFonts w:ascii="Calibri" w:hAnsi="Calibri" w:cs="Calibri"/>
                    <w:sz w:val="22"/>
                    <w:szCs w:val="22"/>
                    <w:lang w:val="hr-HR"/>
                  </w:rPr>
                </w:pPr>
                <w:r w:rsidRPr="004A6041">
                  <w:rPr>
                    <w:rStyle w:val="Tekstrezerviranogmjesta"/>
                  </w:rPr>
                  <w:t>Kliknite ili dodirnite ovdje da biste unijeli tekst.</w:t>
                </w:r>
              </w:p>
            </w:tc>
          </w:sdtContent>
        </w:sdt>
      </w:tr>
      <w:tr w:rsidR="00AE29E8" w:rsidRPr="007507C0" w14:paraId="43BB8592" w14:textId="77777777" w:rsidTr="00D01201">
        <w:trPr>
          <w:trHeight w:val="454"/>
        </w:trPr>
        <w:tc>
          <w:tcPr>
            <w:tcW w:w="666" w:type="pct"/>
            <w:vMerge/>
            <w:shd w:val="clear" w:color="auto" w:fill="auto"/>
            <w:vAlign w:val="center"/>
          </w:tcPr>
          <w:p w14:paraId="3DABBBB9" w14:textId="77777777" w:rsidR="00AE29E8" w:rsidRPr="007507C0" w:rsidRDefault="00AE29E8" w:rsidP="00BC3FBF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  <w:tc>
          <w:tcPr>
            <w:tcW w:w="1363" w:type="pct"/>
            <w:gridSpan w:val="2"/>
            <w:shd w:val="clear" w:color="auto" w:fill="auto"/>
            <w:vAlign w:val="center"/>
          </w:tcPr>
          <w:p w14:paraId="763CB0F3" w14:textId="31BEF0DB" w:rsidR="00AE29E8" w:rsidRPr="003C27DC" w:rsidRDefault="00AE29E8" w:rsidP="003B1D29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val="hr-HR"/>
              </w:rPr>
            </w:pPr>
            <w:r w:rsidRPr="003C27DC">
              <w:rPr>
                <w:rFonts w:asciiTheme="minorHAnsi" w:hAnsiTheme="minorHAnsi" w:cstheme="minorHAnsi"/>
                <w:b/>
                <w:bCs/>
                <w:sz w:val="22"/>
                <w:szCs w:val="22"/>
                <w:lang w:val="hr-HR"/>
              </w:rPr>
              <w:t>E-mail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  <w:lang w:val="hr-HR"/>
            </w:rPr>
            <w:id w:val="-191459639"/>
            <w:placeholder>
              <w:docPart w:val="B9AC18683E874364B88E37372C5191E8"/>
            </w:placeholder>
            <w:showingPlcHdr/>
            <w:text/>
          </w:sdtPr>
          <w:sdtContent>
            <w:tc>
              <w:tcPr>
                <w:tcW w:w="2970" w:type="pct"/>
                <w:shd w:val="clear" w:color="auto" w:fill="auto"/>
                <w:vAlign w:val="center"/>
              </w:tcPr>
              <w:p w14:paraId="115D4F65" w14:textId="341034E4" w:rsidR="00AE29E8" w:rsidRPr="007507C0" w:rsidRDefault="00AE29E8" w:rsidP="003B1D29">
                <w:pPr>
                  <w:rPr>
                    <w:rFonts w:asciiTheme="minorHAnsi" w:hAnsiTheme="minorHAnsi" w:cstheme="minorHAnsi"/>
                    <w:sz w:val="22"/>
                    <w:szCs w:val="22"/>
                    <w:lang w:val="hr-HR"/>
                  </w:rPr>
                </w:pPr>
                <w:r w:rsidRPr="004A6041">
                  <w:rPr>
                    <w:rStyle w:val="Tekstrezerviranogmjesta"/>
                  </w:rPr>
                  <w:t>Kliknite ili dodirnite ovdje da biste unijeli tekst.</w:t>
                </w:r>
              </w:p>
            </w:tc>
          </w:sdtContent>
        </w:sdt>
      </w:tr>
      <w:tr w:rsidR="00AE29E8" w:rsidRPr="007507C0" w14:paraId="65573617" w14:textId="77777777" w:rsidTr="00D01201">
        <w:trPr>
          <w:trHeight w:val="454"/>
        </w:trPr>
        <w:tc>
          <w:tcPr>
            <w:tcW w:w="666" w:type="pct"/>
            <w:vMerge/>
            <w:shd w:val="clear" w:color="auto" w:fill="auto"/>
            <w:vAlign w:val="center"/>
          </w:tcPr>
          <w:p w14:paraId="01229AC9" w14:textId="77777777" w:rsidR="00AE29E8" w:rsidRPr="007507C0" w:rsidRDefault="00AE29E8" w:rsidP="00BC3FBF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  <w:tc>
          <w:tcPr>
            <w:tcW w:w="1363" w:type="pct"/>
            <w:gridSpan w:val="2"/>
            <w:shd w:val="clear" w:color="auto" w:fill="auto"/>
            <w:vAlign w:val="center"/>
          </w:tcPr>
          <w:p w14:paraId="793923E1" w14:textId="052AC60C" w:rsidR="00AE29E8" w:rsidRPr="003C27DC" w:rsidRDefault="00AE29E8" w:rsidP="003B1D29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val="hr-HR"/>
              </w:rPr>
            </w:pPr>
            <w:r w:rsidRPr="003C27DC">
              <w:rPr>
                <w:rFonts w:asciiTheme="minorHAnsi" w:hAnsiTheme="minorHAnsi" w:cstheme="minorHAnsi"/>
                <w:b/>
                <w:bCs/>
                <w:sz w:val="22"/>
                <w:szCs w:val="22"/>
                <w:lang w:val="hr-HR"/>
              </w:rPr>
              <w:t>Broj mobitela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  <w:lang w:val="hr-HR"/>
            </w:rPr>
            <w:id w:val="199755456"/>
            <w:placeholder>
              <w:docPart w:val="5DC2B995DFA943FD81C518BDC86402A8"/>
            </w:placeholder>
            <w:showingPlcHdr/>
            <w:text/>
          </w:sdtPr>
          <w:sdtContent>
            <w:tc>
              <w:tcPr>
                <w:tcW w:w="2970" w:type="pct"/>
                <w:shd w:val="clear" w:color="auto" w:fill="auto"/>
                <w:vAlign w:val="center"/>
              </w:tcPr>
              <w:p w14:paraId="202277B6" w14:textId="4CF66CE9" w:rsidR="00AE29E8" w:rsidRPr="007507C0" w:rsidRDefault="00AE29E8" w:rsidP="003B1D29">
                <w:pPr>
                  <w:rPr>
                    <w:rFonts w:asciiTheme="minorHAnsi" w:hAnsiTheme="minorHAnsi" w:cstheme="minorHAnsi"/>
                    <w:sz w:val="22"/>
                    <w:szCs w:val="22"/>
                    <w:lang w:val="hr-HR"/>
                  </w:rPr>
                </w:pPr>
                <w:r w:rsidRPr="004A6041">
                  <w:rPr>
                    <w:rStyle w:val="Tekstrezerviranogmjesta"/>
                  </w:rPr>
                  <w:t>Kliknite ili dodirnite ovdje da biste unijeli tekst.</w:t>
                </w:r>
              </w:p>
            </w:tc>
          </w:sdtContent>
        </w:sdt>
      </w:tr>
    </w:tbl>
    <w:p w14:paraId="2F93730A" w14:textId="77777777" w:rsidR="00D01201" w:rsidRPr="00D01201" w:rsidRDefault="00D01201">
      <w:pPr>
        <w:rPr>
          <w:sz w:val="18"/>
          <w:szCs w:val="18"/>
        </w:rPr>
      </w:pPr>
    </w:p>
    <w:tbl>
      <w:tblPr>
        <w:tblW w:w="500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18"/>
        <w:gridCol w:w="1547"/>
        <w:gridCol w:w="5101"/>
      </w:tblGrid>
      <w:tr w:rsidR="00FC5B81" w:rsidRPr="007507C0" w14:paraId="34A1D372" w14:textId="77777777" w:rsidTr="00A123BA">
        <w:trPr>
          <w:trHeight w:val="454"/>
        </w:trPr>
        <w:tc>
          <w:tcPr>
            <w:tcW w:w="5000" w:type="pct"/>
            <w:gridSpan w:val="3"/>
            <w:shd w:val="clear" w:color="auto" w:fill="D9E2F3"/>
            <w:vAlign w:val="center"/>
          </w:tcPr>
          <w:p w14:paraId="716B18C3" w14:textId="60E23A40" w:rsidR="00FC5B81" w:rsidRPr="007507C0" w:rsidRDefault="00FC5B81" w:rsidP="004D120D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7507C0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INFORMACIJ</w:t>
            </w:r>
            <w:r w:rsidR="005B57C1" w:rsidRPr="007507C0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E</w:t>
            </w:r>
            <w:r w:rsidRPr="007507C0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 xml:space="preserve"> O MOBILNOSTI</w:t>
            </w:r>
          </w:p>
        </w:tc>
      </w:tr>
      <w:tr w:rsidR="005A162C" w:rsidRPr="007507C0" w14:paraId="6B3DA018" w14:textId="77777777" w:rsidTr="00D01201">
        <w:trPr>
          <w:trHeight w:val="454"/>
        </w:trPr>
        <w:tc>
          <w:tcPr>
            <w:tcW w:w="1334" w:type="pct"/>
            <w:shd w:val="clear" w:color="auto" w:fill="auto"/>
            <w:vAlign w:val="center"/>
          </w:tcPr>
          <w:p w14:paraId="17F8D3FC" w14:textId="77777777" w:rsidR="00514136" w:rsidRPr="007507C0" w:rsidRDefault="00C0011E" w:rsidP="002B470E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7507C0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Vrsta mobilnosti</w:t>
            </w:r>
            <w:r w:rsidR="00934FDB" w:rsidRPr="007507C0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 xml:space="preserve"> </w:t>
            </w:r>
          </w:p>
          <w:p w14:paraId="31BB52F8" w14:textId="78B37768" w:rsidR="005A162C" w:rsidRPr="007507C0" w:rsidRDefault="00934FDB" w:rsidP="002B470E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7507C0">
              <w:rPr>
                <w:rFonts w:asciiTheme="minorHAnsi" w:hAnsiTheme="minorHAnsi" w:cstheme="minorHAnsi"/>
                <w:sz w:val="20"/>
                <w:szCs w:val="22"/>
                <w:lang w:val="hr-HR"/>
              </w:rPr>
              <w:t xml:space="preserve">(označiti </w:t>
            </w:r>
            <w:r w:rsidR="00863592" w:rsidRPr="007507C0">
              <w:rPr>
                <w:rFonts w:asciiTheme="minorHAnsi" w:hAnsiTheme="minorHAnsi" w:cstheme="minorHAnsi"/>
                <w:sz w:val="20"/>
                <w:szCs w:val="22"/>
                <w:lang w:val="hr-HR"/>
              </w:rPr>
              <w:t xml:space="preserve">odgovarajuću </w:t>
            </w:r>
            <w:r w:rsidRPr="007507C0">
              <w:rPr>
                <w:rFonts w:asciiTheme="minorHAnsi" w:hAnsiTheme="minorHAnsi" w:cstheme="minorHAnsi"/>
                <w:sz w:val="20"/>
                <w:szCs w:val="22"/>
                <w:lang w:val="hr-HR"/>
              </w:rPr>
              <w:t>kućicu)</w:t>
            </w:r>
          </w:p>
        </w:tc>
        <w:tc>
          <w:tcPr>
            <w:tcW w:w="3666" w:type="pct"/>
            <w:gridSpan w:val="2"/>
            <w:shd w:val="clear" w:color="auto" w:fill="auto"/>
            <w:vAlign w:val="center"/>
          </w:tcPr>
          <w:p w14:paraId="1A88B555" w14:textId="15578136" w:rsidR="005A162C" w:rsidRPr="007507C0" w:rsidRDefault="00000000" w:rsidP="003B1D29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14512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162C" w:rsidRPr="007507C0">
                  <w:rPr>
                    <w:rFonts w:ascii="Segoe UI Symbol" w:eastAsia="MS Gothic" w:hAnsi="Segoe UI Symbol" w:cs="Segoe UI Symbol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="005A162C" w:rsidRPr="007507C0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 mrežna mobilnost</w:t>
            </w:r>
          </w:p>
          <w:p w14:paraId="4FE12B09" w14:textId="77777777" w:rsidR="00C30E56" w:rsidRDefault="00000000" w:rsidP="00C30E56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-16110436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162C" w:rsidRPr="007507C0">
                  <w:rPr>
                    <w:rFonts w:ascii="Segoe UI Symbol" w:eastAsia="MS Gothic" w:hAnsi="Segoe UI Symbol" w:cs="Segoe UI Symbol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="005A162C" w:rsidRPr="007507C0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 </w:t>
            </w:r>
            <w:r w:rsidR="0064345D" w:rsidRPr="007507C0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mobilnost izvan CEEPUS mreže</w:t>
            </w:r>
            <w:r w:rsidR="00C30E56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</w:t>
            </w:r>
          </w:p>
          <w:p w14:paraId="594BA3B2" w14:textId="40530BBF" w:rsidR="00C30E56" w:rsidRDefault="00000000" w:rsidP="00C30E56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18693310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B741E">
                  <w:rPr>
                    <w:rFonts w:ascii="MS Gothic" w:eastAsia="MS Gothic" w:hAnsi="MS Gothic" w:cstheme="minorHAnsi" w:hint="eastAsia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="00C30E56" w:rsidRPr="007507C0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 </w:t>
            </w:r>
            <w:r w:rsidR="00C30E56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kratka grupna mobilnost</w:t>
            </w:r>
            <w:r w:rsidR="002C7DA7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:</w:t>
            </w:r>
          </w:p>
          <w:p w14:paraId="56716877" w14:textId="03D94EED" w:rsidR="00C30E56" w:rsidRPr="007507C0" w:rsidRDefault="00C30E56" w:rsidP="00C30E56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    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13155330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B741E">
                  <w:rPr>
                    <w:rFonts w:ascii="MS Gothic" w:eastAsia="MS Gothic" w:hAnsi="MS Gothic" w:cstheme="minorHAnsi" w:hint="eastAsia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Pr="007507C0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 </w:t>
            </w:r>
            <w:r w:rsidRPr="007507C0">
              <w:rPr>
                <w:rFonts w:asciiTheme="minorHAnsi" w:hAnsiTheme="minorHAnsi" w:cstheme="minorHAnsi"/>
                <w:i/>
                <w:sz w:val="22"/>
                <w:szCs w:val="22"/>
                <w:lang w:val="hr-HR"/>
              </w:rPr>
              <w:t>short-</w:t>
            </w:r>
            <w:proofErr w:type="spellStart"/>
            <w:r w:rsidRPr="007507C0">
              <w:rPr>
                <w:rFonts w:asciiTheme="minorHAnsi" w:hAnsiTheme="minorHAnsi" w:cstheme="minorHAnsi"/>
                <w:i/>
                <w:sz w:val="22"/>
                <w:szCs w:val="22"/>
                <w:lang w:val="hr-HR"/>
              </w:rPr>
              <w:t>term</w:t>
            </w:r>
            <w:proofErr w:type="spellEnd"/>
            <w:r w:rsidRPr="007507C0">
              <w:rPr>
                <w:rFonts w:asciiTheme="minorHAnsi" w:hAnsiTheme="minorHAnsi" w:cstheme="minorHAnsi"/>
                <w:i/>
                <w:sz w:val="22"/>
                <w:szCs w:val="22"/>
                <w:lang w:val="hr-HR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i/>
                <w:sz w:val="22"/>
                <w:szCs w:val="22"/>
                <w:lang w:val="hr-HR"/>
              </w:rPr>
              <w:t>excursion</w:t>
            </w:r>
            <w:proofErr w:type="spellEnd"/>
            <w:r w:rsidRPr="00C30E56">
              <w:rPr>
                <w:rFonts w:asciiTheme="minorHAnsi" w:hAnsiTheme="minorHAnsi" w:cstheme="minorHAnsi"/>
                <w:i/>
                <w:szCs w:val="22"/>
                <w:lang w:val="hr-HR"/>
              </w:rPr>
              <w:t xml:space="preserve"> </w:t>
            </w:r>
            <w:r w:rsidRPr="00C30E56">
              <w:rPr>
                <w:rFonts w:asciiTheme="minorHAnsi" w:hAnsiTheme="minorHAnsi" w:cstheme="minorHAnsi"/>
                <w:sz w:val="20"/>
                <w:szCs w:val="22"/>
                <w:lang w:val="hr-HR"/>
              </w:rPr>
              <w:t>(min. 3 radna dana)</w:t>
            </w:r>
          </w:p>
          <w:p w14:paraId="7A6AB8BA" w14:textId="3CE03A80" w:rsidR="005A162C" w:rsidRPr="007507C0" w:rsidRDefault="00C30E56" w:rsidP="00C30E56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    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-577979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Pr="007507C0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 </w:t>
            </w:r>
            <w:r w:rsidRPr="007507C0">
              <w:rPr>
                <w:rFonts w:asciiTheme="minorHAnsi" w:hAnsiTheme="minorHAnsi" w:cstheme="minorHAnsi"/>
                <w:i/>
                <w:sz w:val="22"/>
                <w:szCs w:val="22"/>
                <w:lang w:val="hr-HR"/>
              </w:rPr>
              <w:t>short-</w:t>
            </w:r>
            <w:proofErr w:type="spellStart"/>
            <w:r w:rsidRPr="007507C0">
              <w:rPr>
                <w:rFonts w:asciiTheme="minorHAnsi" w:hAnsiTheme="minorHAnsi" w:cstheme="minorHAnsi"/>
                <w:i/>
                <w:sz w:val="22"/>
                <w:szCs w:val="22"/>
                <w:lang w:val="hr-HR"/>
              </w:rPr>
              <w:t>term</w:t>
            </w:r>
            <w:proofErr w:type="spellEnd"/>
            <w:r w:rsidRPr="007507C0">
              <w:rPr>
                <w:rFonts w:asciiTheme="minorHAnsi" w:hAnsiTheme="minorHAnsi" w:cstheme="minorHAnsi"/>
                <w:i/>
                <w:sz w:val="22"/>
                <w:szCs w:val="22"/>
                <w:lang w:val="hr-HR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i/>
                <w:sz w:val="22"/>
                <w:szCs w:val="22"/>
                <w:lang w:val="hr-HR"/>
              </w:rPr>
              <w:t>programme</w:t>
            </w:r>
            <w:proofErr w:type="spellEnd"/>
            <w:r w:rsidRPr="00C30E56">
              <w:rPr>
                <w:rFonts w:asciiTheme="minorHAnsi" w:hAnsiTheme="minorHAnsi" w:cstheme="minorHAnsi"/>
                <w:i/>
                <w:szCs w:val="22"/>
                <w:lang w:val="hr-HR"/>
              </w:rPr>
              <w:t xml:space="preserve"> </w:t>
            </w:r>
            <w:r w:rsidRPr="00C30E56">
              <w:rPr>
                <w:rFonts w:asciiTheme="minorHAnsi" w:hAnsiTheme="minorHAnsi" w:cstheme="minorHAnsi"/>
                <w:sz w:val="20"/>
                <w:szCs w:val="22"/>
                <w:lang w:val="hr-HR"/>
              </w:rPr>
              <w:t>(min.</w:t>
            </w:r>
            <w:r>
              <w:rPr>
                <w:rFonts w:asciiTheme="minorHAnsi" w:hAnsiTheme="minorHAnsi" w:cstheme="minorHAnsi"/>
                <w:sz w:val="20"/>
                <w:szCs w:val="22"/>
                <w:lang w:val="hr-HR"/>
              </w:rPr>
              <w:t xml:space="preserve"> </w:t>
            </w:r>
            <w:r w:rsidRPr="00C30E56">
              <w:rPr>
                <w:rFonts w:asciiTheme="minorHAnsi" w:hAnsiTheme="minorHAnsi" w:cstheme="minorHAnsi"/>
                <w:sz w:val="20"/>
                <w:szCs w:val="22"/>
                <w:lang w:val="hr-HR"/>
              </w:rPr>
              <w:t>10 radnih dana)</w:t>
            </w:r>
          </w:p>
        </w:tc>
      </w:tr>
      <w:tr w:rsidR="0004752A" w:rsidRPr="007507C0" w14:paraId="7CA9AE2D" w14:textId="77777777" w:rsidTr="00D01201">
        <w:trPr>
          <w:trHeight w:val="454"/>
        </w:trPr>
        <w:tc>
          <w:tcPr>
            <w:tcW w:w="1334" w:type="pct"/>
            <w:shd w:val="clear" w:color="auto" w:fill="auto"/>
            <w:vAlign w:val="center"/>
          </w:tcPr>
          <w:p w14:paraId="5D5E6914" w14:textId="77777777" w:rsidR="0004752A" w:rsidRPr="007507C0" w:rsidRDefault="00C0011E" w:rsidP="002B470E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7507C0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Kategorija mobilnosti</w:t>
            </w:r>
          </w:p>
          <w:p w14:paraId="5DC2FA4D" w14:textId="629B177F" w:rsidR="00514136" w:rsidRPr="007507C0" w:rsidRDefault="00514136" w:rsidP="002B470E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7507C0">
              <w:rPr>
                <w:rFonts w:asciiTheme="minorHAnsi" w:hAnsiTheme="minorHAnsi" w:cstheme="minorHAnsi"/>
                <w:sz w:val="20"/>
                <w:szCs w:val="22"/>
                <w:lang w:val="hr-HR"/>
              </w:rPr>
              <w:t>(označiti odgovarajuću kućicu)</w:t>
            </w:r>
          </w:p>
        </w:tc>
        <w:tc>
          <w:tcPr>
            <w:tcW w:w="3666" w:type="pct"/>
            <w:gridSpan w:val="2"/>
            <w:shd w:val="clear" w:color="auto" w:fill="auto"/>
            <w:vAlign w:val="center"/>
          </w:tcPr>
          <w:p w14:paraId="1C095609" w14:textId="4D56EE5D" w:rsidR="0004752A" w:rsidRPr="007507C0" w:rsidRDefault="00000000" w:rsidP="003B1D29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-9810727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E5993" w:rsidRPr="007507C0">
                  <w:rPr>
                    <w:rFonts w:ascii="Segoe UI Symbol" w:eastAsia="MS Gothic" w:hAnsi="Segoe UI Symbol" w:cs="Segoe UI Symbol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="006E5993" w:rsidRPr="007507C0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 </w:t>
            </w:r>
            <w:r w:rsidR="0064345D" w:rsidRPr="007507C0">
              <w:rPr>
                <w:rFonts w:asciiTheme="minorHAnsi" w:hAnsiTheme="minorHAnsi" w:cstheme="minorHAnsi"/>
                <w:i/>
                <w:sz w:val="22"/>
                <w:szCs w:val="22"/>
                <w:lang w:val="hr-HR"/>
              </w:rPr>
              <w:t>student</w:t>
            </w:r>
            <w:r w:rsidR="0064345D" w:rsidRPr="007507C0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- </w:t>
            </w:r>
            <w:r w:rsidR="00081DFE" w:rsidRPr="007507C0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emestralna mobilnost</w:t>
            </w:r>
            <w:r w:rsidR="0064345D" w:rsidRPr="007507C0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(student)</w:t>
            </w:r>
          </w:p>
          <w:p w14:paraId="05D3A3E8" w14:textId="334DF11B" w:rsidR="0064345D" w:rsidRPr="007507C0" w:rsidRDefault="00000000" w:rsidP="003B1D29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-771471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4345D" w:rsidRPr="007507C0">
                  <w:rPr>
                    <w:rFonts w:ascii="Segoe UI Symbol" w:eastAsia="MS Gothic" w:hAnsi="Segoe UI Symbol" w:cs="Segoe UI Symbol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="0064345D" w:rsidRPr="007507C0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 </w:t>
            </w:r>
            <w:r w:rsidR="0064345D" w:rsidRPr="007507C0">
              <w:rPr>
                <w:rFonts w:asciiTheme="minorHAnsi" w:hAnsiTheme="minorHAnsi" w:cstheme="minorHAnsi"/>
                <w:i/>
                <w:sz w:val="22"/>
                <w:szCs w:val="22"/>
                <w:lang w:val="hr-HR"/>
              </w:rPr>
              <w:t>student</w:t>
            </w:r>
            <w:r w:rsidR="0064345D" w:rsidRPr="007507C0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- semestralna mobilnost (doktorand)</w:t>
            </w:r>
          </w:p>
          <w:p w14:paraId="2D3646A0" w14:textId="4B4CC355" w:rsidR="0004752A" w:rsidRPr="007507C0" w:rsidRDefault="00000000" w:rsidP="003B1D29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20491882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B741E">
                  <w:rPr>
                    <w:rFonts w:ascii="MS Gothic" w:eastAsia="MS Gothic" w:hAnsi="MS Gothic" w:cstheme="minorHAnsi" w:hint="eastAsia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="006E5993" w:rsidRPr="007507C0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 </w:t>
            </w:r>
            <w:r w:rsidR="00895C37" w:rsidRPr="007507C0">
              <w:rPr>
                <w:rFonts w:asciiTheme="minorHAnsi" w:hAnsiTheme="minorHAnsi" w:cstheme="minorHAnsi"/>
                <w:i/>
                <w:sz w:val="22"/>
                <w:szCs w:val="22"/>
                <w:lang w:val="hr-HR"/>
              </w:rPr>
              <w:t>short-</w:t>
            </w:r>
            <w:proofErr w:type="spellStart"/>
            <w:r w:rsidR="00895C37" w:rsidRPr="007507C0">
              <w:rPr>
                <w:rFonts w:asciiTheme="minorHAnsi" w:hAnsiTheme="minorHAnsi" w:cstheme="minorHAnsi"/>
                <w:i/>
                <w:sz w:val="22"/>
                <w:szCs w:val="22"/>
                <w:lang w:val="hr-HR"/>
              </w:rPr>
              <w:t>term</w:t>
            </w:r>
            <w:proofErr w:type="spellEnd"/>
            <w:r w:rsidR="00895C37" w:rsidRPr="007507C0">
              <w:rPr>
                <w:rFonts w:asciiTheme="minorHAnsi" w:hAnsiTheme="minorHAnsi" w:cstheme="minorHAnsi"/>
                <w:i/>
                <w:sz w:val="22"/>
                <w:szCs w:val="22"/>
                <w:lang w:val="hr-HR"/>
              </w:rPr>
              <w:t xml:space="preserve"> student </w:t>
            </w:r>
            <w:r w:rsidR="00895C37" w:rsidRPr="007507C0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– student</w:t>
            </w:r>
            <w:r w:rsidR="00895C37" w:rsidRPr="007507C0">
              <w:rPr>
                <w:rFonts w:asciiTheme="minorHAnsi" w:hAnsiTheme="minorHAnsi" w:cstheme="minorHAnsi"/>
                <w:i/>
                <w:sz w:val="22"/>
                <w:szCs w:val="22"/>
                <w:lang w:val="hr-HR"/>
              </w:rPr>
              <w:t xml:space="preserve"> </w:t>
            </w:r>
          </w:p>
          <w:p w14:paraId="40D7F3F0" w14:textId="77777777" w:rsidR="0004752A" w:rsidRDefault="00000000" w:rsidP="003B1D29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1418991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E5993" w:rsidRPr="007507C0">
                  <w:rPr>
                    <w:rFonts w:ascii="Segoe UI Symbol" w:eastAsia="MS Gothic" w:hAnsi="Segoe UI Symbol" w:cs="Segoe UI Symbol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="006E5993" w:rsidRPr="007507C0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 </w:t>
            </w:r>
            <w:r w:rsidR="00895C37" w:rsidRPr="007507C0">
              <w:rPr>
                <w:rFonts w:asciiTheme="minorHAnsi" w:hAnsiTheme="minorHAnsi" w:cstheme="minorHAnsi"/>
                <w:i/>
                <w:sz w:val="22"/>
                <w:szCs w:val="22"/>
                <w:lang w:val="hr-HR"/>
              </w:rPr>
              <w:t>short-</w:t>
            </w:r>
            <w:proofErr w:type="spellStart"/>
            <w:r w:rsidR="00895C37" w:rsidRPr="007507C0">
              <w:rPr>
                <w:rFonts w:asciiTheme="minorHAnsi" w:hAnsiTheme="minorHAnsi" w:cstheme="minorHAnsi"/>
                <w:i/>
                <w:sz w:val="22"/>
                <w:szCs w:val="22"/>
                <w:lang w:val="hr-HR"/>
              </w:rPr>
              <w:t>term</w:t>
            </w:r>
            <w:proofErr w:type="spellEnd"/>
            <w:r w:rsidR="00895C37" w:rsidRPr="007507C0">
              <w:rPr>
                <w:rFonts w:asciiTheme="minorHAnsi" w:hAnsiTheme="minorHAnsi" w:cstheme="minorHAnsi"/>
                <w:i/>
                <w:sz w:val="22"/>
                <w:szCs w:val="22"/>
                <w:lang w:val="hr-HR"/>
              </w:rPr>
              <w:t xml:space="preserve"> student</w:t>
            </w:r>
            <w:r w:rsidR="00895C37" w:rsidRPr="007507C0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– doktorand</w:t>
            </w:r>
          </w:p>
          <w:p w14:paraId="39047FDA" w14:textId="0F805F11" w:rsidR="00D6547E" w:rsidRPr="007507C0" w:rsidRDefault="00000000" w:rsidP="00C30E56">
            <w:pPr>
              <w:spacing w:after="40"/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3663316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30E56">
                  <w:rPr>
                    <w:rFonts w:ascii="MS Gothic" w:eastAsia="MS Gothic" w:hAnsi="MS Gothic" w:cstheme="minorHAnsi" w:hint="eastAsia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="00C30E56" w:rsidRPr="007507C0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 </w:t>
            </w:r>
            <w:r w:rsidR="00C30E56" w:rsidRPr="007507C0">
              <w:rPr>
                <w:rFonts w:asciiTheme="minorHAnsi" w:hAnsiTheme="minorHAnsi" w:cstheme="minorHAnsi"/>
                <w:i/>
                <w:sz w:val="22"/>
                <w:szCs w:val="22"/>
                <w:lang w:val="hr-HR"/>
              </w:rPr>
              <w:t>short-</w:t>
            </w:r>
            <w:proofErr w:type="spellStart"/>
            <w:r w:rsidR="00C30E56" w:rsidRPr="007507C0">
              <w:rPr>
                <w:rFonts w:asciiTheme="minorHAnsi" w:hAnsiTheme="minorHAnsi" w:cstheme="minorHAnsi"/>
                <w:i/>
                <w:sz w:val="22"/>
                <w:szCs w:val="22"/>
                <w:lang w:val="hr-HR"/>
              </w:rPr>
              <w:t>term</w:t>
            </w:r>
            <w:proofErr w:type="spellEnd"/>
            <w:r w:rsidR="00C30E56" w:rsidRPr="007507C0">
              <w:rPr>
                <w:rFonts w:asciiTheme="minorHAnsi" w:hAnsiTheme="minorHAnsi" w:cstheme="minorHAnsi"/>
                <w:i/>
                <w:sz w:val="22"/>
                <w:szCs w:val="22"/>
                <w:lang w:val="hr-HR"/>
              </w:rPr>
              <w:t xml:space="preserve"> </w:t>
            </w:r>
            <w:proofErr w:type="spellStart"/>
            <w:r w:rsidR="00C30E56">
              <w:rPr>
                <w:rFonts w:asciiTheme="minorHAnsi" w:hAnsiTheme="minorHAnsi" w:cstheme="minorHAnsi"/>
                <w:i/>
                <w:sz w:val="22"/>
                <w:szCs w:val="22"/>
                <w:lang w:val="hr-HR"/>
              </w:rPr>
              <w:t>excursion</w:t>
            </w:r>
            <w:proofErr w:type="spellEnd"/>
            <w:r w:rsidR="00C30E56">
              <w:rPr>
                <w:rFonts w:asciiTheme="minorHAnsi" w:hAnsiTheme="minorHAnsi" w:cstheme="minorHAnsi"/>
                <w:i/>
                <w:sz w:val="22"/>
                <w:szCs w:val="22"/>
                <w:lang w:val="hr-HR"/>
              </w:rPr>
              <w:t xml:space="preserve"> </w:t>
            </w:r>
            <w:r w:rsidR="00C30E56" w:rsidRPr="007507C0">
              <w:rPr>
                <w:rFonts w:asciiTheme="minorHAnsi" w:hAnsiTheme="minorHAnsi" w:cstheme="minorHAnsi"/>
                <w:i/>
                <w:sz w:val="22"/>
                <w:szCs w:val="22"/>
                <w:lang w:val="hr-HR"/>
              </w:rPr>
              <w:t xml:space="preserve"> </w:t>
            </w:r>
            <w:r w:rsidR="00C30E56" w:rsidRPr="007507C0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– student</w:t>
            </w:r>
            <w:r w:rsidR="00C30E56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/</w:t>
            </w:r>
            <w:r w:rsidR="00C30E56" w:rsidRPr="007507C0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doktorand</w:t>
            </w:r>
          </w:p>
        </w:tc>
      </w:tr>
      <w:tr w:rsidR="00FC5B81" w:rsidRPr="007507C0" w14:paraId="7537140E" w14:textId="77777777" w:rsidTr="00D01201">
        <w:trPr>
          <w:trHeight w:val="624"/>
        </w:trPr>
        <w:tc>
          <w:tcPr>
            <w:tcW w:w="1334" w:type="pct"/>
            <w:shd w:val="clear" w:color="auto" w:fill="auto"/>
            <w:vAlign w:val="center"/>
          </w:tcPr>
          <w:p w14:paraId="78A39897" w14:textId="7A98418B" w:rsidR="00FC5B81" w:rsidRPr="007507C0" w:rsidRDefault="00FC5B81" w:rsidP="007C5FB9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7507C0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 xml:space="preserve">Oznaka mobilnosti </w:t>
            </w:r>
            <w:r w:rsidRPr="007507C0">
              <w:rPr>
                <w:rFonts w:asciiTheme="minorHAnsi" w:hAnsiTheme="minorHAnsi" w:cstheme="minorHAnsi"/>
                <w:sz w:val="20"/>
                <w:szCs w:val="22"/>
                <w:lang w:val="hr-HR"/>
              </w:rPr>
              <w:t>(</w:t>
            </w:r>
            <w:r w:rsidR="00676BAD" w:rsidRPr="007507C0">
              <w:rPr>
                <w:rFonts w:asciiTheme="minorHAnsi" w:hAnsiTheme="minorHAnsi" w:cstheme="minorHAnsi"/>
                <w:sz w:val="20"/>
                <w:szCs w:val="22"/>
                <w:lang w:val="hr-HR"/>
              </w:rPr>
              <w:t xml:space="preserve">projektni broj - </w:t>
            </w:r>
            <w:proofErr w:type="spellStart"/>
            <w:r w:rsidRPr="007507C0">
              <w:rPr>
                <w:rFonts w:asciiTheme="minorHAnsi" w:hAnsiTheme="minorHAnsi" w:cstheme="minorHAnsi"/>
                <w:i/>
                <w:sz w:val="20"/>
                <w:szCs w:val="22"/>
                <w:lang w:val="hr-HR"/>
              </w:rPr>
              <w:t>CPMNr</w:t>
            </w:r>
            <w:proofErr w:type="spellEnd"/>
            <w:r w:rsidRPr="007507C0">
              <w:rPr>
                <w:rFonts w:asciiTheme="minorHAnsi" w:hAnsiTheme="minorHAnsi" w:cstheme="minorHAnsi"/>
                <w:i/>
                <w:sz w:val="20"/>
                <w:szCs w:val="22"/>
                <w:lang w:val="hr-HR"/>
              </w:rPr>
              <w:t>.)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  <w:lang w:val="hr-HR"/>
            </w:rPr>
            <w:id w:val="900177960"/>
            <w:placeholder>
              <w:docPart w:val="2E33331A61DA469AAA6389A99A8AE2F0"/>
            </w:placeholder>
            <w:showingPlcHdr/>
            <w:text/>
          </w:sdtPr>
          <w:sdtContent>
            <w:tc>
              <w:tcPr>
                <w:tcW w:w="3666" w:type="pct"/>
                <w:gridSpan w:val="2"/>
                <w:shd w:val="clear" w:color="auto" w:fill="auto"/>
                <w:vAlign w:val="center"/>
              </w:tcPr>
              <w:p w14:paraId="29D89774" w14:textId="5A02F0C6" w:rsidR="00FC5B81" w:rsidRPr="007507C0" w:rsidRDefault="008B741E" w:rsidP="003B1D29">
                <w:pPr>
                  <w:ind w:left="57"/>
                  <w:rPr>
                    <w:rFonts w:asciiTheme="minorHAnsi" w:hAnsiTheme="minorHAnsi" w:cstheme="minorHAnsi"/>
                    <w:sz w:val="22"/>
                    <w:szCs w:val="22"/>
                    <w:lang w:val="hr-HR"/>
                  </w:rPr>
                </w:pPr>
                <w:r w:rsidRPr="004A6041">
                  <w:rPr>
                    <w:rStyle w:val="Tekstrezerviranogmjesta"/>
                  </w:rPr>
                  <w:t>Kliknite ili dodirnite ovdje da biste unijeli tekst.</w:t>
                </w:r>
              </w:p>
            </w:tc>
          </w:sdtContent>
        </w:sdt>
      </w:tr>
      <w:tr w:rsidR="00FC5B81" w:rsidRPr="007507C0" w14:paraId="43BC3317" w14:textId="77777777" w:rsidTr="00D01201">
        <w:trPr>
          <w:trHeight w:val="454"/>
        </w:trPr>
        <w:tc>
          <w:tcPr>
            <w:tcW w:w="1334" w:type="pct"/>
            <w:shd w:val="clear" w:color="auto" w:fill="auto"/>
            <w:vAlign w:val="center"/>
          </w:tcPr>
          <w:p w14:paraId="0EB6DFB5" w14:textId="2BD4EBBF" w:rsidR="00FC5B81" w:rsidRPr="007507C0" w:rsidRDefault="00FC5B81" w:rsidP="007C5FB9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7507C0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Institucija domaćin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  <w:lang w:val="hr-HR"/>
            </w:rPr>
            <w:id w:val="-1140339283"/>
            <w:placeholder>
              <w:docPart w:val="17AF96C956844450864C3BC6C52BA54B"/>
            </w:placeholder>
            <w:showingPlcHdr/>
            <w:text/>
          </w:sdtPr>
          <w:sdtContent>
            <w:tc>
              <w:tcPr>
                <w:tcW w:w="3666" w:type="pct"/>
                <w:gridSpan w:val="2"/>
                <w:shd w:val="clear" w:color="auto" w:fill="auto"/>
                <w:vAlign w:val="center"/>
              </w:tcPr>
              <w:p w14:paraId="53D23EB3" w14:textId="3331DD36" w:rsidR="00FC5B81" w:rsidRPr="007507C0" w:rsidRDefault="008B741E" w:rsidP="003B1D29">
                <w:pPr>
                  <w:ind w:left="57"/>
                  <w:rPr>
                    <w:rFonts w:asciiTheme="minorHAnsi" w:hAnsiTheme="minorHAnsi" w:cstheme="minorHAnsi"/>
                    <w:sz w:val="22"/>
                    <w:szCs w:val="22"/>
                    <w:lang w:val="hr-HR"/>
                  </w:rPr>
                </w:pPr>
                <w:r w:rsidRPr="004A6041">
                  <w:rPr>
                    <w:rStyle w:val="Tekstrezerviranogmjesta"/>
                  </w:rPr>
                  <w:t>Kliknite ili dodirnite ovdje da biste unijeli tekst.</w:t>
                </w:r>
              </w:p>
            </w:tc>
          </w:sdtContent>
        </w:sdt>
      </w:tr>
      <w:tr w:rsidR="006B35F5" w:rsidRPr="007507C0" w14:paraId="145C8A64" w14:textId="77777777" w:rsidTr="00D01201">
        <w:trPr>
          <w:trHeight w:val="454"/>
        </w:trPr>
        <w:tc>
          <w:tcPr>
            <w:tcW w:w="1334" w:type="pct"/>
            <w:shd w:val="clear" w:color="auto" w:fill="auto"/>
            <w:vAlign w:val="center"/>
          </w:tcPr>
          <w:p w14:paraId="58FC0076" w14:textId="77777777" w:rsidR="002C083A" w:rsidRPr="007507C0" w:rsidRDefault="002C083A" w:rsidP="007C5FB9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7507C0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 xml:space="preserve">Lokacija mobilnosti </w:t>
            </w:r>
          </w:p>
          <w:p w14:paraId="12F41D17" w14:textId="09675A54" w:rsidR="006B35F5" w:rsidRPr="007507C0" w:rsidRDefault="002C083A" w:rsidP="007C5FB9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7507C0">
              <w:rPr>
                <w:rFonts w:asciiTheme="minorHAnsi" w:hAnsiTheme="minorHAnsi" w:cstheme="minorHAnsi"/>
                <w:sz w:val="20"/>
                <w:szCs w:val="22"/>
                <w:lang w:val="hr-HR"/>
              </w:rPr>
              <w:t>(navesti m</w:t>
            </w:r>
            <w:r w:rsidR="006B35F5" w:rsidRPr="007507C0">
              <w:rPr>
                <w:rFonts w:asciiTheme="minorHAnsi" w:hAnsiTheme="minorHAnsi" w:cstheme="minorHAnsi"/>
                <w:sz w:val="20"/>
                <w:szCs w:val="22"/>
                <w:lang w:val="hr-HR"/>
              </w:rPr>
              <w:t>jesto i držav</w:t>
            </w:r>
            <w:r w:rsidRPr="007507C0">
              <w:rPr>
                <w:rFonts w:asciiTheme="minorHAnsi" w:hAnsiTheme="minorHAnsi" w:cstheme="minorHAnsi"/>
                <w:sz w:val="20"/>
                <w:szCs w:val="22"/>
                <w:lang w:val="hr-HR"/>
              </w:rPr>
              <w:t>u)</w:t>
            </w:r>
            <w:r w:rsidR="006B35F5" w:rsidRPr="007507C0">
              <w:rPr>
                <w:rFonts w:asciiTheme="minorHAnsi" w:hAnsiTheme="minorHAnsi" w:cstheme="minorHAnsi"/>
                <w:sz w:val="20"/>
                <w:szCs w:val="22"/>
                <w:lang w:val="hr-HR"/>
              </w:rPr>
              <w:t xml:space="preserve"> 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  <w:lang w:val="hr-HR"/>
            </w:rPr>
            <w:id w:val="-132413936"/>
            <w:placeholder>
              <w:docPart w:val="E8FD99D77DC64E7298913AF275847B8B"/>
            </w:placeholder>
            <w:showingPlcHdr/>
            <w:text/>
          </w:sdtPr>
          <w:sdtContent>
            <w:tc>
              <w:tcPr>
                <w:tcW w:w="3666" w:type="pct"/>
                <w:gridSpan w:val="2"/>
                <w:shd w:val="clear" w:color="auto" w:fill="auto"/>
                <w:vAlign w:val="center"/>
              </w:tcPr>
              <w:p w14:paraId="3A0CB3DA" w14:textId="70262AD3" w:rsidR="006B35F5" w:rsidRPr="007507C0" w:rsidRDefault="008B741E" w:rsidP="003B1D29">
                <w:pPr>
                  <w:ind w:left="57"/>
                  <w:rPr>
                    <w:rFonts w:asciiTheme="minorHAnsi" w:hAnsiTheme="minorHAnsi" w:cstheme="minorHAnsi"/>
                    <w:sz w:val="22"/>
                    <w:szCs w:val="22"/>
                    <w:lang w:val="hr-HR"/>
                  </w:rPr>
                </w:pPr>
                <w:r w:rsidRPr="004A6041">
                  <w:rPr>
                    <w:rStyle w:val="Tekstrezerviranogmjesta"/>
                  </w:rPr>
                  <w:t>Kliknite ili dodirnite ovdje da biste unijeli tekst.</w:t>
                </w:r>
              </w:p>
            </w:tc>
          </w:sdtContent>
        </w:sdt>
      </w:tr>
      <w:tr w:rsidR="00A33240" w:rsidRPr="007507C0" w14:paraId="51051EA0" w14:textId="77777777" w:rsidTr="00D01201">
        <w:trPr>
          <w:trHeight w:val="454"/>
        </w:trPr>
        <w:tc>
          <w:tcPr>
            <w:tcW w:w="1334" w:type="pct"/>
            <w:vMerge w:val="restart"/>
            <w:shd w:val="clear" w:color="auto" w:fill="auto"/>
            <w:vAlign w:val="center"/>
          </w:tcPr>
          <w:p w14:paraId="0E51B3DA" w14:textId="22F3045A" w:rsidR="00A33240" w:rsidRPr="007507C0" w:rsidRDefault="0045210E" w:rsidP="007C5FB9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7507C0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Razdoblje</w:t>
            </w:r>
            <w:r w:rsidR="00A33240" w:rsidRPr="007507C0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 xml:space="preserve"> </w:t>
            </w:r>
            <w:r w:rsidRPr="007507C0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mobilnosti</w:t>
            </w:r>
          </w:p>
        </w:tc>
        <w:tc>
          <w:tcPr>
            <w:tcW w:w="853" w:type="pct"/>
            <w:shd w:val="clear" w:color="auto" w:fill="auto"/>
            <w:vAlign w:val="center"/>
          </w:tcPr>
          <w:p w14:paraId="3DD1881E" w14:textId="19D78B0B" w:rsidR="00A33240" w:rsidRPr="007507C0" w:rsidRDefault="00A33240" w:rsidP="003B1D29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7507C0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Datum početka</w:t>
            </w:r>
            <w:r w:rsidR="0045210E" w:rsidRPr="007507C0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: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  <w:lang w:val="hr-HR"/>
            </w:rPr>
            <w:id w:val="487977512"/>
            <w:placeholder>
              <w:docPart w:val="DefaultPlaceholder_-1854013437"/>
            </w:placeholder>
            <w:showingPlcHdr/>
            <w:date w:fullDate="2023-05-02T00:00:00Z">
              <w:dateFormat w:val="d.M.yyyy."/>
              <w:lid w:val="hr-HR"/>
              <w:storeMappedDataAs w:val="dateTime"/>
              <w:calendar w:val="gregorian"/>
            </w:date>
          </w:sdtPr>
          <w:sdtContent>
            <w:tc>
              <w:tcPr>
                <w:tcW w:w="2813" w:type="pct"/>
                <w:shd w:val="clear" w:color="auto" w:fill="auto"/>
                <w:vAlign w:val="center"/>
              </w:tcPr>
              <w:p w14:paraId="6F6D593B" w14:textId="6DCE243C" w:rsidR="00A33240" w:rsidRPr="007507C0" w:rsidRDefault="00391B57" w:rsidP="0086086E">
                <w:pPr>
                  <w:rPr>
                    <w:rFonts w:asciiTheme="minorHAnsi" w:hAnsiTheme="minorHAnsi" w:cstheme="minorHAnsi"/>
                    <w:sz w:val="22"/>
                    <w:szCs w:val="22"/>
                    <w:lang w:val="hr-HR"/>
                  </w:rPr>
                </w:pPr>
                <w:r w:rsidRPr="009D42E4">
                  <w:rPr>
                    <w:rStyle w:val="Tekstrezerviranogmjesta"/>
                  </w:rPr>
                  <w:t>Kliknite ili dodirnite ovdje da biste unijeli datum.</w:t>
                </w:r>
              </w:p>
            </w:tc>
          </w:sdtContent>
        </w:sdt>
      </w:tr>
      <w:tr w:rsidR="00A33240" w:rsidRPr="007507C0" w14:paraId="22D84AFB" w14:textId="77777777" w:rsidTr="00D01201">
        <w:trPr>
          <w:trHeight w:val="454"/>
        </w:trPr>
        <w:tc>
          <w:tcPr>
            <w:tcW w:w="1334" w:type="pct"/>
            <w:vMerge/>
            <w:shd w:val="clear" w:color="auto" w:fill="auto"/>
            <w:vAlign w:val="center"/>
          </w:tcPr>
          <w:p w14:paraId="35C499BF" w14:textId="77777777" w:rsidR="00A33240" w:rsidRPr="007507C0" w:rsidRDefault="00A33240" w:rsidP="007C5FB9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</w:p>
        </w:tc>
        <w:tc>
          <w:tcPr>
            <w:tcW w:w="853" w:type="pct"/>
            <w:shd w:val="clear" w:color="auto" w:fill="auto"/>
            <w:vAlign w:val="center"/>
          </w:tcPr>
          <w:p w14:paraId="541AD297" w14:textId="60A302E7" w:rsidR="00A33240" w:rsidRPr="007507C0" w:rsidRDefault="00A33240" w:rsidP="003B1D29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7507C0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Datum završetka</w:t>
            </w:r>
            <w:r w:rsidR="0045210E" w:rsidRPr="007507C0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: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  <w:lang w:val="hr-HR"/>
            </w:rPr>
            <w:id w:val="-51008326"/>
            <w:placeholder>
              <w:docPart w:val="DefaultPlaceholder_-1854013437"/>
            </w:placeholder>
            <w:showingPlcHdr/>
            <w:date w:fullDate="2023-05-02T00:00:00Z">
              <w:dateFormat w:val="d.M.yyyy."/>
              <w:lid w:val="hr-HR"/>
              <w:storeMappedDataAs w:val="dateTime"/>
              <w:calendar w:val="gregorian"/>
            </w:date>
          </w:sdtPr>
          <w:sdtContent>
            <w:tc>
              <w:tcPr>
                <w:tcW w:w="2813" w:type="pct"/>
                <w:shd w:val="clear" w:color="auto" w:fill="auto"/>
                <w:vAlign w:val="center"/>
              </w:tcPr>
              <w:p w14:paraId="524B03A9" w14:textId="15FD979D" w:rsidR="00A33240" w:rsidRPr="007507C0" w:rsidRDefault="00391B57" w:rsidP="0086086E">
                <w:pPr>
                  <w:rPr>
                    <w:rFonts w:asciiTheme="minorHAnsi" w:hAnsiTheme="minorHAnsi" w:cstheme="minorHAnsi"/>
                    <w:sz w:val="22"/>
                    <w:szCs w:val="22"/>
                    <w:lang w:val="hr-HR"/>
                  </w:rPr>
                </w:pPr>
                <w:r w:rsidRPr="009D42E4">
                  <w:rPr>
                    <w:rStyle w:val="Tekstrezerviranogmjesta"/>
                  </w:rPr>
                  <w:t>Kliknite ili dodirnite ovdje da biste unijeli datum.</w:t>
                </w:r>
              </w:p>
            </w:tc>
          </w:sdtContent>
        </w:sdt>
      </w:tr>
      <w:tr w:rsidR="006E5993" w:rsidRPr="007507C0" w14:paraId="4AA13C67" w14:textId="77777777" w:rsidTr="00D01201">
        <w:trPr>
          <w:trHeight w:val="907"/>
        </w:trPr>
        <w:tc>
          <w:tcPr>
            <w:tcW w:w="1334" w:type="pct"/>
            <w:shd w:val="clear" w:color="auto" w:fill="auto"/>
            <w:vAlign w:val="center"/>
          </w:tcPr>
          <w:p w14:paraId="4BF973A3" w14:textId="77777777" w:rsidR="006E5993" w:rsidRPr="007507C0" w:rsidRDefault="00D74A52" w:rsidP="002B470E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7507C0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 xml:space="preserve">U online sustav CEEPUS postavljeno je </w:t>
            </w:r>
          </w:p>
          <w:p w14:paraId="148BE857" w14:textId="3BD614A6" w:rsidR="0073077A" w:rsidRPr="007507C0" w:rsidRDefault="0073077A" w:rsidP="002B470E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7507C0">
              <w:rPr>
                <w:rFonts w:asciiTheme="minorHAnsi" w:hAnsiTheme="minorHAnsi" w:cstheme="minorHAnsi"/>
                <w:sz w:val="20"/>
                <w:szCs w:val="22"/>
                <w:lang w:val="hr-HR"/>
              </w:rPr>
              <w:t>(označiti odgovarajuću kućicu)</w:t>
            </w:r>
          </w:p>
        </w:tc>
        <w:tc>
          <w:tcPr>
            <w:tcW w:w="3666" w:type="pct"/>
            <w:gridSpan w:val="2"/>
            <w:shd w:val="clear" w:color="auto" w:fill="auto"/>
            <w:vAlign w:val="center"/>
          </w:tcPr>
          <w:p w14:paraId="674B5E64" w14:textId="2A5D615D" w:rsidR="00D74A52" w:rsidRPr="007507C0" w:rsidRDefault="00000000" w:rsidP="003B1D29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-1413463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B741E">
                  <w:rPr>
                    <w:rFonts w:ascii="MS Gothic" w:eastAsia="MS Gothic" w:hAnsi="MS Gothic" w:cstheme="minorHAnsi" w:hint="eastAsia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="00D74A52" w:rsidRPr="007507C0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 ispunjeno izvješće s mobilnosti </w:t>
            </w:r>
            <w:r w:rsidR="00D74A52" w:rsidRPr="007507C0">
              <w:rPr>
                <w:rFonts w:asciiTheme="minorHAnsi" w:hAnsiTheme="minorHAnsi" w:cstheme="minorHAnsi"/>
                <w:i/>
                <w:sz w:val="22"/>
                <w:szCs w:val="22"/>
                <w:lang w:val="hr-HR"/>
              </w:rPr>
              <w:t xml:space="preserve">(Mobility </w:t>
            </w:r>
            <w:proofErr w:type="spellStart"/>
            <w:r w:rsidR="00D74A52" w:rsidRPr="007507C0">
              <w:rPr>
                <w:rFonts w:asciiTheme="minorHAnsi" w:hAnsiTheme="minorHAnsi" w:cstheme="minorHAnsi"/>
                <w:i/>
                <w:sz w:val="22"/>
                <w:szCs w:val="22"/>
                <w:lang w:val="hr-HR"/>
              </w:rPr>
              <w:t>Report</w:t>
            </w:r>
            <w:proofErr w:type="spellEnd"/>
            <w:r w:rsidR="00D74A52" w:rsidRPr="007507C0">
              <w:rPr>
                <w:rFonts w:asciiTheme="minorHAnsi" w:hAnsiTheme="minorHAnsi" w:cstheme="minorHAnsi"/>
                <w:i/>
                <w:sz w:val="22"/>
                <w:szCs w:val="22"/>
                <w:lang w:val="hr-HR"/>
              </w:rPr>
              <w:t>)</w:t>
            </w:r>
          </w:p>
          <w:p w14:paraId="565D0BF9" w14:textId="1663BB4F" w:rsidR="006E5993" w:rsidRPr="007507C0" w:rsidRDefault="00000000" w:rsidP="003B1D29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-9390613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B741E">
                  <w:rPr>
                    <w:rFonts w:ascii="MS Gothic" w:eastAsia="MS Gothic" w:hAnsi="MS Gothic" w:cstheme="minorHAnsi" w:hint="eastAsia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="00D74A52" w:rsidRPr="007507C0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 ispunjeno i ovjereno pismo potvrde</w:t>
            </w:r>
            <w:r w:rsidR="00D74A52" w:rsidRPr="007507C0">
              <w:rPr>
                <w:rFonts w:asciiTheme="minorHAnsi" w:hAnsiTheme="minorHAnsi" w:cstheme="minorHAnsi"/>
                <w:i/>
                <w:sz w:val="22"/>
                <w:szCs w:val="22"/>
                <w:lang w:val="hr-HR"/>
              </w:rPr>
              <w:t xml:space="preserve"> (</w:t>
            </w:r>
            <w:proofErr w:type="spellStart"/>
            <w:r w:rsidR="00D74A52" w:rsidRPr="007507C0">
              <w:rPr>
                <w:rFonts w:asciiTheme="minorHAnsi" w:hAnsiTheme="minorHAnsi" w:cstheme="minorHAnsi"/>
                <w:i/>
                <w:sz w:val="22"/>
                <w:szCs w:val="22"/>
                <w:lang w:val="hr-HR"/>
              </w:rPr>
              <w:t>Letter</w:t>
            </w:r>
            <w:proofErr w:type="spellEnd"/>
            <w:r w:rsidR="00D74A52" w:rsidRPr="007507C0">
              <w:rPr>
                <w:rFonts w:asciiTheme="minorHAnsi" w:hAnsiTheme="minorHAnsi" w:cstheme="minorHAnsi"/>
                <w:i/>
                <w:sz w:val="22"/>
                <w:szCs w:val="22"/>
                <w:lang w:val="hr-HR"/>
              </w:rPr>
              <w:t xml:space="preserve"> of </w:t>
            </w:r>
            <w:proofErr w:type="spellStart"/>
            <w:r w:rsidR="00D74A52" w:rsidRPr="007507C0">
              <w:rPr>
                <w:rFonts w:asciiTheme="minorHAnsi" w:hAnsiTheme="minorHAnsi" w:cstheme="minorHAnsi"/>
                <w:i/>
                <w:sz w:val="22"/>
                <w:szCs w:val="22"/>
                <w:lang w:val="hr-HR"/>
              </w:rPr>
              <w:t>Confirmation</w:t>
            </w:r>
            <w:proofErr w:type="spellEnd"/>
            <w:r w:rsidR="00D74A52" w:rsidRPr="007507C0">
              <w:rPr>
                <w:rFonts w:asciiTheme="minorHAnsi" w:hAnsiTheme="minorHAnsi" w:cstheme="minorHAnsi"/>
                <w:i/>
                <w:sz w:val="22"/>
                <w:szCs w:val="22"/>
                <w:lang w:val="hr-HR"/>
              </w:rPr>
              <w:t>)</w:t>
            </w:r>
          </w:p>
        </w:tc>
      </w:tr>
    </w:tbl>
    <w:p w14:paraId="0A44EAE0" w14:textId="77777777" w:rsidR="00D01201" w:rsidRPr="00D01201" w:rsidRDefault="00D01201">
      <w:pPr>
        <w:rPr>
          <w:sz w:val="18"/>
          <w:szCs w:val="18"/>
        </w:rPr>
      </w:pPr>
    </w:p>
    <w:tbl>
      <w:tblPr>
        <w:tblW w:w="500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19"/>
        <w:gridCol w:w="6647"/>
      </w:tblGrid>
      <w:tr w:rsidR="0073077A" w:rsidRPr="007507C0" w14:paraId="606A860B" w14:textId="77777777" w:rsidTr="00A123BA">
        <w:trPr>
          <w:trHeight w:val="454"/>
        </w:trPr>
        <w:tc>
          <w:tcPr>
            <w:tcW w:w="5000" w:type="pct"/>
            <w:gridSpan w:val="2"/>
            <w:shd w:val="clear" w:color="auto" w:fill="D9E2F3"/>
            <w:vAlign w:val="center"/>
          </w:tcPr>
          <w:p w14:paraId="71A30AA8" w14:textId="77777777" w:rsidR="0073077A" w:rsidRDefault="0073077A" w:rsidP="00E31C15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7507C0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lastRenderedPageBreak/>
              <w:t>INFORMACIJ</w:t>
            </w:r>
            <w:r w:rsidR="005B57C1" w:rsidRPr="007507C0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E</w:t>
            </w:r>
            <w:r w:rsidRPr="007507C0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 xml:space="preserve"> O BANKOVNOM RAČUNU </w:t>
            </w:r>
            <w:r w:rsidRPr="007507C0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(za CEEPUS stipendista koji nije zaposlenik FPZ-a)</w:t>
            </w:r>
          </w:p>
          <w:p w14:paraId="5B121989" w14:textId="784564F8" w:rsidR="00470043" w:rsidRPr="00EC34C5" w:rsidRDefault="00470043" w:rsidP="00EC34C5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F90D8B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Napomena: </w:t>
            </w:r>
            <w:r w:rsidR="00C83A7C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I</w:t>
            </w:r>
            <w:r w:rsidR="00611B52" w:rsidRPr="00F90D8B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splata se </w:t>
            </w:r>
            <w:r w:rsidR="00F90D8B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obav</w:t>
            </w:r>
            <w:r w:rsidR="00EC34C5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lja </w:t>
            </w:r>
            <w:r w:rsidR="00F90D8B" w:rsidRPr="00F90D8B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isključivo na osobni tekući račun stipendist</w:t>
            </w:r>
            <w:r w:rsidR="00DB1E41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a</w:t>
            </w:r>
            <w:r w:rsidR="00F90D8B" w:rsidRPr="00F90D8B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.</w:t>
            </w:r>
          </w:p>
        </w:tc>
      </w:tr>
      <w:tr w:rsidR="00E31C15" w:rsidRPr="007507C0" w14:paraId="42C2812F" w14:textId="77777777" w:rsidTr="00D01201">
        <w:trPr>
          <w:trHeight w:val="454"/>
        </w:trPr>
        <w:tc>
          <w:tcPr>
            <w:tcW w:w="1334" w:type="pct"/>
            <w:shd w:val="clear" w:color="auto" w:fill="auto"/>
            <w:vAlign w:val="center"/>
          </w:tcPr>
          <w:p w14:paraId="148BF308" w14:textId="4F9970E0" w:rsidR="00E31C15" w:rsidRPr="007507C0" w:rsidRDefault="00D4092C" w:rsidP="00E31C15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7507C0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Naziv banke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  <w:lang w:val="hr-HR"/>
            </w:rPr>
            <w:id w:val="860789553"/>
            <w:placeholder>
              <w:docPart w:val="5680FB2B20E24A0488ADD495A5C3FAF7"/>
            </w:placeholder>
            <w:showingPlcHdr/>
            <w:text/>
          </w:sdtPr>
          <w:sdtContent>
            <w:tc>
              <w:tcPr>
                <w:tcW w:w="3666" w:type="pct"/>
                <w:shd w:val="clear" w:color="auto" w:fill="auto"/>
                <w:vAlign w:val="center"/>
              </w:tcPr>
              <w:p w14:paraId="57F73BEB" w14:textId="51F343BA" w:rsidR="00E31C15" w:rsidRPr="007507C0" w:rsidRDefault="008B741E" w:rsidP="00E31C15">
                <w:pPr>
                  <w:ind w:left="57"/>
                  <w:rPr>
                    <w:rFonts w:asciiTheme="minorHAnsi" w:hAnsiTheme="minorHAnsi" w:cstheme="minorHAnsi"/>
                    <w:sz w:val="22"/>
                    <w:szCs w:val="22"/>
                    <w:lang w:val="hr-HR"/>
                  </w:rPr>
                </w:pPr>
                <w:r w:rsidRPr="004A6041">
                  <w:rPr>
                    <w:rStyle w:val="Tekstrezerviranogmjesta"/>
                  </w:rPr>
                  <w:t>Kliknite ili dodirnite ovdje da biste unijeli tekst.</w:t>
                </w:r>
              </w:p>
            </w:tc>
          </w:sdtContent>
        </w:sdt>
      </w:tr>
      <w:tr w:rsidR="00E31C15" w:rsidRPr="007507C0" w14:paraId="2D8C10C4" w14:textId="77777777" w:rsidTr="00D01201">
        <w:trPr>
          <w:trHeight w:val="454"/>
        </w:trPr>
        <w:tc>
          <w:tcPr>
            <w:tcW w:w="1334" w:type="pct"/>
            <w:shd w:val="clear" w:color="auto" w:fill="auto"/>
            <w:vAlign w:val="center"/>
          </w:tcPr>
          <w:p w14:paraId="074B1621" w14:textId="76CE7957" w:rsidR="00E31C15" w:rsidRDefault="00D4092C" w:rsidP="00E31C15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7507C0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IBAN tekućeg računa</w:t>
            </w:r>
          </w:p>
          <w:p w14:paraId="076D57C4" w14:textId="0671A261" w:rsidR="00D84C13" w:rsidRPr="007507C0" w:rsidRDefault="00D84C13" w:rsidP="00E31C15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D84C13">
              <w:rPr>
                <w:rFonts w:asciiTheme="minorHAnsi" w:hAnsiTheme="minorHAnsi" w:cstheme="minorHAnsi"/>
                <w:sz w:val="20"/>
                <w:szCs w:val="22"/>
                <w:lang w:val="hr-HR"/>
              </w:rPr>
              <w:t>(isključivo tekući račun, ne unositi IBAN žiro računa)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  <w:lang w:val="hr-HR"/>
            </w:rPr>
            <w:id w:val="-990167637"/>
            <w:placeholder>
              <w:docPart w:val="3EDCC07BE3CB4769B36CCB3F043C740E"/>
            </w:placeholder>
            <w:showingPlcHdr/>
            <w:text/>
          </w:sdtPr>
          <w:sdtContent>
            <w:tc>
              <w:tcPr>
                <w:tcW w:w="3666" w:type="pct"/>
                <w:shd w:val="clear" w:color="auto" w:fill="auto"/>
                <w:vAlign w:val="center"/>
              </w:tcPr>
              <w:p w14:paraId="08CCA2BE" w14:textId="7155E381" w:rsidR="00E31C15" w:rsidRPr="007507C0" w:rsidRDefault="008B741E" w:rsidP="00E31C15">
                <w:pPr>
                  <w:ind w:left="57"/>
                  <w:rPr>
                    <w:rFonts w:asciiTheme="minorHAnsi" w:hAnsiTheme="minorHAnsi" w:cstheme="minorHAnsi"/>
                    <w:sz w:val="22"/>
                    <w:szCs w:val="22"/>
                    <w:lang w:val="hr-HR"/>
                  </w:rPr>
                </w:pPr>
                <w:r w:rsidRPr="004A6041">
                  <w:rPr>
                    <w:rStyle w:val="Tekstrezerviranogmjesta"/>
                  </w:rPr>
                  <w:t>Kliknite ili dodirnite ovdje da biste unijeli tekst.</w:t>
                </w:r>
              </w:p>
            </w:tc>
          </w:sdtContent>
        </w:sdt>
      </w:tr>
    </w:tbl>
    <w:p w14:paraId="54FC6E95" w14:textId="77777777" w:rsidR="00BA67E3" w:rsidRPr="00BA67E3" w:rsidRDefault="00BA67E3">
      <w:pPr>
        <w:rPr>
          <w:sz w:val="18"/>
          <w:szCs w:val="18"/>
        </w:rPr>
      </w:pPr>
    </w:p>
    <w:tbl>
      <w:tblPr>
        <w:tblW w:w="500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18"/>
        <w:gridCol w:w="1547"/>
        <w:gridCol w:w="5101"/>
      </w:tblGrid>
      <w:tr w:rsidR="005C1B61" w:rsidRPr="007507C0" w14:paraId="625B457E" w14:textId="77777777" w:rsidTr="00A123BA">
        <w:trPr>
          <w:trHeight w:val="454"/>
        </w:trPr>
        <w:tc>
          <w:tcPr>
            <w:tcW w:w="5000" w:type="pct"/>
            <w:gridSpan w:val="3"/>
            <w:shd w:val="clear" w:color="auto" w:fill="D9E2F3"/>
            <w:vAlign w:val="center"/>
          </w:tcPr>
          <w:p w14:paraId="2974011C" w14:textId="61C98496" w:rsidR="005C1B61" w:rsidRPr="007507C0" w:rsidRDefault="005C1B61" w:rsidP="00657231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7507C0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PODACI O PUTU</w:t>
            </w:r>
            <w:r w:rsidR="004F0378" w:rsidRPr="007507C0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 xml:space="preserve"> </w:t>
            </w:r>
            <w:r w:rsidR="00F93D46" w:rsidRPr="007507C0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I</w:t>
            </w:r>
            <w:r w:rsidR="004F0378" w:rsidRPr="007507C0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 xml:space="preserve"> PUTNA DOKUMENTACIJA</w:t>
            </w:r>
          </w:p>
        </w:tc>
      </w:tr>
      <w:tr w:rsidR="009E0F4C" w:rsidRPr="007507C0" w14:paraId="22CC7F22" w14:textId="77777777" w:rsidTr="00D01201">
        <w:trPr>
          <w:trHeight w:val="458"/>
        </w:trPr>
        <w:tc>
          <w:tcPr>
            <w:tcW w:w="1334" w:type="pct"/>
            <w:vMerge w:val="restart"/>
            <w:shd w:val="clear" w:color="auto" w:fill="auto"/>
            <w:vAlign w:val="center"/>
          </w:tcPr>
          <w:p w14:paraId="6D31EF00" w14:textId="77777777" w:rsidR="00972BB7" w:rsidRDefault="00E910B4" w:rsidP="00A41BCC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7507C0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Polazak iz</w:t>
            </w:r>
          </w:p>
          <w:p w14:paraId="422D208C" w14:textId="2FAAD35A" w:rsidR="008B741E" w:rsidRPr="007507C0" w:rsidRDefault="008B741E" w:rsidP="00A41BCC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7507C0">
              <w:rPr>
                <w:rFonts w:asciiTheme="minorHAnsi" w:hAnsiTheme="minorHAnsi" w:cstheme="minorHAnsi"/>
                <w:sz w:val="20"/>
                <w:szCs w:val="22"/>
                <w:lang w:val="hr-HR"/>
              </w:rPr>
              <w:t>(navesti mjesto i državu)</w:t>
            </w:r>
          </w:p>
        </w:tc>
        <w:tc>
          <w:tcPr>
            <w:tcW w:w="853" w:type="pct"/>
            <w:shd w:val="clear" w:color="auto" w:fill="auto"/>
            <w:vAlign w:val="center"/>
          </w:tcPr>
          <w:p w14:paraId="6FF4147E" w14:textId="0DB09C50" w:rsidR="00972BB7" w:rsidRPr="007507C0" w:rsidRDefault="00972BB7" w:rsidP="00657231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7507C0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Datum: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  <w:lang w:val="hr-HR"/>
            </w:rPr>
            <w:id w:val="-474601445"/>
            <w:placeholder>
              <w:docPart w:val="DefaultPlaceholder_-1854013437"/>
            </w:placeholder>
            <w:showingPlcHdr/>
            <w:date w:fullDate="2023-05-02T00:00:00Z">
              <w:dateFormat w:val="d.M.yyyy."/>
              <w:lid w:val="hr-HR"/>
              <w:storeMappedDataAs w:val="dateTime"/>
              <w:calendar w:val="gregorian"/>
            </w:date>
          </w:sdtPr>
          <w:sdtContent>
            <w:tc>
              <w:tcPr>
                <w:tcW w:w="2813" w:type="pct"/>
                <w:shd w:val="clear" w:color="auto" w:fill="auto"/>
                <w:vAlign w:val="center"/>
              </w:tcPr>
              <w:p w14:paraId="58467A3E" w14:textId="6F41AC20" w:rsidR="00972BB7" w:rsidRPr="007507C0" w:rsidRDefault="00391B57" w:rsidP="007507C0">
                <w:pPr>
                  <w:rPr>
                    <w:rFonts w:asciiTheme="minorHAnsi" w:hAnsiTheme="minorHAnsi" w:cstheme="minorHAnsi"/>
                    <w:sz w:val="22"/>
                    <w:szCs w:val="22"/>
                    <w:lang w:val="hr-HR"/>
                  </w:rPr>
                </w:pPr>
                <w:r w:rsidRPr="009D42E4">
                  <w:rPr>
                    <w:rStyle w:val="Tekstrezerviranogmjesta"/>
                  </w:rPr>
                  <w:t>Kliknite ili dodirnite ovdje da biste unijeli datum.</w:t>
                </w:r>
              </w:p>
            </w:tc>
          </w:sdtContent>
        </w:sdt>
      </w:tr>
      <w:tr w:rsidR="009E0F4C" w:rsidRPr="007507C0" w14:paraId="7201FCF9" w14:textId="77777777" w:rsidTr="00D01201">
        <w:trPr>
          <w:trHeight w:val="457"/>
        </w:trPr>
        <w:tc>
          <w:tcPr>
            <w:tcW w:w="1334" w:type="pct"/>
            <w:vMerge/>
            <w:shd w:val="clear" w:color="auto" w:fill="auto"/>
            <w:vAlign w:val="center"/>
          </w:tcPr>
          <w:p w14:paraId="4C4BB965" w14:textId="77777777" w:rsidR="00972BB7" w:rsidRPr="007507C0" w:rsidRDefault="00972BB7" w:rsidP="00A41BCC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853" w:type="pct"/>
            <w:shd w:val="clear" w:color="auto" w:fill="auto"/>
            <w:vAlign w:val="center"/>
          </w:tcPr>
          <w:p w14:paraId="7798BAAC" w14:textId="561BF0FD" w:rsidR="00972BB7" w:rsidRPr="007507C0" w:rsidRDefault="00972BB7" w:rsidP="00657231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7507C0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Mjesto: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  <w:lang w:val="hr-HR"/>
            </w:rPr>
            <w:id w:val="1841350009"/>
            <w:placeholder>
              <w:docPart w:val="5D8B081A16E44888BE69A85C6507A8A4"/>
            </w:placeholder>
            <w:showingPlcHdr/>
            <w:text/>
          </w:sdtPr>
          <w:sdtContent>
            <w:tc>
              <w:tcPr>
                <w:tcW w:w="2813" w:type="pct"/>
                <w:shd w:val="clear" w:color="auto" w:fill="auto"/>
                <w:vAlign w:val="center"/>
              </w:tcPr>
              <w:p w14:paraId="10143355" w14:textId="553D785A" w:rsidR="00972BB7" w:rsidRPr="007507C0" w:rsidRDefault="008B741E" w:rsidP="00657231">
                <w:pPr>
                  <w:ind w:left="57"/>
                  <w:rPr>
                    <w:rFonts w:asciiTheme="minorHAnsi" w:hAnsiTheme="minorHAnsi" w:cstheme="minorHAnsi"/>
                    <w:sz w:val="22"/>
                    <w:szCs w:val="22"/>
                    <w:lang w:val="hr-HR"/>
                  </w:rPr>
                </w:pPr>
                <w:r w:rsidRPr="004A6041">
                  <w:rPr>
                    <w:rStyle w:val="Tekstrezerviranogmjesta"/>
                  </w:rPr>
                  <w:t>Kliknite ili dodirnite ovdje da biste unijeli tekst.</w:t>
                </w:r>
              </w:p>
            </w:tc>
          </w:sdtContent>
        </w:sdt>
      </w:tr>
      <w:tr w:rsidR="004E2A7B" w:rsidRPr="007507C0" w14:paraId="173C8349" w14:textId="77777777" w:rsidTr="00D01201">
        <w:trPr>
          <w:trHeight w:val="454"/>
        </w:trPr>
        <w:tc>
          <w:tcPr>
            <w:tcW w:w="1334" w:type="pct"/>
            <w:vMerge w:val="restart"/>
            <w:shd w:val="clear" w:color="auto" w:fill="auto"/>
            <w:vAlign w:val="center"/>
          </w:tcPr>
          <w:p w14:paraId="2F768907" w14:textId="77777777" w:rsidR="00BB21A1" w:rsidRDefault="00E910B4" w:rsidP="00BB21A1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7507C0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Povratak iz</w:t>
            </w:r>
          </w:p>
          <w:p w14:paraId="72685236" w14:textId="7173A802" w:rsidR="008B741E" w:rsidRPr="007507C0" w:rsidRDefault="008B741E" w:rsidP="00BB21A1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7507C0">
              <w:rPr>
                <w:rFonts w:asciiTheme="minorHAnsi" w:hAnsiTheme="minorHAnsi" w:cstheme="minorHAnsi"/>
                <w:sz w:val="20"/>
                <w:szCs w:val="22"/>
                <w:lang w:val="hr-HR"/>
              </w:rPr>
              <w:t>(navesti mjesto i državu)</w:t>
            </w:r>
          </w:p>
        </w:tc>
        <w:tc>
          <w:tcPr>
            <w:tcW w:w="853" w:type="pct"/>
            <w:shd w:val="clear" w:color="auto" w:fill="auto"/>
            <w:vAlign w:val="center"/>
          </w:tcPr>
          <w:p w14:paraId="35BD98B5" w14:textId="6C6B19DC" w:rsidR="00BB21A1" w:rsidRPr="007507C0" w:rsidRDefault="00BB21A1" w:rsidP="00BB21A1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7507C0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Datum: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  <w:lang w:val="hr-HR"/>
            </w:rPr>
            <w:id w:val="-1632551757"/>
            <w:placeholder>
              <w:docPart w:val="DefaultPlaceholder_-1854013437"/>
            </w:placeholder>
            <w:showingPlcHdr/>
            <w:date w:fullDate="2023-05-02T00:00:00Z">
              <w:dateFormat w:val="d.M.yyyy."/>
              <w:lid w:val="hr-HR"/>
              <w:storeMappedDataAs w:val="dateTime"/>
              <w:calendar w:val="gregorian"/>
            </w:date>
          </w:sdtPr>
          <w:sdtContent>
            <w:tc>
              <w:tcPr>
                <w:tcW w:w="2813" w:type="pct"/>
                <w:shd w:val="clear" w:color="auto" w:fill="auto"/>
                <w:vAlign w:val="center"/>
              </w:tcPr>
              <w:p w14:paraId="2726D169" w14:textId="488500A1" w:rsidR="00BB21A1" w:rsidRPr="007507C0" w:rsidRDefault="00391B57" w:rsidP="007507C0">
                <w:pPr>
                  <w:rPr>
                    <w:rFonts w:asciiTheme="minorHAnsi" w:hAnsiTheme="minorHAnsi" w:cstheme="minorHAnsi"/>
                    <w:sz w:val="22"/>
                    <w:szCs w:val="22"/>
                    <w:lang w:val="hr-HR"/>
                  </w:rPr>
                </w:pPr>
                <w:r w:rsidRPr="009D42E4">
                  <w:rPr>
                    <w:rStyle w:val="Tekstrezerviranogmjesta"/>
                  </w:rPr>
                  <w:t>Kliknite ili dodirnite ovdje da biste unijeli datum.</w:t>
                </w:r>
              </w:p>
            </w:tc>
          </w:sdtContent>
        </w:sdt>
      </w:tr>
      <w:tr w:rsidR="004E2A7B" w:rsidRPr="007507C0" w14:paraId="63432952" w14:textId="77777777" w:rsidTr="00D01201">
        <w:trPr>
          <w:trHeight w:val="454"/>
        </w:trPr>
        <w:tc>
          <w:tcPr>
            <w:tcW w:w="1334" w:type="pct"/>
            <w:vMerge/>
            <w:shd w:val="clear" w:color="auto" w:fill="auto"/>
            <w:vAlign w:val="center"/>
          </w:tcPr>
          <w:p w14:paraId="3777859D" w14:textId="77777777" w:rsidR="00BB21A1" w:rsidRPr="007507C0" w:rsidRDefault="00BB21A1" w:rsidP="00BB21A1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853" w:type="pct"/>
            <w:shd w:val="clear" w:color="auto" w:fill="auto"/>
            <w:vAlign w:val="center"/>
          </w:tcPr>
          <w:p w14:paraId="29F90AD5" w14:textId="63CC08ED" w:rsidR="00BB21A1" w:rsidRPr="007507C0" w:rsidRDefault="00BB21A1" w:rsidP="00BB21A1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7507C0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Mjesto: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  <w:lang w:val="hr-HR"/>
            </w:rPr>
            <w:id w:val="-1398969445"/>
            <w:placeholder>
              <w:docPart w:val="925C18C9F7614C599F04821DEC0F8129"/>
            </w:placeholder>
            <w:showingPlcHdr/>
            <w:text/>
          </w:sdtPr>
          <w:sdtContent>
            <w:tc>
              <w:tcPr>
                <w:tcW w:w="2813" w:type="pct"/>
                <w:shd w:val="clear" w:color="auto" w:fill="auto"/>
                <w:vAlign w:val="center"/>
              </w:tcPr>
              <w:p w14:paraId="7F4DB5C4" w14:textId="3F8AF0A6" w:rsidR="00BB21A1" w:rsidRPr="007507C0" w:rsidRDefault="008B741E" w:rsidP="00BB21A1">
                <w:pPr>
                  <w:ind w:left="57"/>
                  <w:rPr>
                    <w:rFonts w:asciiTheme="minorHAnsi" w:hAnsiTheme="minorHAnsi" w:cstheme="minorHAnsi"/>
                    <w:sz w:val="22"/>
                    <w:szCs w:val="22"/>
                    <w:lang w:val="hr-HR"/>
                  </w:rPr>
                </w:pPr>
                <w:r w:rsidRPr="004A6041">
                  <w:rPr>
                    <w:rStyle w:val="Tekstrezerviranogmjesta"/>
                  </w:rPr>
                  <w:t>Kliknite ili dodirnite ovdje da biste unijeli tekst.</w:t>
                </w:r>
              </w:p>
            </w:tc>
          </w:sdtContent>
        </w:sdt>
      </w:tr>
      <w:tr w:rsidR="00E62512" w:rsidRPr="007507C0" w14:paraId="671C7DE1" w14:textId="77777777" w:rsidTr="00D01201">
        <w:trPr>
          <w:trHeight w:val="454"/>
        </w:trPr>
        <w:tc>
          <w:tcPr>
            <w:tcW w:w="1334" w:type="pct"/>
            <w:shd w:val="clear" w:color="auto" w:fill="auto"/>
            <w:vAlign w:val="center"/>
          </w:tcPr>
          <w:p w14:paraId="358329B2" w14:textId="237ED791" w:rsidR="00E62512" w:rsidRPr="007507C0" w:rsidRDefault="00E62512" w:rsidP="00BB21A1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7507C0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Vrsta prijevoza</w:t>
            </w:r>
          </w:p>
        </w:tc>
        <w:tc>
          <w:tcPr>
            <w:tcW w:w="3666" w:type="pct"/>
            <w:gridSpan w:val="2"/>
            <w:shd w:val="clear" w:color="auto" w:fill="auto"/>
            <w:vAlign w:val="center"/>
          </w:tcPr>
          <w:p w14:paraId="6D48FF82" w14:textId="7388CBD4" w:rsidR="00E62512" w:rsidRPr="007507C0" w:rsidRDefault="00000000" w:rsidP="00E62512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-1938275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62512" w:rsidRPr="007507C0">
                  <w:rPr>
                    <w:rFonts w:ascii="Segoe UI Symbol" w:eastAsia="MS Gothic" w:hAnsi="Segoe UI Symbol" w:cs="Segoe UI Symbol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="00E62512" w:rsidRPr="007507C0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 Javni prijevoz</w:t>
            </w:r>
          </w:p>
          <w:p w14:paraId="3D538E23" w14:textId="7954A6AB" w:rsidR="00E62512" w:rsidRPr="007507C0" w:rsidRDefault="00000000" w:rsidP="00E62512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-1023484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B741E">
                  <w:rPr>
                    <w:rFonts w:ascii="MS Gothic" w:eastAsia="MS Gothic" w:hAnsi="MS Gothic" w:cstheme="minorHAnsi" w:hint="eastAsia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="00E62512" w:rsidRPr="007507C0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 Prijevoz osobnim automobilom</w:t>
            </w:r>
            <w:r w:rsidR="00054A70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</w:t>
            </w:r>
          </w:p>
          <w:p w14:paraId="42C05227" w14:textId="149AD9FB" w:rsidR="00E62512" w:rsidRPr="007507C0" w:rsidRDefault="00000000" w:rsidP="00E62512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-18286632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62512" w:rsidRPr="007507C0">
                  <w:rPr>
                    <w:rFonts w:ascii="Segoe UI Symbol" w:eastAsia="MS Gothic" w:hAnsi="Segoe UI Symbol" w:cs="Segoe UI Symbol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="00E62512" w:rsidRPr="007507C0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 </w:t>
            </w:r>
            <w:r w:rsidR="003821D2" w:rsidRPr="007507C0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Neki drugi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302593488"/>
                <w:placeholder>
                  <w:docPart w:val="FC1A1BD9A3774A0DBF99BC21E75F7382"/>
                </w:placeholder>
              </w:sdtPr>
              <w:sdtContent>
                <w:r w:rsidR="003821D2" w:rsidRPr="007507C0">
                  <w:rPr>
                    <w:rFonts w:asciiTheme="minorHAnsi" w:hAnsiTheme="minorHAnsi" w:cstheme="minorHAnsi"/>
                    <w:sz w:val="22"/>
                    <w:szCs w:val="22"/>
                    <w:lang w:val="hr-HR"/>
                  </w:rPr>
                  <w:t>______________________</w:t>
                </w:r>
              </w:sdtContent>
            </w:sdt>
          </w:p>
        </w:tc>
      </w:tr>
      <w:tr w:rsidR="00F51194" w:rsidRPr="007507C0" w14:paraId="5E2CEA57" w14:textId="77777777" w:rsidTr="00D01201">
        <w:trPr>
          <w:trHeight w:val="454"/>
        </w:trPr>
        <w:tc>
          <w:tcPr>
            <w:tcW w:w="1334" w:type="pct"/>
            <w:shd w:val="clear" w:color="auto" w:fill="auto"/>
            <w:vAlign w:val="center"/>
          </w:tcPr>
          <w:p w14:paraId="767F8BAC" w14:textId="77777777" w:rsidR="00F51194" w:rsidRPr="007507C0" w:rsidRDefault="00F51194" w:rsidP="00F51194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7507C0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Originalna putna dokumentacija</w:t>
            </w:r>
            <w:r w:rsidRPr="007507C0">
              <w:rPr>
                <w:rStyle w:val="Referencafusnote"/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footnoteReference w:id="1"/>
            </w:r>
          </w:p>
          <w:p w14:paraId="6622603A" w14:textId="161E31AF" w:rsidR="00F51194" w:rsidRDefault="00F51194" w:rsidP="00F51194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7507C0">
              <w:rPr>
                <w:rFonts w:asciiTheme="minorHAnsi" w:hAnsiTheme="minorHAnsi" w:cstheme="minorHAnsi"/>
                <w:sz w:val="20"/>
                <w:szCs w:val="22"/>
                <w:lang w:val="hr-HR"/>
              </w:rPr>
              <w:t>(navesti)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  <w:lang w:val="hr-HR"/>
            </w:rPr>
            <w:id w:val="-207875591"/>
            <w:placeholder>
              <w:docPart w:val="FD747D97BD314A4B9BCCC715CBC12C56"/>
            </w:placeholder>
            <w:showingPlcHdr/>
            <w:text/>
          </w:sdtPr>
          <w:sdtContent>
            <w:tc>
              <w:tcPr>
                <w:tcW w:w="3666" w:type="pct"/>
                <w:gridSpan w:val="2"/>
                <w:shd w:val="clear" w:color="auto" w:fill="auto"/>
                <w:vAlign w:val="center"/>
              </w:tcPr>
              <w:p w14:paraId="0F80E063" w14:textId="15568566" w:rsidR="00F51194" w:rsidRDefault="008B741E" w:rsidP="00F51194">
                <w:pPr>
                  <w:ind w:left="57"/>
                  <w:rPr>
                    <w:rFonts w:asciiTheme="minorHAnsi" w:hAnsiTheme="minorHAnsi" w:cstheme="minorHAnsi"/>
                    <w:b/>
                    <w:sz w:val="22"/>
                    <w:szCs w:val="22"/>
                    <w:lang w:val="hr-HR"/>
                  </w:rPr>
                </w:pPr>
                <w:r w:rsidRPr="004A6041">
                  <w:rPr>
                    <w:rStyle w:val="Tekstrezerviranogmjesta"/>
                  </w:rPr>
                  <w:t>Kliknite ili dodirnite ovdje da biste unijeli tekst.</w:t>
                </w:r>
              </w:p>
            </w:tc>
          </w:sdtContent>
        </w:sdt>
      </w:tr>
    </w:tbl>
    <w:p w14:paraId="2B6FD314" w14:textId="77777777" w:rsidR="00BA67E3" w:rsidRPr="00BA67E3" w:rsidRDefault="00BA67E3">
      <w:pPr>
        <w:rPr>
          <w:sz w:val="20"/>
          <w:szCs w:val="20"/>
        </w:rPr>
      </w:pPr>
    </w:p>
    <w:tbl>
      <w:tblPr>
        <w:tblW w:w="500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11"/>
        <w:gridCol w:w="1422"/>
        <w:gridCol w:w="990"/>
        <w:gridCol w:w="3543"/>
      </w:tblGrid>
      <w:tr w:rsidR="00F51194" w:rsidRPr="007507C0" w14:paraId="463F618F" w14:textId="77777777" w:rsidTr="007C75FA">
        <w:trPr>
          <w:trHeight w:val="454"/>
        </w:trPr>
        <w:tc>
          <w:tcPr>
            <w:tcW w:w="5000" w:type="pct"/>
            <w:gridSpan w:val="4"/>
            <w:shd w:val="clear" w:color="auto" w:fill="D9E2F3"/>
            <w:vAlign w:val="center"/>
          </w:tcPr>
          <w:p w14:paraId="6F7713CC" w14:textId="5DDAC765" w:rsidR="00F51194" w:rsidRPr="007507C0" w:rsidRDefault="00F51194" w:rsidP="00F51194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 xml:space="preserve">Očekivani </w:t>
            </w:r>
            <w:r w:rsidRPr="00FC15CD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paušalni iznos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 xml:space="preserve"> od AMPEU</w:t>
            </w:r>
            <w:r>
              <w:rPr>
                <w:rStyle w:val="Referencafusnote"/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footnoteReference w:id="2"/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 xml:space="preserve"> za povrat putnih troškova</w:t>
            </w:r>
            <w:r w:rsidRPr="00FC15CD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:</w:t>
            </w:r>
            <w:r>
              <w:rPr>
                <w:rStyle w:val="Referencafusnote"/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footnoteReference w:id="3"/>
            </w:r>
          </w:p>
        </w:tc>
      </w:tr>
      <w:tr w:rsidR="00F51194" w:rsidRPr="007507C0" w14:paraId="502E9DAB" w14:textId="77777777" w:rsidTr="00D01201">
        <w:trPr>
          <w:trHeight w:val="454"/>
        </w:trPr>
        <w:tc>
          <w:tcPr>
            <w:tcW w:w="1716" w:type="pct"/>
            <w:vMerge w:val="restart"/>
            <w:shd w:val="clear" w:color="auto" w:fill="auto"/>
            <w:vAlign w:val="center"/>
          </w:tcPr>
          <w:p w14:paraId="0944102D" w14:textId="77777777" w:rsidR="00F51194" w:rsidRDefault="00F51194" w:rsidP="00F51194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 xml:space="preserve">Zračna udaljenost </w:t>
            </w:r>
          </w:p>
          <w:p w14:paraId="54D9BC98" w14:textId="132D5455" w:rsidR="00F51194" w:rsidRPr="007507C0" w:rsidRDefault="00F51194" w:rsidP="00F51194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6A5368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(u jednom smjeru)</w:t>
            </w:r>
            <w:bookmarkStart w:id="0" w:name="_Ref6560357"/>
            <w:r w:rsidRPr="006A5368">
              <w:rPr>
                <w:rStyle w:val="Referencafusnote"/>
                <w:rFonts w:asciiTheme="minorHAnsi" w:hAnsiTheme="minorHAnsi" w:cstheme="minorHAnsi"/>
                <w:sz w:val="22"/>
                <w:szCs w:val="22"/>
                <w:lang w:val="hr-HR"/>
              </w:rPr>
              <w:footnoteReference w:id="4"/>
            </w:r>
            <w:bookmarkEnd w:id="0"/>
          </w:p>
        </w:tc>
        <w:tc>
          <w:tcPr>
            <w:tcW w:w="1330" w:type="pct"/>
            <w:gridSpan w:val="2"/>
            <w:shd w:val="clear" w:color="auto" w:fill="auto"/>
            <w:vAlign w:val="center"/>
          </w:tcPr>
          <w:p w14:paraId="4B192965" w14:textId="77777777" w:rsidR="00F51194" w:rsidRDefault="00F51194" w:rsidP="00F51194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FC15CD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Od</w:t>
            </w:r>
            <w:r w:rsidRPr="00471970">
              <w:rPr>
                <w:rFonts w:asciiTheme="minorHAnsi" w:hAnsiTheme="minorHAnsi" w:cstheme="minorHAnsi"/>
                <w:sz w:val="20"/>
                <w:szCs w:val="22"/>
                <w:lang w:val="hr-HR"/>
              </w:rPr>
              <w:t xml:space="preserve"> (</w:t>
            </w:r>
            <w:r w:rsidRPr="00471970">
              <w:rPr>
                <w:rFonts w:asciiTheme="minorHAnsi" w:hAnsiTheme="minorHAnsi" w:cstheme="minorHAnsi"/>
                <w:i/>
                <w:sz w:val="20"/>
                <w:szCs w:val="22"/>
                <w:lang w:val="hr-HR"/>
              </w:rPr>
              <w:t>Start</w:t>
            </w:r>
            <w:r w:rsidRPr="00471970">
              <w:rPr>
                <w:rFonts w:asciiTheme="minorHAnsi" w:hAnsiTheme="minorHAnsi" w:cstheme="minorHAnsi"/>
                <w:sz w:val="20"/>
                <w:szCs w:val="22"/>
                <w:lang w:val="hr-HR"/>
              </w:rPr>
              <w:t>)</w:t>
            </w:r>
            <w:r w:rsidRPr="00471970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:</w:t>
            </w:r>
          </w:p>
          <w:p w14:paraId="1F100127" w14:textId="1F55EECC" w:rsidR="00F51194" w:rsidRPr="007507C0" w:rsidRDefault="00F51194" w:rsidP="00F51194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5762BD">
              <w:rPr>
                <w:rFonts w:asciiTheme="minorHAnsi" w:hAnsiTheme="minorHAnsi" w:cstheme="minorHAnsi"/>
                <w:sz w:val="20"/>
                <w:szCs w:val="22"/>
                <w:lang w:val="hr-HR"/>
              </w:rPr>
              <w:t>(navesti mjesto i državu)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  <w:lang w:val="hr-HR"/>
            </w:rPr>
            <w:id w:val="641234368"/>
            <w:placeholder>
              <w:docPart w:val="D751127B591246879C5391A484400FB1"/>
            </w:placeholder>
            <w:showingPlcHdr/>
            <w:text/>
          </w:sdtPr>
          <w:sdtContent>
            <w:tc>
              <w:tcPr>
                <w:tcW w:w="1954" w:type="pct"/>
                <w:shd w:val="clear" w:color="auto" w:fill="auto"/>
                <w:vAlign w:val="center"/>
              </w:tcPr>
              <w:p w14:paraId="5FBF7D16" w14:textId="1BE882D9" w:rsidR="00F51194" w:rsidRPr="007507C0" w:rsidRDefault="008B741E" w:rsidP="00F51194">
                <w:pPr>
                  <w:ind w:left="57"/>
                  <w:rPr>
                    <w:rFonts w:asciiTheme="minorHAnsi" w:hAnsiTheme="minorHAnsi" w:cstheme="minorHAnsi"/>
                    <w:b/>
                    <w:sz w:val="22"/>
                    <w:szCs w:val="22"/>
                    <w:lang w:val="hr-HR"/>
                  </w:rPr>
                </w:pPr>
                <w:r w:rsidRPr="004A6041">
                  <w:rPr>
                    <w:rStyle w:val="Tekstrezerviranogmjesta"/>
                  </w:rPr>
                  <w:t>Kliknite ili dodirnite ovdje da biste unijeli tekst.</w:t>
                </w:r>
              </w:p>
            </w:tc>
          </w:sdtContent>
        </w:sdt>
      </w:tr>
      <w:tr w:rsidR="00F51194" w:rsidRPr="007507C0" w14:paraId="3B17093A" w14:textId="77777777" w:rsidTr="00D01201">
        <w:trPr>
          <w:trHeight w:val="454"/>
        </w:trPr>
        <w:tc>
          <w:tcPr>
            <w:tcW w:w="1716" w:type="pct"/>
            <w:vMerge/>
            <w:shd w:val="clear" w:color="auto" w:fill="auto"/>
            <w:vAlign w:val="center"/>
          </w:tcPr>
          <w:p w14:paraId="6B4252E0" w14:textId="77777777" w:rsidR="00F51194" w:rsidRDefault="00F51194" w:rsidP="00F51194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</w:p>
        </w:tc>
        <w:tc>
          <w:tcPr>
            <w:tcW w:w="1330" w:type="pct"/>
            <w:gridSpan w:val="2"/>
            <w:shd w:val="clear" w:color="auto" w:fill="auto"/>
            <w:vAlign w:val="center"/>
          </w:tcPr>
          <w:p w14:paraId="3EB6B930" w14:textId="77777777" w:rsidR="00F51194" w:rsidRDefault="00F51194" w:rsidP="00F51194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FC15CD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Do</w:t>
            </w:r>
            <w:r w:rsidRPr="00471970">
              <w:rPr>
                <w:rFonts w:asciiTheme="minorHAnsi" w:hAnsiTheme="minorHAnsi" w:cstheme="minorHAnsi"/>
                <w:sz w:val="20"/>
                <w:szCs w:val="22"/>
                <w:lang w:val="hr-HR"/>
              </w:rPr>
              <w:t xml:space="preserve"> (</w:t>
            </w:r>
            <w:proofErr w:type="spellStart"/>
            <w:r w:rsidRPr="00471970">
              <w:rPr>
                <w:rFonts w:asciiTheme="minorHAnsi" w:hAnsiTheme="minorHAnsi" w:cstheme="minorHAnsi"/>
                <w:i/>
                <w:sz w:val="20"/>
                <w:szCs w:val="22"/>
                <w:lang w:val="hr-HR"/>
              </w:rPr>
              <w:t>End</w:t>
            </w:r>
            <w:proofErr w:type="spellEnd"/>
            <w:r w:rsidRPr="00471970">
              <w:rPr>
                <w:rFonts w:asciiTheme="minorHAnsi" w:hAnsiTheme="minorHAnsi" w:cstheme="minorHAnsi"/>
                <w:sz w:val="20"/>
                <w:szCs w:val="22"/>
                <w:lang w:val="hr-HR"/>
              </w:rPr>
              <w:t>)</w:t>
            </w:r>
            <w:r w:rsidRPr="00471970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:</w:t>
            </w:r>
          </w:p>
          <w:p w14:paraId="01D47799" w14:textId="02EB3F4E" w:rsidR="00F51194" w:rsidRPr="007507C0" w:rsidRDefault="00F51194" w:rsidP="00F51194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5762BD">
              <w:rPr>
                <w:rFonts w:asciiTheme="minorHAnsi" w:hAnsiTheme="minorHAnsi" w:cstheme="minorHAnsi"/>
                <w:sz w:val="20"/>
                <w:szCs w:val="22"/>
                <w:lang w:val="hr-HR"/>
              </w:rPr>
              <w:t>(navesti mjesto i državu)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  <w:lang w:val="hr-HR"/>
            </w:rPr>
            <w:id w:val="2095129146"/>
            <w:placeholder>
              <w:docPart w:val="3E7BB8815A554A8C86A76F4F3726B43B"/>
            </w:placeholder>
            <w:showingPlcHdr/>
            <w:text/>
          </w:sdtPr>
          <w:sdtContent>
            <w:tc>
              <w:tcPr>
                <w:tcW w:w="1954" w:type="pct"/>
                <w:shd w:val="clear" w:color="auto" w:fill="auto"/>
                <w:vAlign w:val="center"/>
              </w:tcPr>
              <w:p w14:paraId="6A72398F" w14:textId="6D27835F" w:rsidR="00F51194" w:rsidRPr="007507C0" w:rsidRDefault="008B741E" w:rsidP="00F51194">
                <w:pPr>
                  <w:ind w:left="57"/>
                  <w:rPr>
                    <w:rFonts w:asciiTheme="minorHAnsi" w:hAnsiTheme="minorHAnsi" w:cstheme="minorHAnsi"/>
                    <w:b/>
                    <w:sz w:val="22"/>
                    <w:szCs w:val="22"/>
                    <w:lang w:val="hr-HR"/>
                  </w:rPr>
                </w:pPr>
                <w:r w:rsidRPr="004A6041">
                  <w:rPr>
                    <w:rStyle w:val="Tekstrezerviranogmjesta"/>
                  </w:rPr>
                  <w:t>Kliknite ili dodirnite ovdje da biste unijeli tekst.</w:t>
                </w:r>
              </w:p>
            </w:tc>
          </w:sdtContent>
        </w:sdt>
      </w:tr>
      <w:tr w:rsidR="00F51194" w:rsidRPr="007507C0" w14:paraId="6917FD47" w14:textId="77777777" w:rsidTr="00D01201">
        <w:trPr>
          <w:trHeight w:val="454"/>
        </w:trPr>
        <w:tc>
          <w:tcPr>
            <w:tcW w:w="1716" w:type="pct"/>
            <w:vMerge/>
            <w:shd w:val="clear" w:color="auto" w:fill="auto"/>
            <w:vAlign w:val="center"/>
          </w:tcPr>
          <w:p w14:paraId="7DC9CD95" w14:textId="77777777" w:rsidR="00F51194" w:rsidRDefault="00F51194" w:rsidP="00F51194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</w:p>
        </w:tc>
        <w:tc>
          <w:tcPr>
            <w:tcW w:w="1330" w:type="pct"/>
            <w:gridSpan w:val="2"/>
            <w:shd w:val="clear" w:color="auto" w:fill="auto"/>
            <w:vAlign w:val="center"/>
          </w:tcPr>
          <w:p w14:paraId="1C6B4AB4" w14:textId="15E85726" w:rsidR="00F51194" w:rsidRPr="007507C0" w:rsidRDefault="00F51194" w:rsidP="00F51194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FC15CD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Kilometri:</w:t>
            </w:r>
          </w:p>
        </w:tc>
        <w:tc>
          <w:tcPr>
            <w:tcW w:w="1954" w:type="pct"/>
            <w:shd w:val="clear" w:color="auto" w:fill="auto"/>
            <w:vAlign w:val="center"/>
          </w:tcPr>
          <w:p w14:paraId="41E0D353" w14:textId="34EAD9D1" w:rsidR="00F51194" w:rsidRPr="007507C0" w:rsidRDefault="00000000" w:rsidP="00F51194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141160667"/>
                <w:placeholder>
                  <w:docPart w:val="568F9D45A4FD4A7F99AB23DF6D789FCE"/>
                </w:placeholder>
                <w:showingPlcHdr/>
                <w:text/>
              </w:sdtPr>
              <w:sdtContent>
                <w:r w:rsidR="008B741E" w:rsidRPr="004A6041">
                  <w:rPr>
                    <w:rStyle w:val="Tekstrezerviranogmjesta"/>
                  </w:rPr>
                  <w:t>Kliknite ili dodirnite ovdje da biste unijeli tekst.</w:t>
                </w:r>
              </w:sdtContent>
            </w:sdt>
            <w:r w:rsidR="00F51194" w:rsidRPr="00FC15CD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[km]</w:t>
            </w:r>
          </w:p>
        </w:tc>
      </w:tr>
      <w:tr w:rsidR="00F51194" w:rsidRPr="007507C0" w14:paraId="060DD8D4" w14:textId="77777777" w:rsidTr="00D01201">
        <w:trPr>
          <w:trHeight w:val="457"/>
        </w:trPr>
        <w:tc>
          <w:tcPr>
            <w:tcW w:w="1716" w:type="pct"/>
            <w:shd w:val="clear" w:color="auto" w:fill="auto"/>
            <w:vAlign w:val="center"/>
          </w:tcPr>
          <w:p w14:paraId="44DC7DBE" w14:textId="77777777" w:rsidR="00F51194" w:rsidRDefault="00F51194" w:rsidP="00F51194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Paušalni i</w:t>
            </w:r>
            <w:r w:rsidRPr="00FC15CD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 xml:space="preserve">znos </w:t>
            </w:r>
          </w:p>
          <w:p w14:paraId="59D0BEA2" w14:textId="77777777" w:rsidR="00F51194" w:rsidRDefault="00F51194" w:rsidP="00F51194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FC15CD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(za povratno putovanje)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 xml:space="preserve"> </w:t>
            </w:r>
          </w:p>
          <w:p w14:paraId="239E09F0" w14:textId="382E3A2C" w:rsidR="00F51194" w:rsidRPr="007507C0" w:rsidRDefault="00F51194" w:rsidP="00F51194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>
              <w:rPr>
                <w:rFonts w:asciiTheme="minorHAnsi" w:hAnsiTheme="minorHAnsi" w:cstheme="minorHAnsi"/>
                <w:sz w:val="20"/>
                <w:szCs w:val="22"/>
                <w:lang w:val="hr-HR"/>
              </w:rPr>
              <w:t>(</w:t>
            </w:r>
            <w:r w:rsidRPr="006A5368">
              <w:rPr>
                <w:rFonts w:asciiTheme="minorHAnsi" w:hAnsiTheme="minorHAnsi" w:cstheme="minorHAnsi"/>
                <w:sz w:val="20"/>
                <w:szCs w:val="22"/>
                <w:lang w:val="hr-HR"/>
              </w:rPr>
              <w:t>prema tablici od AMPEU-a</w:t>
            </w:r>
            <w:r>
              <w:rPr>
                <w:rFonts w:asciiTheme="minorHAnsi" w:hAnsiTheme="minorHAnsi" w:cstheme="minorHAnsi"/>
                <w:sz w:val="20"/>
                <w:szCs w:val="22"/>
                <w:lang w:val="hr-HR"/>
              </w:rPr>
              <w:t>)</w:t>
            </w:r>
          </w:p>
        </w:tc>
        <w:tc>
          <w:tcPr>
            <w:tcW w:w="3284" w:type="pct"/>
            <w:gridSpan w:val="3"/>
            <w:shd w:val="clear" w:color="auto" w:fill="auto"/>
            <w:vAlign w:val="center"/>
          </w:tcPr>
          <w:p w14:paraId="7CC754D1" w14:textId="6A74681F" w:rsidR="00F51194" w:rsidRPr="007507C0" w:rsidRDefault="00000000" w:rsidP="00F51194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-437994840"/>
                <w:placeholder>
                  <w:docPart w:val="FA3CA1642FCC46208494EE917CB8C280"/>
                </w:placeholder>
                <w:showingPlcHdr/>
                <w:text/>
              </w:sdtPr>
              <w:sdtContent>
                <w:r w:rsidR="008B741E" w:rsidRPr="004A6041">
                  <w:rPr>
                    <w:rStyle w:val="Tekstrezerviranogmjesta"/>
                  </w:rPr>
                  <w:t>Kliknite ili dodirnite ovdje da biste unijeli tekst.</w:t>
                </w:r>
              </w:sdtContent>
            </w:sdt>
            <w:r w:rsidR="00F51194" w:rsidRPr="00FC15CD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</w:t>
            </w:r>
            <w:r w:rsidR="00F51194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[</w:t>
            </w:r>
            <w:r w:rsidR="00391B57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EUR</w:t>
            </w:r>
            <w:r w:rsidR="00F51194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]</w:t>
            </w:r>
          </w:p>
        </w:tc>
      </w:tr>
      <w:tr w:rsidR="007214E3" w:rsidRPr="007507C0" w14:paraId="5CCBDF4C" w14:textId="77777777" w:rsidTr="007214E3">
        <w:trPr>
          <w:trHeight w:val="454"/>
        </w:trPr>
        <w:tc>
          <w:tcPr>
            <w:tcW w:w="2500" w:type="pct"/>
            <w:gridSpan w:val="2"/>
            <w:shd w:val="clear" w:color="auto" w:fill="auto"/>
            <w:vAlign w:val="center"/>
          </w:tcPr>
          <w:p w14:paraId="1A0D3079" w14:textId="635E613A" w:rsidR="00104514" w:rsidRDefault="00515782" w:rsidP="00104514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Zahtjevu prilaže</w:t>
            </w:r>
            <w:r w:rsidR="00E9547C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m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 xml:space="preserve"> i</w:t>
            </w:r>
            <w:r w:rsidR="00104514" w:rsidRPr="0022594D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spis izračuna zračne udaljenosti</w:t>
            </w:r>
            <w:r w:rsidR="00104514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 xml:space="preserve">, </w:t>
            </w:r>
            <w:r w:rsidR="00104514" w:rsidRPr="002B5213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izračunat</w:t>
            </w:r>
            <w:r w:rsidR="00104514" w:rsidRPr="0022594D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 xml:space="preserve"> pomoću online kalkulatora udaljenost</w:t>
            </w:r>
            <w:r w:rsidR="00104514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i</w:t>
            </w:r>
            <w:r w:rsidR="008641A0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 xml:space="preserve"> </w:t>
            </w:r>
            <w:r w:rsidR="008641A0" w:rsidRPr="008641A0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hr-HR"/>
              </w:rPr>
              <w:fldChar w:fldCharType="begin"/>
            </w:r>
            <w:r w:rsidR="008641A0" w:rsidRPr="008641A0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hr-HR"/>
              </w:rPr>
              <w:instrText xml:space="preserve"> NOTEREF _Ref6560357 \h  \* MERGEFORMAT </w:instrText>
            </w:r>
            <w:r w:rsidR="008641A0" w:rsidRPr="008641A0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hr-HR"/>
              </w:rPr>
            </w:r>
            <w:r w:rsidR="008641A0" w:rsidRPr="008641A0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hr-HR"/>
              </w:rPr>
              <w:fldChar w:fldCharType="separate"/>
            </w:r>
            <w:r w:rsidR="008641A0" w:rsidRPr="008641A0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hr-HR"/>
              </w:rPr>
              <w:t>4</w:t>
            </w:r>
            <w:r w:rsidR="008641A0" w:rsidRPr="008641A0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hr-HR"/>
              </w:rPr>
              <w:fldChar w:fldCharType="end"/>
            </w:r>
          </w:p>
          <w:p w14:paraId="4FF447AB" w14:textId="070948BC" w:rsidR="007214E3" w:rsidRPr="007507C0" w:rsidRDefault="00104514" w:rsidP="00104514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DF162F">
              <w:rPr>
                <w:rFonts w:asciiTheme="minorHAnsi" w:hAnsiTheme="minorHAnsi" w:cstheme="minorHAnsi"/>
                <w:sz w:val="20"/>
                <w:szCs w:val="22"/>
                <w:lang w:val="hr-HR"/>
              </w:rPr>
              <w:t>(između matične ustanove nastavnika i ustanove primateljice</w:t>
            </w:r>
            <w:r>
              <w:rPr>
                <w:rFonts w:asciiTheme="minorHAnsi" w:hAnsiTheme="minorHAnsi" w:cstheme="minorHAnsi"/>
                <w:sz w:val="20"/>
                <w:szCs w:val="22"/>
                <w:lang w:val="hr-HR"/>
              </w:rPr>
              <w:t>)</w:t>
            </w:r>
          </w:p>
        </w:tc>
        <w:tc>
          <w:tcPr>
            <w:tcW w:w="2500" w:type="pct"/>
            <w:gridSpan w:val="2"/>
            <w:shd w:val="clear" w:color="auto" w:fill="auto"/>
            <w:vAlign w:val="center"/>
          </w:tcPr>
          <w:p w14:paraId="412B34A2" w14:textId="77777777" w:rsidR="00515782" w:rsidRPr="005762BD" w:rsidRDefault="00000000" w:rsidP="00515782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20665260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5782">
                  <w:rPr>
                    <w:rFonts w:ascii="MS Gothic" w:eastAsia="MS Gothic" w:hAnsi="MS Gothic" w:cstheme="minorHAnsi" w:hint="eastAsia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="00515782" w:rsidRPr="005762BD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 DA</w:t>
            </w:r>
          </w:p>
          <w:p w14:paraId="0B5F299B" w14:textId="318F0331" w:rsidR="007214E3" w:rsidRPr="007507C0" w:rsidRDefault="00000000" w:rsidP="00515782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-12585189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5782" w:rsidRPr="005762BD">
                  <w:rPr>
                    <w:rFonts w:ascii="Segoe UI Symbol" w:eastAsia="MS Gothic" w:hAnsi="Segoe UI Symbol" w:cs="Segoe UI Symbol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="00515782" w:rsidRPr="005762BD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 NE</w:t>
            </w:r>
          </w:p>
        </w:tc>
      </w:tr>
    </w:tbl>
    <w:p w14:paraId="35761957" w14:textId="77777777" w:rsidR="00614535" w:rsidRPr="00614535" w:rsidRDefault="00614535">
      <w:pPr>
        <w:rPr>
          <w:sz w:val="18"/>
          <w:szCs w:val="18"/>
        </w:rPr>
      </w:pPr>
    </w:p>
    <w:tbl>
      <w:tblPr>
        <w:tblW w:w="500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6"/>
      </w:tblGrid>
      <w:tr w:rsidR="00F51194" w:rsidRPr="007507C0" w14:paraId="1E9C2BF0" w14:textId="77777777" w:rsidTr="007C75FA">
        <w:trPr>
          <w:trHeight w:val="454"/>
        </w:trPr>
        <w:tc>
          <w:tcPr>
            <w:tcW w:w="5000" w:type="pct"/>
            <w:shd w:val="clear" w:color="auto" w:fill="D9E2F3"/>
            <w:vAlign w:val="center"/>
          </w:tcPr>
          <w:p w14:paraId="4646A106" w14:textId="1FAB4722" w:rsidR="00F51194" w:rsidRPr="007507C0" w:rsidRDefault="00F51194" w:rsidP="00F51194">
            <w:pPr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7507C0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 xml:space="preserve">PRIVOLA </w:t>
            </w:r>
            <w:r w:rsidRPr="007507C0">
              <w:rPr>
                <w:rFonts w:asciiTheme="minorHAnsi" w:hAnsiTheme="minorHAnsi" w:cstheme="minorHAnsi"/>
                <w:sz w:val="20"/>
                <w:szCs w:val="22"/>
                <w:lang w:val="hr-HR"/>
              </w:rPr>
              <w:t>(označivanjem kućice potvrditi suglasnost s privolom)</w:t>
            </w:r>
          </w:p>
        </w:tc>
      </w:tr>
      <w:tr w:rsidR="00F51194" w:rsidRPr="007507C0" w14:paraId="10BAA330" w14:textId="77777777" w:rsidTr="00D84C0E">
        <w:trPr>
          <w:trHeight w:val="454"/>
        </w:trPr>
        <w:tc>
          <w:tcPr>
            <w:tcW w:w="5000" w:type="pct"/>
            <w:shd w:val="clear" w:color="auto" w:fill="auto"/>
            <w:vAlign w:val="center"/>
          </w:tcPr>
          <w:p w14:paraId="49A246BB" w14:textId="451B7AA2" w:rsidR="00F51194" w:rsidRPr="007507C0" w:rsidRDefault="00000000" w:rsidP="00F51194">
            <w:pPr>
              <w:pStyle w:val="Odlomakpopisa"/>
              <w:spacing w:before="120" w:after="120"/>
              <w:ind w:left="0"/>
              <w:contextualSpacing w:val="0"/>
              <w:jc w:val="both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hr-HR"/>
                </w:rPr>
                <w:id w:val="2135133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214E3">
                  <w:rPr>
                    <w:rFonts w:ascii="MS Gothic" w:eastAsia="MS Gothic" w:hAnsi="MS Gothic" w:cstheme="minorHAnsi" w:hint="eastAsia"/>
                    <w:sz w:val="20"/>
                    <w:szCs w:val="20"/>
                    <w:lang w:val="hr-HR"/>
                  </w:rPr>
                  <w:t>☐</w:t>
                </w:r>
              </w:sdtContent>
            </w:sdt>
            <w:r w:rsidR="00F51194" w:rsidRPr="007507C0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 U skladu s </w:t>
            </w:r>
            <w:r w:rsidR="00F51194" w:rsidRPr="007507C0">
              <w:rPr>
                <w:rFonts w:asciiTheme="minorHAnsi" w:hAnsiTheme="minorHAnsi" w:cstheme="minorHAnsi"/>
                <w:i/>
                <w:sz w:val="20"/>
                <w:szCs w:val="20"/>
                <w:lang w:val="hr-HR"/>
              </w:rPr>
              <w:t>Uredbom (EU) 2016/679  Europskog parlamenta i Vijeća od 27. travnja 2016. o zaštiti pojedinaca u vezi s obradom osobnih podataka i o slobodnom kretanju takvih podataka te o stavljanju izvan snage Direktive 95/46/EZ (Opća uredba o zaštiti podataka)</w:t>
            </w:r>
            <w:r w:rsidR="00F51194" w:rsidRPr="007507C0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dajem privolu Fakultetu prometnih znanosti Sveučilišta u Zagrebu za prikupljanje i obradu mojih gore navedenih osobnih podataka, a u svrhu povrata putnih troškova za mobilnost.</w:t>
            </w:r>
          </w:p>
          <w:p w14:paraId="63C124C1" w14:textId="0C3E18AA" w:rsidR="00F51194" w:rsidRPr="007507C0" w:rsidRDefault="00F51194" w:rsidP="00F51194">
            <w:pPr>
              <w:spacing w:before="120" w:after="120"/>
              <w:jc w:val="both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7507C0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Fakultet će čuvati osobne podatke sve dok postoji pravni temelj za obradu podataka te će dostaviti navedene osobne podatke Nacionalnom uredu za CEEPUS pri Agenciji za mobilnost i programe Europske unije.</w:t>
            </w:r>
          </w:p>
          <w:p w14:paraId="73C6AC72" w14:textId="77777777" w:rsidR="00F51194" w:rsidRPr="007507C0" w:rsidRDefault="00F51194" w:rsidP="00F51194">
            <w:pPr>
              <w:spacing w:before="120" w:after="120"/>
              <w:jc w:val="both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7507C0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Osim svrhe za koju je dana privola, prikupljeni osobni podaci neće se koristiti u druge svrhe. </w:t>
            </w:r>
          </w:p>
          <w:p w14:paraId="69A24193" w14:textId="2A3AAE29" w:rsidR="00F51194" w:rsidRPr="007507C0" w:rsidRDefault="00F51194" w:rsidP="00F51194">
            <w:pPr>
              <w:spacing w:before="120" w:after="120"/>
              <w:jc w:val="both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7507C0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Ovu privolu dajem dobrovoljno te sam upoznat/a da mogu opozvati danu privolu u potpunosti ili djelomice, zatražiti prestanak aktivnosti obrade osobnih podataka, zatražiti uvid u svoje osobne podatke, brisanje svojih osobnih podataka (osim podataka za koje postoji zakonska osnova za njihovo čuvanje), ispravak ili dopunu osobnih podataka i ostala prava propisana Općom uredbom o zaštiti podataka, te sam upoznat/a da sve ostale informacije vezano za obradu osobnih podataka mogu dobiti upitom na adresu elektroničke pošte </w:t>
            </w:r>
            <w:r w:rsidRPr="007507C0">
              <w:rPr>
                <w:rStyle w:val="Istaknuto"/>
                <w:rFonts w:asciiTheme="minorHAnsi" w:hAnsiTheme="minorHAnsi" w:cstheme="minorHAnsi"/>
                <w:sz w:val="20"/>
                <w:szCs w:val="20"/>
                <w:lang w:val="hr-HR"/>
              </w:rPr>
              <w:t>sluzbenik-za-zastitu-podataka@fpz.hr.</w:t>
            </w:r>
          </w:p>
        </w:tc>
      </w:tr>
    </w:tbl>
    <w:p w14:paraId="05453822" w14:textId="3A44F3F3" w:rsidR="00F2714A" w:rsidRPr="007507C0" w:rsidRDefault="00F2714A">
      <w:pPr>
        <w:rPr>
          <w:rFonts w:asciiTheme="minorHAnsi" w:hAnsiTheme="minorHAnsi" w:cstheme="minorHAnsi"/>
          <w:b/>
          <w:sz w:val="20"/>
          <w:szCs w:val="20"/>
          <w:lang w:val="hr-HR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111"/>
        <w:gridCol w:w="709"/>
        <w:gridCol w:w="4242"/>
      </w:tblGrid>
      <w:tr w:rsidR="00DE73CE" w:rsidRPr="005762BD" w14:paraId="59259C59" w14:textId="77777777" w:rsidTr="00DA784B">
        <w:tc>
          <w:tcPr>
            <w:tcW w:w="9062" w:type="dxa"/>
            <w:gridSpan w:val="3"/>
          </w:tcPr>
          <w:p w14:paraId="5F479B81" w14:textId="5988D51F" w:rsidR="00DE73CE" w:rsidRPr="005762BD" w:rsidRDefault="00DE73CE" w:rsidP="00DA784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5762BD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Datum i mjesto: 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274831827"/>
                <w:placeholder>
                  <w:docPart w:val="C3CF3E55358F4ECD9C7611DC699CAA6A"/>
                </w:placeholder>
                <w:showingPlcHdr/>
                <w:date w:fullDate="2023-05-02T00:00:00Z">
                  <w:dateFormat w:val="d.M.yyyy."/>
                  <w:lid w:val="hr-HR"/>
                  <w:storeMappedDataAs w:val="dateTime"/>
                  <w:calendar w:val="gregorian"/>
                </w:date>
              </w:sdtPr>
              <w:sdtContent>
                <w:r w:rsidR="00391B57" w:rsidRPr="000F0080">
                  <w:rPr>
                    <w:rStyle w:val="Tekstrezerviranogmjesta"/>
                  </w:rPr>
                  <w:t>Kliknite ili dodirnite ovdje da biste unijeli datum.</w:t>
                </w:r>
              </w:sdtContent>
            </w:sdt>
            <w:r w:rsidRPr="005762BD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-1712955655"/>
                <w:placeholder>
                  <w:docPart w:val="C186934F27B644D7B04B24F2C50A718A"/>
                </w:placeholder>
                <w:text/>
              </w:sdtPr>
              <w:sdtContent>
                <w:r>
                  <w:rPr>
                    <w:rFonts w:asciiTheme="minorHAnsi" w:hAnsiTheme="minorHAnsi" w:cstheme="minorHAnsi"/>
                    <w:sz w:val="22"/>
                    <w:szCs w:val="22"/>
                    <w:lang w:val="hr-HR"/>
                  </w:rPr>
                  <w:t>Zagreb</w:t>
                </w:r>
              </w:sdtContent>
            </w:sdt>
          </w:p>
        </w:tc>
      </w:tr>
      <w:tr w:rsidR="00DE73CE" w:rsidRPr="005762BD" w14:paraId="7F951CB1" w14:textId="77777777" w:rsidTr="00DA784B">
        <w:tc>
          <w:tcPr>
            <w:tcW w:w="9062" w:type="dxa"/>
            <w:gridSpan w:val="3"/>
          </w:tcPr>
          <w:p w14:paraId="12EBEAA3" w14:textId="77777777" w:rsidR="00DE73CE" w:rsidRPr="002D7CF0" w:rsidRDefault="00DE73CE" w:rsidP="00DA784B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</w:p>
        </w:tc>
      </w:tr>
      <w:tr w:rsidR="00DE73CE" w:rsidRPr="005762BD" w14:paraId="52DAB1B1" w14:textId="77777777" w:rsidTr="00DA784B">
        <w:tc>
          <w:tcPr>
            <w:tcW w:w="4111" w:type="dxa"/>
          </w:tcPr>
          <w:p w14:paraId="167ABC52" w14:textId="77777777" w:rsidR="00DE73CE" w:rsidRPr="005762BD" w:rsidRDefault="00DE73CE" w:rsidP="00DA784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  <w:tc>
          <w:tcPr>
            <w:tcW w:w="709" w:type="dxa"/>
            <w:vMerge w:val="restart"/>
          </w:tcPr>
          <w:p w14:paraId="7D975FBD" w14:textId="77777777" w:rsidR="00DE73CE" w:rsidRPr="005762BD" w:rsidRDefault="00DE73CE" w:rsidP="00DA784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  <w:tc>
          <w:tcPr>
            <w:tcW w:w="4242" w:type="dxa"/>
            <w:tcBorders>
              <w:bottom w:val="single" w:sz="4" w:space="0" w:color="auto"/>
            </w:tcBorders>
          </w:tcPr>
          <w:p w14:paraId="3340E094" w14:textId="77777777" w:rsidR="00DE73CE" w:rsidRDefault="00DE73CE" w:rsidP="00DA784B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 xml:space="preserve">Potpis podnositelja zahtjeva </w:t>
            </w:r>
            <w:r w:rsidRPr="002D7CF0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(stipendista)</w:t>
            </w:r>
            <w:r w:rsidRPr="002D7CF0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:</w:t>
            </w:r>
          </w:p>
          <w:p w14:paraId="5AF45E9D" w14:textId="77777777" w:rsidR="00DE73CE" w:rsidRDefault="00DE73CE" w:rsidP="00DA784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  <w:p w14:paraId="6BDE867F" w14:textId="77777777" w:rsidR="00DE73CE" w:rsidRPr="002D7CF0" w:rsidRDefault="00DE73CE" w:rsidP="00DA784B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</w:p>
        </w:tc>
      </w:tr>
      <w:tr w:rsidR="00DE73CE" w:rsidRPr="005762BD" w14:paraId="4AF8540D" w14:textId="77777777" w:rsidTr="00DA784B">
        <w:tc>
          <w:tcPr>
            <w:tcW w:w="4111" w:type="dxa"/>
          </w:tcPr>
          <w:p w14:paraId="2ADFC15F" w14:textId="77777777" w:rsidR="00DE73CE" w:rsidRDefault="00DE73CE" w:rsidP="00DA784B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</w:p>
        </w:tc>
        <w:tc>
          <w:tcPr>
            <w:tcW w:w="709" w:type="dxa"/>
            <w:vMerge/>
            <w:tcBorders>
              <w:top w:val="single" w:sz="4" w:space="0" w:color="auto"/>
            </w:tcBorders>
          </w:tcPr>
          <w:p w14:paraId="650A2CD4" w14:textId="77777777" w:rsidR="00DE73CE" w:rsidRPr="005762BD" w:rsidRDefault="00DE73CE" w:rsidP="00DA784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  <w:tc>
          <w:tcPr>
            <w:tcW w:w="4242" w:type="dxa"/>
            <w:tcBorders>
              <w:top w:val="single" w:sz="4" w:space="0" w:color="auto"/>
            </w:tcBorders>
          </w:tcPr>
          <w:p w14:paraId="5266C09E" w14:textId="42271DCF" w:rsidR="00DE73CE" w:rsidRPr="002D7CF0" w:rsidRDefault="00000000" w:rsidP="00DA784B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alias w:val="Ime i prezime stipendista"/>
                <w:tag w:val="Ime i prezime stipendista"/>
                <w:id w:val="198365896"/>
                <w:placeholder>
                  <w:docPart w:val="C40AC2AD16F34023ACEE327B7483CCD4"/>
                </w:placeholder>
                <w:showingPlcHdr/>
                <w:text/>
              </w:sdtPr>
              <w:sdtContent>
                <w:r w:rsidR="008B741E" w:rsidRPr="004A6041">
                  <w:rPr>
                    <w:rStyle w:val="Tekstrezerviranogmjesta"/>
                  </w:rPr>
                  <w:t>Kliknite ili dodirnite ovdje da biste unijeli tekst.</w:t>
                </w:r>
              </w:sdtContent>
            </w:sdt>
          </w:p>
        </w:tc>
      </w:tr>
    </w:tbl>
    <w:p w14:paraId="33BD4AB8" w14:textId="77777777" w:rsidR="00DE73CE" w:rsidRDefault="00DE73CE" w:rsidP="00DE73CE">
      <w:pPr>
        <w:rPr>
          <w:rFonts w:asciiTheme="minorHAnsi" w:hAnsiTheme="minorHAnsi" w:cstheme="minorHAnsi"/>
          <w:b/>
          <w:sz w:val="22"/>
          <w:szCs w:val="22"/>
          <w:lang w:val="hr-HR"/>
        </w:rPr>
      </w:pPr>
    </w:p>
    <w:p w14:paraId="7FE84011" w14:textId="77777777" w:rsidR="00DE73CE" w:rsidRPr="005762BD" w:rsidRDefault="00DE73CE" w:rsidP="00DE73CE">
      <w:pPr>
        <w:rPr>
          <w:rFonts w:asciiTheme="minorHAnsi" w:hAnsiTheme="minorHAnsi" w:cstheme="minorHAnsi"/>
          <w:sz w:val="22"/>
          <w:szCs w:val="22"/>
          <w:lang w:val="hr-HR"/>
        </w:rPr>
      </w:pPr>
    </w:p>
    <w:p w14:paraId="0BEEDA78" w14:textId="77777777" w:rsidR="00DE73CE" w:rsidRPr="005762BD" w:rsidRDefault="00DE73CE" w:rsidP="00DE73CE">
      <w:pPr>
        <w:rPr>
          <w:rFonts w:asciiTheme="minorHAnsi" w:hAnsiTheme="minorHAnsi" w:cstheme="minorHAnsi"/>
          <w:sz w:val="20"/>
          <w:szCs w:val="20"/>
          <w:lang w:val="hr-HR"/>
        </w:rPr>
      </w:pPr>
    </w:p>
    <w:p w14:paraId="653FDEAB" w14:textId="77777777" w:rsidR="00DE73CE" w:rsidRPr="005762BD" w:rsidRDefault="00DE73CE" w:rsidP="00DE73CE">
      <w:pPr>
        <w:jc w:val="both"/>
        <w:rPr>
          <w:rFonts w:asciiTheme="minorHAnsi" w:hAnsiTheme="minorHAnsi" w:cstheme="minorHAnsi"/>
          <w:sz w:val="20"/>
          <w:szCs w:val="20"/>
          <w:lang w:val="hr-HR"/>
        </w:rPr>
      </w:pPr>
      <w:r w:rsidRPr="005762BD">
        <w:rPr>
          <w:rFonts w:asciiTheme="minorHAnsi" w:hAnsiTheme="minorHAnsi" w:cstheme="minorHAnsi"/>
          <w:sz w:val="20"/>
          <w:szCs w:val="20"/>
          <w:lang w:val="hr-HR"/>
        </w:rPr>
        <w:t>NAPOMENA:</w:t>
      </w:r>
    </w:p>
    <w:p w14:paraId="5E4E4559" w14:textId="013EB95F" w:rsidR="00DE73CE" w:rsidRPr="006A5368" w:rsidRDefault="00DE73CE" w:rsidP="00DE73CE">
      <w:pPr>
        <w:jc w:val="both"/>
        <w:rPr>
          <w:rFonts w:asciiTheme="minorHAnsi" w:hAnsiTheme="minorHAnsi" w:cstheme="minorHAnsi"/>
          <w:sz w:val="20"/>
          <w:szCs w:val="20"/>
          <w:lang w:val="hr-HR"/>
        </w:rPr>
      </w:pPr>
      <w:r w:rsidRPr="005762BD">
        <w:rPr>
          <w:rFonts w:asciiTheme="minorHAnsi" w:hAnsiTheme="minorHAnsi" w:cstheme="minorHAnsi"/>
          <w:sz w:val="20"/>
          <w:szCs w:val="20"/>
          <w:lang w:val="hr-HR"/>
        </w:rPr>
        <w:t xml:space="preserve">Zahtjev elektronički ispuniti </w:t>
      </w:r>
      <w:r w:rsidR="008B5029">
        <w:rPr>
          <w:rFonts w:asciiTheme="minorHAnsi" w:hAnsiTheme="minorHAnsi" w:cstheme="minorHAnsi"/>
          <w:sz w:val="20"/>
          <w:szCs w:val="20"/>
          <w:lang w:val="hr-HR"/>
        </w:rPr>
        <w:t>te zajedno s o</w:t>
      </w:r>
      <w:r w:rsidR="008B5029" w:rsidRPr="005762BD">
        <w:rPr>
          <w:rFonts w:asciiTheme="minorHAnsi" w:hAnsiTheme="minorHAnsi" w:cstheme="minorHAnsi"/>
          <w:sz w:val="20"/>
          <w:szCs w:val="20"/>
          <w:lang w:val="hr-HR"/>
        </w:rPr>
        <w:t>riginal</w:t>
      </w:r>
      <w:r w:rsidR="008B5029">
        <w:rPr>
          <w:rFonts w:asciiTheme="minorHAnsi" w:hAnsiTheme="minorHAnsi" w:cstheme="minorHAnsi"/>
          <w:sz w:val="20"/>
          <w:szCs w:val="20"/>
          <w:lang w:val="hr-HR"/>
        </w:rPr>
        <w:t>om</w:t>
      </w:r>
      <w:r w:rsidR="008B5029" w:rsidRPr="005762BD">
        <w:rPr>
          <w:rFonts w:asciiTheme="minorHAnsi" w:hAnsiTheme="minorHAnsi" w:cstheme="minorHAnsi"/>
          <w:sz w:val="20"/>
          <w:szCs w:val="20"/>
          <w:lang w:val="hr-HR"/>
        </w:rPr>
        <w:t xml:space="preserve"> putn</w:t>
      </w:r>
      <w:r w:rsidR="008B5029">
        <w:rPr>
          <w:rFonts w:asciiTheme="minorHAnsi" w:hAnsiTheme="minorHAnsi" w:cstheme="minorHAnsi"/>
          <w:sz w:val="20"/>
          <w:szCs w:val="20"/>
          <w:lang w:val="hr-HR"/>
        </w:rPr>
        <w:t>om</w:t>
      </w:r>
      <w:r w:rsidR="008B5029" w:rsidRPr="005762BD">
        <w:rPr>
          <w:rFonts w:asciiTheme="minorHAnsi" w:hAnsiTheme="minorHAnsi" w:cstheme="minorHAnsi"/>
          <w:sz w:val="20"/>
          <w:szCs w:val="20"/>
          <w:lang w:val="hr-HR"/>
        </w:rPr>
        <w:t xml:space="preserve"> dokumentacij</w:t>
      </w:r>
      <w:r w:rsidR="008B5029">
        <w:rPr>
          <w:rFonts w:asciiTheme="minorHAnsi" w:hAnsiTheme="minorHAnsi" w:cstheme="minorHAnsi"/>
          <w:sz w:val="20"/>
          <w:szCs w:val="20"/>
          <w:lang w:val="hr-HR"/>
        </w:rPr>
        <w:t>om</w:t>
      </w:r>
      <w:r w:rsidRPr="005762BD">
        <w:rPr>
          <w:rFonts w:asciiTheme="minorHAnsi" w:hAnsiTheme="minorHAnsi" w:cstheme="minorHAnsi"/>
          <w:sz w:val="20"/>
          <w:szCs w:val="20"/>
          <w:lang w:val="hr-HR"/>
        </w:rPr>
        <w:t xml:space="preserve"> </w:t>
      </w:r>
      <w:r w:rsidR="007214E3">
        <w:rPr>
          <w:rFonts w:asciiTheme="minorHAnsi" w:hAnsiTheme="minorHAnsi" w:cstheme="minorHAnsi"/>
          <w:sz w:val="20"/>
          <w:szCs w:val="20"/>
          <w:lang w:val="hr-HR"/>
        </w:rPr>
        <w:t xml:space="preserve">i ispisom zračne udaljenosti </w:t>
      </w:r>
      <w:r w:rsidRPr="005762BD">
        <w:rPr>
          <w:rFonts w:asciiTheme="minorHAnsi" w:hAnsiTheme="minorHAnsi" w:cstheme="minorHAnsi"/>
          <w:sz w:val="20"/>
          <w:szCs w:val="20"/>
          <w:lang w:val="hr-HR"/>
        </w:rPr>
        <w:t>dostaviti</w:t>
      </w:r>
      <w:r w:rsidR="007F739C">
        <w:rPr>
          <w:rFonts w:asciiTheme="minorHAnsi" w:hAnsiTheme="minorHAnsi" w:cstheme="minorHAnsi"/>
          <w:sz w:val="20"/>
          <w:szCs w:val="20"/>
          <w:lang w:val="hr-HR"/>
        </w:rPr>
        <w:t xml:space="preserve">, poštom ili osobno, </w:t>
      </w:r>
      <w:r w:rsidRPr="005762BD">
        <w:rPr>
          <w:rFonts w:asciiTheme="minorHAnsi" w:hAnsiTheme="minorHAnsi" w:cstheme="minorHAnsi"/>
          <w:sz w:val="20"/>
          <w:szCs w:val="20"/>
          <w:lang w:val="hr-HR"/>
        </w:rPr>
        <w:t xml:space="preserve">CEEPUS koordinatorici </w:t>
      </w:r>
      <w:r w:rsidR="008B5029">
        <w:rPr>
          <w:rFonts w:asciiTheme="minorHAnsi" w:hAnsiTheme="minorHAnsi" w:cstheme="minorHAnsi"/>
          <w:sz w:val="20"/>
          <w:szCs w:val="20"/>
          <w:lang w:val="hr-HR"/>
        </w:rPr>
        <w:t xml:space="preserve">ili </w:t>
      </w:r>
      <w:r w:rsidR="003D3931">
        <w:rPr>
          <w:rFonts w:asciiTheme="minorHAnsi" w:hAnsiTheme="minorHAnsi" w:cstheme="minorHAnsi"/>
          <w:sz w:val="20"/>
          <w:szCs w:val="20"/>
          <w:lang w:val="hr-HR"/>
        </w:rPr>
        <w:t xml:space="preserve">u </w:t>
      </w:r>
      <w:r w:rsidR="000E19FD">
        <w:rPr>
          <w:rFonts w:asciiTheme="minorHAnsi" w:hAnsiTheme="minorHAnsi" w:cstheme="minorHAnsi"/>
          <w:sz w:val="20"/>
          <w:szCs w:val="20"/>
          <w:lang w:val="hr-HR"/>
        </w:rPr>
        <w:t>Ured za međunarodnu suradnju i mobilnost</w:t>
      </w:r>
      <w:r w:rsidR="003D3931">
        <w:rPr>
          <w:rFonts w:asciiTheme="minorHAnsi" w:hAnsiTheme="minorHAnsi" w:cstheme="minorHAnsi"/>
          <w:sz w:val="20"/>
          <w:szCs w:val="20"/>
          <w:lang w:val="hr-HR"/>
        </w:rPr>
        <w:t xml:space="preserve"> FPZ-a</w:t>
      </w:r>
      <w:r w:rsidR="007F739C">
        <w:rPr>
          <w:rFonts w:asciiTheme="minorHAnsi" w:hAnsiTheme="minorHAnsi" w:cstheme="minorHAnsi"/>
          <w:sz w:val="20"/>
          <w:szCs w:val="20"/>
          <w:lang w:val="hr-HR"/>
        </w:rPr>
        <w:t xml:space="preserve">. </w:t>
      </w:r>
      <w:r w:rsidRPr="005762BD">
        <w:rPr>
          <w:rFonts w:asciiTheme="minorHAnsi" w:hAnsiTheme="minorHAnsi" w:cstheme="minorHAnsi"/>
          <w:sz w:val="20"/>
          <w:szCs w:val="20"/>
          <w:lang w:val="hr-HR"/>
        </w:rPr>
        <w:t xml:space="preserve">Rok: </w:t>
      </w:r>
      <w:r w:rsidRPr="005762BD">
        <w:rPr>
          <w:rFonts w:asciiTheme="minorHAnsi" w:hAnsiTheme="minorHAnsi" w:cstheme="minorHAnsi"/>
          <w:b/>
          <w:sz w:val="20"/>
          <w:szCs w:val="20"/>
          <w:lang w:val="hr-HR"/>
        </w:rPr>
        <w:t>15 dana od završetka mobilnosti.</w:t>
      </w:r>
    </w:p>
    <w:p w14:paraId="7BC75181" w14:textId="77777777" w:rsidR="00DE73CE" w:rsidRPr="006A5368" w:rsidRDefault="00DE73CE" w:rsidP="00DE73CE">
      <w:pPr>
        <w:jc w:val="both"/>
        <w:rPr>
          <w:rFonts w:asciiTheme="minorHAnsi" w:hAnsiTheme="minorHAnsi" w:cstheme="minorHAnsi"/>
          <w:sz w:val="20"/>
          <w:szCs w:val="20"/>
          <w:lang w:val="hr-HR"/>
        </w:rPr>
      </w:pPr>
    </w:p>
    <w:p w14:paraId="00B29D42" w14:textId="77777777" w:rsidR="00DE73CE" w:rsidRPr="007507C0" w:rsidRDefault="00DE73CE" w:rsidP="003B1D29">
      <w:pPr>
        <w:jc w:val="both"/>
        <w:rPr>
          <w:rFonts w:asciiTheme="minorHAnsi" w:hAnsiTheme="minorHAnsi" w:cstheme="minorHAnsi"/>
          <w:sz w:val="20"/>
          <w:szCs w:val="20"/>
          <w:lang w:val="hr-HR"/>
        </w:rPr>
      </w:pPr>
    </w:p>
    <w:sectPr w:rsidR="00DE73CE" w:rsidRPr="007507C0" w:rsidSect="006E5993">
      <w:headerReference w:type="default" r:id="rId8"/>
      <w:footerReference w:type="even" r:id="rId9"/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513B92" w14:textId="77777777" w:rsidR="00C32E7C" w:rsidRDefault="00C32E7C">
      <w:r>
        <w:separator/>
      </w:r>
    </w:p>
  </w:endnote>
  <w:endnote w:type="continuationSeparator" w:id="0">
    <w:p w14:paraId="4EB857A6" w14:textId="77777777" w:rsidR="00C32E7C" w:rsidRDefault="00C32E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4A04CA" w14:textId="4DA0ACBA" w:rsidR="00AA344D" w:rsidRPr="00AA344D" w:rsidRDefault="00AA344D" w:rsidP="00AA344D">
    <w:pPr>
      <w:pStyle w:val="Podnoje"/>
      <w:framePr w:wrap="around" w:vAnchor="text" w:hAnchor="margin" w:xAlign="right" w:y="1"/>
      <w:jc w:val="right"/>
      <w:rPr>
        <w:rFonts w:ascii="Calibri" w:hAnsi="Calibri" w:cs="Calibri"/>
        <w:sz w:val="20"/>
        <w:szCs w:val="20"/>
      </w:rPr>
    </w:pPr>
    <w:r w:rsidRPr="00AA344D">
      <w:rPr>
        <w:rFonts w:ascii="Calibri" w:hAnsi="Calibri" w:cs="Calibri"/>
        <w:b/>
        <w:bCs/>
        <w:sz w:val="20"/>
        <w:szCs w:val="20"/>
      </w:rPr>
      <w:fldChar w:fldCharType="begin"/>
    </w:r>
    <w:r w:rsidRPr="00AA344D">
      <w:rPr>
        <w:rFonts w:ascii="Calibri" w:hAnsi="Calibri" w:cs="Calibri"/>
        <w:b/>
        <w:bCs/>
        <w:sz w:val="20"/>
        <w:szCs w:val="20"/>
      </w:rPr>
      <w:instrText>PAGE</w:instrText>
    </w:r>
    <w:r w:rsidRPr="00AA344D">
      <w:rPr>
        <w:rFonts w:ascii="Calibri" w:hAnsi="Calibri" w:cs="Calibri"/>
        <w:b/>
        <w:bCs/>
        <w:sz w:val="20"/>
        <w:szCs w:val="20"/>
      </w:rPr>
      <w:fldChar w:fldCharType="separate"/>
    </w:r>
    <w:r w:rsidR="000011E5">
      <w:rPr>
        <w:rFonts w:ascii="Calibri" w:hAnsi="Calibri" w:cs="Calibri"/>
        <w:b/>
        <w:bCs/>
        <w:noProof/>
        <w:sz w:val="20"/>
        <w:szCs w:val="20"/>
      </w:rPr>
      <w:t>2</w:t>
    </w:r>
    <w:r w:rsidRPr="00AA344D">
      <w:rPr>
        <w:rFonts w:ascii="Calibri" w:hAnsi="Calibri" w:cs="Calibri"/>
        <w:b/>
        <w:bCs/>
        <w:sz w:val="20"/>
        <w:szCs w:val="20"/>
      </w:rPr>
      <w:fldChar w:fldCharType="end"/>
    </w:r>
    <w:r w:rsidRPr="00AA344D">
      <w:rPr>
        <w:rFonts w:ascii="Calibri" w:hAnsi="Calibri" w:cs="Calibri"/>
        <w:sz w:val="20"/>
        <w:szCs w:val="20"/>
        <w:lang w:val="hr-HR"/>
      </w:rPr>
      <w:t xml:space="preserve"> / </w:t>
    </w:r>
    <w:r w:rsidRPr="00AA344D">
      <w:rPr>
        <w:rFonts w:ascii="Calibri" w:hAnsi="Calibri" w:cs="Calibri"/>
        <w:b/>
        <w:bCs/>
        <w:sz w:val="20"/>
        <w:szCs w:val="20"/>
      </w:rPr>
      <w:fldChar w:fldCharType="begin"/>
    </w:r>
    <w:r w:rsidRPr="00AA344D">
      <w:rPr>
        <w:rFonts w:ascii="Calibri" w:hAnsi="Calibri" w:cs="Calibri"/>
        <w:b/>
        <w:bCs/>
        <w:sz w:val="20"/>
        <w:szCs w:val="20"/>
      </w:rPr>
      <w:instrText>NUMPAGES</w:instrText>
    </w:r>
    <w:r w:rsidRPr="00AA344D">
      <w:rPr>
        <w:rFonts w:ascii="Calibri" w:hAnsi="Calibri" w:cs="Calibri"/>
        <w:b/>
        <w:bCs/>
        <w:sz w:val="20"/>
        <w:szCs w:val="20"/>
      </w:rPr>
      <w:fldChar w:fldCharType="separate"/>
    </w:r>
    <w:r w:rsidR="000011E5">
      <w:rPr>
        <w:rFonts w:ascii="Calibri" w:hAnsi="Calibri" w:cs="Calibri"/>
        <w:b/>
        <w:bCs/>
        <w:noProof/>
        <w:sz w:val="20"/>
        <w:szCs w:val="20"/>
      </w:rPr>
      <w:t>2</w:t>
    </w:r>
    <w:r w:rsidRPr="00AA344D">
      <w:rPr>
        <w:rFonts w:ascii="Calibri" w:hAnsi="Calibri" w:cs="Calibri"/>
        <w:b/>
        <w:bCs/>
        <w:sz w:val="20"/>
        <w:szCs w:val="20"/>
      </w:rPr>
      <w:fldChar w:fldCharType="end"/>
    </w:r>
  </w:p>
  <w:p w14:paraId="29A69519" w14:textId="77777777" w:rsidR="009F00BA" w:rsidRDefault="009F00BA" w:rsidP="009F00BA">
    <w:pPr>
      <w:pStyle w:val="Podnoj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B690E5" w14:textId="30937B2B" w:rsidR="009F00BA" w:rsidRPr="00742A47" w:rsidRDefault="00742A47" w:rsidP="00742A47">
    <w:pPr>
      <w:pStyle w:val="Podnoje"/>
      <w:jc w:val="right"/>
      <w:rPr>
        <w:rFonts w:ascii="Calibri" w:hAnsi="Calibri" w:cs="Calibri"/>
        <w:sz w:val="20"/>
        <w:szCs w:val="20"/>
      </w:rPr>
    </w:pPr>
    <w:r w:rsidRPr="00742A47">
      <w:rPr>
        <w:rFonts w:ascii="Calibri" w:hAnsi="Calibri" w:cs="Calibri"/>
        <w:b/>
        <w:bCs/>
        <w:sz w:val="20"/>
        <w:szCs w:val="20"/>
      </w:rPr>
      <w:fldChar w:fldCharType="begin"/>
    </w:r>
    <w:r w:rsidRPr="00742A47">
      <w:rPr>
        <w:rFonts w:ascii="Calibri" w:hAnsi="Calibri" w:cs="Calibri"/>
        <w:b/>
        <w:bCs/>
        <w:sz w:val="20"/>
        <w:szCs w:val="20"/>
      </w:rPr>
      <w:instrText>PAGE</w:instrText>
    </w:r>
    <w:r w:rsidRPr="00742A47">
      <w:rPr>
        <w:rFonts w:ascii="Calibri" w:hAnsi="Calibri" w:cs="Calibri"/>
        <w:b/>
        <w:bCs/>
        <w:sz w:val="20"/>
        <w:szCs w:val="20"/>
      </w:rPr>
      <w:fldChar w:fldCharType="separate"/>
    </w:r>
    <w:r w:rsidR="000011E5">
      <w:rPr>
        <w:rFonts w:ascii="Calibri" w:hAnsi="Calibri" w:cs="Calibri"/>
        <w:b/>
        <w:bCs/>
        <w:noProof/>
        <w:sz w:val="20"/>
        <w:szCs w:val="20"/>
      </w:rPr>
      <w:t>1</w:t>
    </w:r>
    <w:r w:rsidRPr="00742A47">
      <w:rPr>
        <w:rFonts w:ascii="Calibri" w:hAnsi="Calibri" w:cs="Calibri"/>
        <w:b/>
        <w:bCs/>
        <w:sz w:val="20"/>
        <w:szCs w:val="20"/>
      </w:rPr>
      <w:fldChar w:fldCharType="end"/>
    </w:r>
    <w:r w:rsidRPr="00742A47">
      <w:rPr>
        <w:rFonts w:ascii="Calibri" w:hAnsi="Calibri" w:cs="Calibri"/>
        <w:sz w:val="20"/>
        <w:szCs w:val="20"/>
        <w:lang w:val="hr-HR"/>
      </w:rPr>
      <w:t xml:space="preserve"> / </w:t>
    </w:r>
    <w:r w:rsidRPr="00742A47">
      <w:rPr>
        <w:rFonts w:ascii="Calibri" w:hAnsi="Calibri" w:cs="Calibri"/>
        <w:b/>
        <w:bCs/>
        <w:sz w:val="20"/>
        <w:szCs w:val="20"/>
      </w:rPr>
      <w:fldChar w:fldCharType="begin"/>
    </w:r>
    <w:r w:rsidRPr="00742A47">
      <w:rPr>
        <w:rFonts w:ascii="Calibri" w:hAnsi="Calibri" w:cs="Calibri"/>
        <w:b/>
        <w:bCs/>
        <w:sz w:val="20"/>
        <w:szCs w:val="20"/>
      </w:rPr>
      <w:instrText>NUMPAGES</w:instrText>
    </w:r>
    <w:r w:rsidRPr="00742A47">
      <w:rPr>
        <w:rFonts w:ascii="Calibri" w:hAnsi="Calibri" w:cs="Calibri"/>
        <w:b/>
        <w:bCs/>
        <w:sz w:val="20"/>
        <w:szCs w:val="20"/>
      </w:rPr>
      <w:fldChar w:fldCharType="separate"/>
    </w:r>
    <w:r w:rsidR="000011E5">
      <w:rPr>
        <w:rFonts w:ascii="Calibri" w:hAnsi="Calibri" w:cs="Calibri"/>
        <w:b/>
        <w:bCs/>
        <w:noProof/>
        <w:sz w:val="20"/>
        <w:szCs w:val="20"/>
      </w:rPr>
      <w:t>2</w:t>
    </w:r>
    <w:r w:rsidRPr="00742A47">
      <w:rPr>
        <w:rFonts w:ascii="Calibri" w:hAnsi="Calibri" w:cs="Calibri"/>
        <w:b/>
        <w:bCs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7F1722" w14:textId="77777777" w:rsidR="00C32E7C" w:rsidRDefault="00C32E7C">
      <w:r>
        <w:separator/>
      </w:r>
    </w:p>
  </w:footnote>
  <w:footnote w:type="continuationSeparator" w:id="0">
    <w:p w14:paraId="6D0F22AD" w14:textId="77777777" w:rsidR="00C32E7C" w:rsidRDefault="00C32E7C">
      <w:r>
        <w:continuationSeparator/>
      </w:r>
    </w:p>
  </w:footnote>
  <w:footnote w:id="1">
    <w:p w14:paraId="1F64C524" w14:textId="3A72BC7C" w:rsidR="00F51194" w:rsidRPr="00EA69F8" w:rsidRDefault="00F51194" w:rsidP="00F51194">
      <w:pPr>
        <w:pStyle w:val="Tekstfusnote"/>
        <w:jc w:val="both"/>
        <w:rPr>
          <w:rFonts w:asciiTheme="minorHAnsi" w:hAnsiTheme="minorHAnsi" w:cstheme="minorHAnsi"/>
          <w:sz w:val="18"/>
          <w:lang w:val="hr-HR"/>
        </w:rPr>
      </w:pPr>
      <w:r w:rsidRPr="00EA69F8">
        <w:rPr>
          <w:rStyle w:val="Referencafusnote"/>
          <w:rFonts w:asciiTheme="minorHAnsi" w:hAnsiTheme="minorHAnsi" w:cstheme="minorHAnsi"/>
          <w:sz w:val="18"/>
          <w:lang w:val="hr-HR"/>
        </w:rPr>
        <w:footnoteRef/>
      </w:r>
      <w:r w:rsidRPr="00EA69F8">
        <w:rPr>
          <w:rFonts w:asciiTheme="minorHAnsi" w:hAnsiTheme="minorHAnsi" w:cstheme="minorHAnsi"/>
          <w:sz w:val="18"/>
          <w:lang w:val="hr-HR"/>
        </w:rPr>
        <w:t xml:space="preserve"> Navesti originale putne dokumentacije koj</w:t>
      </w:r>
      <w:r w:rsidR="00F849DE">
        <w:rPr>
          <w:rFonts w:asciiTheme="minorHAnsi" w:hAnsiTheme="minorHAnsi" w:cstheme="minorHAnsi"/>
          <w:sz w:val="18"/>
          <w:lang w:val="hr-HR"/>
        </w:rPr>
        <w:t>a se</w:t>
      </w:r>
      <w:r w:rsidRPr="00EA69F8">
        <w:rPr>
          <w:rFonts w:asciiTheme="minorHAnsi" w:hAnsiTheme="minorHAnsi" w:cstheme="minorHAnsi"/>
          <w:sz w:val="18"/>
          <w:lang w:val="hr-HR"/>
        </w:rPr>
        <w:t xml:space="preserve"> prilaže</w:t>
      </w:r>
      <w:r w:rsidR="00D07F8A">
        <w:rPr>
          <w:rFonts w:asciiTheme="minorHAnsi" w:hAnsiTheme="minorHAnsi" w:cstheme="minorHAnsi"/>
          <w:sz w:val="18"/>
          <w:lang w:val="hr-HR"/>
        </w:rPr>
        <w:t xml:space="preserve"> zajedno s Zahtjevom za povrat putnih troškova</w:t>
      </w:r>
      <w:r w:rsidRPr="00EA69F8">
        <w:rPr>
          <w:rFonts w:asciiTheme="minorHAnsi" w:hAnsiTheme="minorHAnsi" w:cstheme="minorHAnsi"/>
          <w:sz w:val="18"/>
          <w:lang w:val="hr-HR"/>
        </w:rPr>
        <w:t xml:space="preserve">, npr.: </w:t>
      </w:r>
      <w:r w:rsidRPr="00EA69F8">
        <w:rPr>
          <w:rFonts w:asciiTheme="minorHAnsi" w:hAnsiTheme="minorHAnsi" w:cstheme="minorHAnsi"/>
          <w:sz w:val="18"/>
          <w:szCs w:val="22"/>
          <w:lang w:val="hr-HR"/>
        </w:rPr>
        <w:t xml:space="preserve">putne karte i/ili račun za karte, ukrcajne propusnice u slučaju prijevoza </w:t>
      </w:r>
      <w:r>
        <w:rPr>
          <w:rFonts w:asciiTheme="minorHAnsi" w:hAnsiTheme="minorHAnsi" w:cstheme="minorHAnsi"/>
          <w:sz w:val="18"/>
          <w:szCs w:val="22"/>
          <w:lang w:val="hr-HR"/>
        </w:rPr>
        <w:t>zrakoplovom</w:t>
      </w:r>
      <w:r w:rsidRPr="00EA69F8">
        <w:rPr>
          <w:rFonts w:asciiTheme="minorHAnsi" w:hAnsiTheme="minorHAnsi" w:cstheme="minorHAnsi"/>
          <w:sz w:val="18"/>
          <w:szCs w:val="22"/>
          <w:lang w:val="hr-HR"/>
        </w:rPr>
        <w:t>, račune za cestarine, tunelarine, vinjete i slično.</w:t>
      </w:r>
      <w:r w:rsidRPr="00EA69F8">
        <w:rPr>
          <w:rFonts w:asciiTheme="minorHAnsi" w:hAnsiTheme="minorHAnsi" w:cstheme="minorHAnsi"/>
          <w:color w:val="000000"/>
          <w:sz w:val="18"/>
          <w:lang w:val="hr-HR"/>
        </w:rPr>
        <w:t xml:space="preserve"> Stipendist je dužan dostavljenom dokumentacijom dokazati da su putovanje i mobilnost ostvareni. Datumi na priloženoj putnoj dokumentaciji moraju odgovarati datumu početka, odnosno završetka mobilnosti, uz dozvoljena odstupanja od 5 dana prije datuma početka, odnosno 5 dana nakon datuma završetka mobilnosti navedenih u potvrdi o ostvarenoj mobilnosti (</w:t>
      </w:r>
      <w:proofErr w:type="spellStart"/>
      <w:r w:rsidRPr="00EA69F8">
        <w:rPr>
          <w:rFonts w:asciiTheme="minorHAnsi" w:hAnsiTheme="minorHAnsi" w:cstheme="minorHAnsi"/>
          <w:i/>
          <w:color w:val="000000"/>
          <w:sz w:val="18"/>
          <w:lang w:val="hr-HR"/>
        </w:rPr>
        <w:t>Letter</w:t>
      </w:r>
      <w:proofErr w:type="spellEnd"/>
      <w:r w:rsidRPr="00EA69F8">
        <w:rPr>
          <w:rFonts w:asciiTheme="minorHAnsi" w:hAnsiTheme="minorHAnsi" w:cstheme="minorHAnsi"/>
          <w:i/>
          <w:color w:val="000000"/>
          <w:sz w:val="18"/>
          <w:lang w:val="hr-HR"/>
        </w:rPr>
        <w:t xml:space="preserve"> of </w:t>
      </w:r>
      <w:proofErr w:type="spellStart"/>
      <w:r w:rsidRPr="00EA69F8">
        <w:rPr>
          <w:rFonts w:asciiTheme="minorHAnsi" w:hAnsiTheme="minorHAnsi" w:cstheme="minorHAnsi"/>
          <w:i/>
          <w:color w:val="000000"/>
          <w:sz w:val="18"/>
          <w:lang w:val="hr-HR"/>
        </w:rPr>
        <w:t>Confirmation</w:t>
      </w:r>
      <w:proofErr w:type="spellEnd"/>
      <w:r w:rsidRPr="00EA69F8">
        <w:rPr>
          <w:rFonts w:asciiTheme="minorHAnsi" w:hAnsiTheme="minorHAnsi" w:cstheme="minorHAnsi"/>
          <w:color w:val="000000"/>
          <w:sz w:val="18"/>
          <w:lang w:val="hr-HR"/>
        </w:rPr>
        <w:t>).</w:t>
      </w:r>
    </w:p>
  </w:footnote>
  <w:footnote w:id="2">
    <w:p w14:paraId="2D2044FC" w14:textId="77777777" w:rsidR="00F51194" w:rsidRPr="00471970" w:rsidRDefault="00F51194" w:rsidP="00802EAF">
      <w:pPr>
        <w:pStyle w:val="Tekstfusnote"/>
        <w:rPr>
          <w:rFonts w:asciiTheme="minorHAnsi" w:hAnsiTheme="minorHAnsi" w:cstheme="minorHAnsi"/>
          <w:sz w:val="18"/>
          <w:szCs w:val="18"/>
          <w:lang w:val="hr-HR"/>
        </w:rPr>
      </w:pPr>
      <w:r w:rsidRPr="00471970">
        <w:rPr>
          <w:rStyle w:val="Referencafusnote"/>
          <w:rFonts w:asciiTheme="minorHAnsi" w:hAnsiTheme="minorHAnsi" w:cstheme="minorHAnsi"/>
          <w:sz w:val="18"/>
          <w:szCs w:val="18"/>
        </w:rPr>
        <w:footnoteRef/>
      </w:r>
      <w:r w:rsidRPr="00471970">
        <w:rPr>
          <w:rFonts w:asciiTheme="minorHAnsi" w:hAnsiTheme="minorHAnsi" w:cstheme="minorHAnsi"/>
          <w:sz w:val="18"/>
          <w:szCs w:val="18"/>
        </w:rPr>
        <w:t xml:space="preserve"> </w:t>
      </w:r>
      <w:r w:rsidRPr="00471970">
        <w:rPr>
          <w:rFonts w:asciiTheme="minorHAnsi" w:hAnsiTheme="minorHAnsi" w:cstheme="minorHAnsi"/>
          <w:color w:val="000000"/>
          <w:sz w:val="18"/>
          <w:szCs w:val="18"/>
          <w:lang w:val="hr-HR"/>
        </w:rPr>
        <w:t>AMPEU - Agencija za mobilnost i programe Europske unije.</w:t>
      </w:r>
    </w:p>
  </w:footnote>
  <w:footnote w:id="3">
    <w:p w14:paraId="4A03427A" w14:textId="7791A953" w:rsidR="00F51194" w:rsidRPr="00471970" w:rsidRDefault="00F51194" w:rsidP="00802EAF">
      <w:pPr>
        <w:pStyle w:val="Tekstfusnote"/>
        <w:jc w:val="both"/>
        <w:rPr>
          <w:rFonts w:asciiTheme="minorHAnsi" w:hAnsiTheme="minorHAnsi" w:cstheme="minorHAnsi"/>
          <w:color w:val="000000"/>
          <w:sz w:val="18"/>
          <w:szCs w:val="18"/>
          <w:lang w:val="hr-HR"/>
        </w:rPr>
      </w:pPr>
      <w:r w:rsidRPr="007D5507">
        <w:rPr>
          <w:rStyle w:val="Referencafusnote"/>
          <w:rFonts w:asciiTheme="minorHAnsi" w:hAnsiTheme="minorHAnsi" w:cstheme="minorHAnsi"/>
          <w:sz w:val="18"/>
          <w:szCs w:val="18"/>
          <w:lang w:val="hr-HR"/>
        </w:rPr>
        <w:footnoteRef/>
      </w:r>
      <w:r w:rsidRPr="007D5507">
        <w:rPr>
          <w:rFonts w:asciiTheme="minorHAnsi" w:hAnsiTheme="minorHAnsi" w:cstheme="minorHAnsi"/>
          <w:sz w:val="18"/>
          <w:szCs w:val="18"/>
          <w:lang w:val="hr-HR"/>
        </w:rPr>
        <w:t xml:space="preserve"> Studenti i doktorandi </w:t>
      </w:r>
      <w:r w:rsidRPr="007D5507">
        <w:rPr>
          <w:rFonts w:asciiTheme="minorHAnsi" w:hAnsiTheme="minorHAnsi" w:cstheme="minorHAnsi"/>
          <w:color w:val="000000"/>
          <w:sz w:val="18"/>
          <w:szCs w:val="18"/>
          <w:lang w:val="hr-HR"/>
        </w:rPr>
        <w:t>imaju pravo na povrat putnih troškova od AMPEU najviše za jednu ostvarenu mobilnosti tijekom jedne akademske godine. U okviru jedne</w:t>
      </w:r>
      <w:r w:rsidRPr="00471970">
        <w:rPr>
          <w:rFonts w:asciiTheme="minorHAnsi" w:hAnsiTheme="minorHAnsi" w:cstheme="minorHAnsi"/>
          <w:color w:val="000000"/>
          <w:sz w:val="18"/>
          <w:szCs w:val="18"/>
          <w:lang w:val="hr-HR"/>
        </w:rPr>
        <w:t xml:space="preserve"> mobilnosti stipendist ima pravo na povrat putnih troškova za jedno povratno putovanje. Obračun putnih troškova temelji se na paušalnim iznosima, podijeljenima u 6 razreda. Detaljnije informacije o proceduri povrata putnih troškova: </w:t>
      </w:r>
      <w:hyperlink r:id="rId1" w:anchor="section-6" w:history="1">
        <w:r w:rsidR="00391B57" w:rsidRPr="009B25EF">
          <w:rPr>
            <w:rStyle w:val="Hiperveza"/>
            <w:rFonts w:asciiTheme="minorHAnsi" w:hAnsiTheme="minorHAnsi" w:cstheme="minorHAnsi"/>
            <w:sz w:val="18"/>
            <w:szCs w:val="18"/>
            <w:lang w:val="hr-HR"/>
          </w:rPr>
          <w:t>https://ampeu.hr/ceepus#section-6</w:t>
        </w:r>
      </w:hyperlink>
      <w:r w:rsidR="00391B57">
        <w:rPr>
          <w:rFonts w:asciiTheme="minorHAnsi" w:hAnsiTheme="minorHAnsi" w:cstheme="minorHAnsi"/>
          <w:color w:val="000000"/>
          <w:sz w:val="18"/>
          <w:szCs w:val="18"/>
          <w:lang w:val="hr-HR"/>
        </w:rPr>
        <w:t xml:space="preserve"> </w:t>
      </w:r>
      <w:r w:rsidR="00F766EE">
        <w:rPr>
          <w:rFonts w:asciiTheme="minorHAnsi" w:hAnsiTheme="minorHAnsi" w:cstheme="minorHAnsi"/>
          <w:color w:val="000000"/>
          <w:sz w:val="18"/>
          <w:szCs w:val="18"/>
          <w:lang w:val="hr-HR"/>
        </w:rPr>
        <w:t xml:space="preserve"> </w:t>
      </w:r>
    </w:p>
  </w:footnote>
  <w:footnote w:id="4">
    <w:p w14:paraId="4D090D61" w14:textId="1053C83B" w:rsidR="00F51194" w:rsidRPr="00F402BC" w:rsidRDefault="00F51194" w:rsidP="00F402BC">
      <w:pPr>
        <w:pStyle w:val="Tekstfusnote"/>
        <w:jc w:val="both"/>
        <w:rPr>
          <w:lang w:val="hr-HR"/>
        </w:rPr>
      </w:pPr>
      <w:r w:rsidRPr="00471970">
        <w:rPr>
          <w:rStyle w:val="Referencafusnote"/>
          <w:rFonts w:asciiTheme="minorHAnsi" w:hAnsiTheme="minorHAnsi" w:cstheme="minorHAnsi"/>
          <w:sz w:val="18"/>
          <w:szCs w:val="18"/>
          <w:lang w:val="hr-HR"/>
        </w:rPr>
        <w:footnoteRef/>
      </w:r>
      <w:r w:rsidRPr="00471970">
        <w:rPr>
          <w:rFonts w:asciiTheme="minorHAnsi" w:hAnsiTheme="minorHAnsi" w:cstheme="minorHAnsi"/>
          <w:sz w:val="18"/>
          <w:szCs w:val="18"/>
          <w:lang w:val="hr-HR"/>
        </w:rPr>
        <w:t xml:space="preserve"> </w:t>
      </w:r>
      <w:r w:rsidRPr="00471970">
        <w:rPr>
          <w:rFonts w:asciiTheme="minorHAnsi" w:hAnsiTheme="minorHAnsi" w:cstheme="minorHAnsi"/>
          <w:color w:val="000000"/>
          <w:sz w:val="18"/>
          <w:szCs w:val="18"/>
          <w:lang w:val="hr-HR"/>
        </w:rPr>
        <w:t xml:space="preserve">Zračna udaljenost između matične ustanove stipendista i ustanove primateljice izračunava se pomoću online kalkulatora udaljenosti (engl. </w:t>
      </w:r>
      <w:r w:rsidRPr="00471970">
        <w:rPr>
          <w:rFonts w:asciiTheme="minorHAnsi" w:hAnsiTheme="minorHAnsi" w:cstheme="minorHAnsi"/>
          <w:i/>
          <w:color w:val="000000"/>
          <w:sz w:val="18"/>
          <w:szCs w:val="18"/>
          <w:lang w:val="hr-HR"/>
        </w:rPr>
        <w:t xml:space="preserve">Distance </w:t>
      </w:r>
      <w:proofErr w:type="spellStart"/>
      <w:r w:rsidRPr="00471970">
        <w:rPr>
          <w:rFonts w:asciiTheme="minorHAnsi" w:hAnsiTheme="minorHAnsi" w:cstheme="minorHAnsi"/>
          <w:i/>
          <w:color w:val="000000"/>
          <w:sz w:val="18"/>
          <w:szCs w:val="18"/>
          <w:lang w:val="hr-HR"/>
        </w:rPr>
        <w:t>calculator</w:t>
      </w:r>
      <w:proofErr w:type="spellEnd"/>
      <w:r w:rsidRPr="00471970">
        <w:rPr>
          <w:rFonts w:asciiTheme="minorHAnsi" w:hAnsiTheme="minorHAnsi" w:cstheme="minorHAnsi"/>
          <w:color w:val="000000"/>
          <w:sz w:val="18"/>
          <w:szCs w:val="18"/>
          <w:lang w:val="hr-HR"/>
        </w:rPr>
        <w:t xml:space="preserve">): </w:t>
      </w:r>
      <w:hyperlink r:id="rId2" w:history="1">
        <w:r w:rsidR="00391B57" w:rsidRPr="009B25EF">
          <w:rPr>
            <w:rStyle w:val="Hiperveza"/>
            <w:rFonts w:asciiTheme="minorHAnsi" w:hAnsiTheme="minorHAnsi" w:cstheme="minorHAnsi"/>
            <w:sz w:val="18"/>
            <w:szCs w:val="18"/>
            <w:lang w:val="hr-HR"/>
          </w:rPr>
          <w:t>https://erasmus-plus.ec.europa.eu/resources-and-tools/distance-calculator?pk_source=website&amp;pk_medium=link&amp;pk_campaign=404&amp;pk_content=404-distcalc</w:t>
        </w:r>
      </w:hyperlink>
      <w:r w:rsidR="00391B57">
        <w:rPr>
          <w:rFonts w:asciiTheme="minorHAnsi" w:hAnsiTheme="minorHAnsi" w:cstheme="minorHAnsi"/>
          <w:color w:val="000000"/>
          <w:sz w:val="18"/>
          <w:szCs w:val="18"/>
          <w:lang w:val="hr-HR"/>
        </w:rPr>
        <w:t xml:space="preserve"> </w:t>
      </w:r>
      <w:r>
        <w:rPr>
          <w:rFonts w:asciiTheme="minorHAnsi" w:hAnsiTheme="minorHAnsi" w:cstheme="minorHAnsi"/>
          <w:color w:val="000000"/>
          <w:sz w:val="18"/>
          <w:szCs w:val="18"/>
          <w:lang w:val="hr-HR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1E0" w:firstRow="1" w:lastRow="1" w:firstColumn="1" w:lastColumn="1" w:noHBand="0" w:noVBand="0"/>
    </w:tblPr>
    <w:tblGrid>
      <w:gridCol w:w="6062"/>
      <w:gridCol w:w="3226"/>
    </w:tblGrid>
    <w:tr w:rsidR="00742A47" w:rsidRPr="00141EEE" w14:paraId="266737D0" w14:textId="77777777" w:rsidTr="00742A47">
      <w:trPr>
        <w:trHeight w:val="1691"/>
      </w:trPr>
      <w:tc>
        <w:tcPr>
          <w:tcW w:w="6062" w:type="dxa"/>
          <w:shd w:val="clear" w:color="auto" w:fill="auto"/>
        </w:tcPr>
        <w:p w14:paraId="2273AA2E" w14:textId="77777777" w:rsidR="00742A47" w:rsidRPr="00141EEE" w:rsidRDefault="006E5993" w:rsidP="00742A47">
          <w:pPr>
            <w:pStyle w:val="Zaglavlje"/>
            <w:tabs>
              <w:tab w:val="clear" w:pos="4536"/>
              <w:tab w:val="clear" w:pos="9072"/>
              <w:tab w:val="left" w:pos="1200"/>
            </w:tabs>
            <w:jc w:val="both"/>
          </w:pPr>
          <w:r>
            <w:rPr>
              <w:noProof/>
              <w:lang w:val="hr-HR"/>
            </w:rPr>
            <w:drawing>
              <wp:inline distT="0" distB="0" distL="0" distR="0" wp14:anchorId="38F77938" wp14:editId="08F21D15">
                <wp:extent cx="2552700" cy="1085850"/>
                <wp:effectExtent l="0" t="0" r="0" b="0"/>
                <wp:docPr id="138" name="Slika 138" descr="C:\Users\vstupalo\AppData\Local\Microsoft\Windows\INetCache\Content.Word\Posjetnica_FPZ_eng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38" descr="C:\Users\vstupalo\AppData\Local\Microsoft\Windows\INetCache\Content.Word\Posjetnica_FPZ_eng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552700" cy="1085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226" w:type="dxa"/>
          <w:shd w:val="clear" w:color="auto" w:fill="auto"/>
        </w:tcPr>
        <w:p w14:paraId="4A547DB4" w14:textId="77777777" w:rsidR="00742A47" w:rsidRPr="00141EEE" w:rsidRDefault="00742A47" w:rsidP="00742A47">
          <w:pPr>
            <w:pStyle w:val="Zaglavlje"/>
            <w:jc w:val="right"/>
          </w:pPr>
          <w:r>
            <w:fldChar w:fldCharType="begin"/>
          </w:r>
          <w:r>
            <w:instrText xml:space="preserve"> INCLUDEPICTURE "http://www.erasmus-unsa.ba/wp-content/uploads/ceepus-logo-web-300x300.png" \* MERGEFORMATINET </w:instrText>
          </w:r>
          <w:r>
            <w:fldChar w:fldCharType="separate"/>
          </w:r>
          <w:r w:rsidR="008F2F91">
            <w:fldChar w:fldCharType="begin"/>
          </w:r>
          <w:r w:rsidR="008F2F91">
            <w:instrText xml:space="preserve"> INCLUDEPICTURE  "http://www.erasmus-unsa.ba/wp-content/uploads/ceepus-logo-web-300x300.png" \* MERGEFORMATINET </w:instrText>
          </w:r>
          <w:r w:rsidR="008F2F91">
            <w:fldChar w:fldCharType="separate"/>
          </w:r>
          <w:r w:rsidR="008F2F91">
            <w:fldChar w:fldCharType="begin"/>
          </w:r>
          <w:r w:rsidR="008F2F91">
            <w:instrText xml:space="preserve"> INCLUDEPICTURE  "http://www.erasmus-unsa.ba/wp-content/uploads/ceepus-logo-web-300x300.png" \* MERGEFORMATINET </w:instrText>
          </w:r>
          <w:r w:rsidR="008F2F91">
            <w:fldChar w:fldCharType="separate"/>
          </w:r>
          <w:r w:rsidR="00F9729D">
            <w:fldChar w:fldCharType="begin"/>
          </w:r>
          <w:r w:rsidR="00F9729D">
            <w:instrText xml:space="preserve"> INCLUDEPICTURE  "http://www.erasmus-unsa.ba/wp-content/uploads/ceepus-logo-web-300x300.png" \* MERGEFORMATINET </w:instrText>
          </w:r>
          <w:r w:rsidR="00F9729D">
            <w:fldChar w:fldCharType="separate"/>
          </w:r>
          <w:r w:rsidR="001F6637">
            <w:fldChar w:fldCharType="begin"/>
          </w:r>
          <w:r w:rsidR="001F6637">
            <w:instrText xml:space="preserve"> INCLUDEPICTURE  "http://www.erasmus-unsa.ba/wp-content/uploads/ceepus-logo-web-300x300.png" \* MERGEFORMATINET </w:instrText>
          </w:r>
          <w:r w:rsidR="001F6637">
            <w:fldChar w:fldCharType="separate"/>
          </w:r>
          <w:r w:rsidR="00A7725D">
            <w:fldChar w:fldCharType="begin"/>
          </w:r>
          <w:r w:rsidR="00A7725D">
            <w:instrText xml:space="preserve"> INCLUDEPICTURE  "http://www.erasmus-unsa.ba/wp-content/uploads/ceepus-logo-web-300x300.png" \* MERGEFORMATINET </w:instrText>
          </w:r>
          <w:r w:rsidR="00A7725D">
            <w:fldChar w:fldCharType="separate"/>
          </w:r>
          <w:r w:rsidR="00163EBC">
            <w:fldChar w:fldCharType="begin"/>
          </w:r>
          <w:r w:rsidR="00163EBC">
            <w:instrText xml:space="preserve"> INCLUDEPICTURE  "http://www.erasmus-unsa.ba/wp-content/uploads/ceepus-logo-web-300x300.png" \* MERGEFORMATINET </w:instrText>
          </w:r>
          <w:r w:rsidR="00163EBC">
            <w:fldChar w:fldCharType="separate"/>
          </w:r>
          <w:r w:rsidR="00676BAD">
            <w:fldChar w:fldCharType="begin"/>
          </w:r>
          <w:r w:rsidR="00676BAD">
            <w:instrText xml:space="preserve"> INCLUDEPICTURE  "http://www.erasmus-unsa.ba/wp-content/uploads/ceepus-logo-web-300x300.png" \* MERGEFORMATINET </w:instrText>
          </w:r>
          <w:r w:rsidR="00676BAD">
            <w:fldChar w:fldCharType="separate"/>
          </w:r>
          <w:r w:rsidR="00DD1C62">
            <w:fldChar w:fldCharType="begin"/>
          </w:r>
          <w:r w:rsidR="00DD1C62">
            <w:instrText xml:space="preserve"> INCLUDEPICTURE  "http://www.erasmus-unsa.ba/wp-content/uploads/ceepus-logo-web-300x300.png" \* MERGEFORMATINET </w:instrText>
          </w:r>
          <w:r w:rsidR="00DD1C62">
            <w:fldChar w:fldCharType="separate"/>
          </w:r>
          <w:r w:rsidR="00EF1122">
            <w:fldChar w:fldCharType="begin"/>
          </w:r>
          <w:r w:rsidR="00EF1122">
            <w:instrText xml:space="preserve"> INCLUDEPICTURE  "http://www.erasmus-unsa.ba/wp-content/uploads/ceepus-logo-web-300x300.png" \* MERGEFORMATINET </w:instrText>
          </w:r>
          <w:r w:rsidR="00EF1122">
            <w:fldChar w:fldCharType="separate"/>
          </w:r>
          <w:r w:rsidR="002F29D9">
            <w:fldChar w:fldCharType="begin"/>
          </w:r>
          <w:r w:rsidR="002F29D9">
            <w:instrText xml:space="preserve"> INCLUDEPICTURE  "http://www.erasmus-unsa.ba/wp-content/uploads/ceepus-logo-web-300x300.png" \* MERGEFORMATINET </w:instrText>
          </w:r>
          <w:r w:rsidR="002F29D9">
            <w:fldChar w:fldCharType="separate"/>
          </w:r>
          <w:r w:rsidR="002A52A1">
            <w:fldChar w:fldCharType="begin"/>
          </w:r>
          <w:r w:rsidR="002A52A1">
            <w:instrText xml:space="preserve"> INCLUDEPICTURE  "http://www.erasmus-unsa.ba/wp-content/uploads/ceepus-logo-web-300x300.png" \* MERGEFORMATINET </w:instrText>
          </w:r>
          <w:r w:rsidR="002A52A1">
            <w:fldChar w:fldCharType="separate"/>
          </w:r>
          <w:r w:rsidR="00E63252">
            <w:fldChar w:fldCharType="begin"/>
          </w:r>
          <w:r w:rsidR="00E63252">
            <w:instrText xml:space="preserve"> INCLUDEPICTURE  "http://www.erasmus-unsa.ba/wp-content/uploads/ceepus-logo-web-300x300.png" \* MERGEFORMATINET </w:instrText>
          </w:r>
          <w:r w:rsidR="00E63252">
            <w:fldChar w:fldCharType="separate"/>
          </w:r>
          <w:r w:rsidR="0095652B">
            <w:fldChar w:fldCharType="begin"/>
          </w:r>
          <w:r w:rsidR="0095652B">
            <w:instrText xml:space="preserve"> INCLUDEPICTURE  "http://www.erasmus-unsa.ba/wp-content/uploads/ceepus-logo-web-300x300.png" \* MERGEFORMATINET </w:instrText>
          </w:r>
          <w:r w:rsidR="0095652B">
            <w:fldChar w:fldCharType="separate"/>
          </w:r>
          <w:r w:rsidR="00D60837">
            <w:fldChar w:fldCharType="begin"/>
          </w:r>
          <w:r w:rsidR="00D60837">
            <w:instrText xml:space="preserve"> INCLUDEPICTURE  "http://www.erasmus-unsa.ba/wp-content/uploads/ceepus-logo-web-300x300.png" \* MERGEFORMATINET </w:instrText>
          </w:r>
          <w:r w:rsidR="00D60837">
            <w:fldChar w:fldCharType="separate"/>
          </w:r>
          <w:r w:rsidR="00DC43F9">
            <w:fldChar w:fldCharType="begin"/>
          </w:r>
          <w:r w:rsidR="00DC43F9">
            <w:instrText xml:space="preserve"> INCLUDEPICTURE  "http://www.erasmus-unsa.ba/wp-content/uploads/ceepus-logo-web-300x300.png" \* MERGEFORMATINET </w:instrText>
          </w:r>
          <w:r w:rsidR="00DC43F9">
            <w:fldChar w:fldCharType="separate"/>
          </w:r>
          <w:r w:rsidR="00406A8F">
            <w:fldChar w:fldCharType="begin"/>
          </w:r>
          <w:r w:rsidR="00406A8F">
            <w:instrText xml:space="preserve"> INCLUDEPICTURE  "http://www.erasmus-unsa.ba/wp-content/uploads/ceepus-logo-web-300x300.png" \* MERGEFORMATINET </w:instrText>
          </w:r>
          <w:r w:rsidR="00406A8F">
            <w:fldChar w:fldCharType="separate"/>
          </w:r>
          <w:r w:rsidR="00172AAB">
            <w:fldChar w:fldCharType="begin"/>
          </w:r>
          <w:r w:rsidR="00172AAB">
            <w:instrText xml:space="preserve"> INCLUDEPICTURE  "http://www.erasmus-unsa.ba/wp-content/uploads/ceepus-logo-web-300x300.png" \* MERGEFORMATINET </w:instrText>
          </w:r>
          <w:r w:rsidR="00172AAB">
            <w:fldChar w:fldCharType="separate"/>
          </w:r>
          <w:r w:rsidR="00F0481B">
            <w:fldChar w:fldCharType="begin"/>
          </w:r>
          <w:r w:rsidR="00F0481B">
            <w:instrText xml:space="preserve"> INCLUDEPICTURE  "http://www.erasmus-unsa.ba/wp-content/uploads/ceepus-logo-web-300x300.png" \* MERGEFORMATINET </w:instrText>
          </w:r>
          <w:r w:rsidR="00F0481B">
            <w:fldChar w:fldCharType="separate"/>
          </w:r>
          <w:r w:rsidR="00CB2BD8">
            <w:fldChar w:fldCharType="begin"/>
          </w:r>
          <w:r w:rsidR="00CB2BD8">
            <w:instrText xml:space="preserve"> INCLUDEPICTURE  "http://www.erasmus-unsa.ba/wp-content/uploads/ceepus-logo-web-300x300.png" \* MERGEFORMATINET </w:instrText>
          </w:r>
          <w:r w:rsidR="00CB2BD8">
            <w:fldChar w:fldCharType="separate"/>
          </w:r>
          <w:r w:rsidR="0055194C">
            <w:fldChar w:fldCharType="begin"/>
          </w:r>
          <w:r w:rsidR="0055194C">
            <w:instrText xml:space="preserve"> INCLUDEPICTURE  "http://www.erasmus-unsa.ba/wp-content/uploads/ceepus-logo-web-300x300.png" \* MERGEFORMATINET </w:instrText>
          </w:r>
          <w:r w:rsidR="0055194C">
            <w:fldChar w:fldCharType="separate"/>
          </w:r>
          <w:r w:rsidR="00EB16BE">
            <w:fldChar w:fldCharType="begin"/>
          </w:r>
          <w:r w:rsidR="00EB16BE">
            <w:instrText xml:space="preserve"> INCLUDEPICTURE  "http://www.erasmus-unsa.ba/wp-content/uploads/ceepus-logo-web-300x300.png" \* MERGEFORMATINET </w:instrText>
          </w:r>
          <w:r w:rsidR="00EB16BE">
            <w:fldChar w:fldCharType="separate"/>
          </w:r>
          <w:r w:rsidR="00897164">
            <w:fldChar w:fldCharType="begin"/>
          </w:r>
          <w:r w:rsidR="00897164">
            <w:instrText xml:space="preserve"> INCLUDEPICTURE  "http://www.erasmus-unsa.ba/wp-content/uploads/ceepus-logo-web-300x300.png" \* MERGEFORMATINET </w:instrText>
          </w:r>
          <w:r w:rsidR="00897164">
            <w:fldChar w:fldCharType="separate"/>
          </w:r>
          <w:r w:rsidR="0087019C">
            <w:fldChar w:fldCharType="begin"/>
          </w:r>
          <w:r w:rsidR="0087019C">
            <w:instrText xml:space="preserve"> INCLUDEPICTURE  "http://www.erasmus-unsa.ba/wp-content/uploads/ceepus-logo-web-300x300.png" \* MERGEFORMATINET </w:instrText>
          </w:r>
          <w:r w:rsidR="0087019C">
            <w:fldChar w:fldCharType="separate"/>
          </w:r>
          <w:r w:rsidR="00D97AA8">
            <w:fldChar w:fldCharType="begin"/>
          </w:r>
          <w:r w:rsidR="00D97AA8">
            <w:instrText xml:space="preserve"> INCLUDEPICTURE  "http://www.erasmus-unsa.ba/wp-content/uploads/ceepus-logo-web-300x300.png" \* MERGEFORMATINET </w:instrText>
          </w:r>
          <w:r w:rsidR="00D97AA8">
            <w:fldChar w:fldCharType="separate"/>
          </w:r>
          <w:r w:rsidR="008641A0">
            <w:fldChar w:fldCharType="begin"/>
          </w:r>
          <w:r w:rsidR="008641A0">
            <w:instrText xml:space="preserve"> INCLUDEPICTURE  "http://www.erasmus-unsa.ba/wp-content/uploads/ceepus-logo-web-300x300.png" \* MERGEFORMATINET </w:instrText>
          </w:r>
          <w:r w:rsidR="008641A0">
            <w:fldChar w:fldCharType="separate"/>
          </w:r>
          <w:r w:rsidR="00F849DE">
            <w:fldChar w:fldCharType="begin"/>
          </w:r>
          <w:r w:rsidR="00F849DE">
            <w:instrText xml:space="preserve"> INCLUDEPICTURE  "http://www.erasmus-unsa.ba/wp-content/uploads/ceepus-logo-web-300x300.png" \* MERGEFORMATINET </w:instrText>
          </w:r>
          <w:r w:rsidR="00F849DE">
            <w:fldChar w:fldCharType="separate"/>
          </w:r>
          <w:r w:rsidR="00C123EA">
            <w:fldChar w:fldCharType="begin"/>
          </w:r>
          <w:r w:rsidR="00C123EA">
            <w:instrText xml:space="preserve"> INCLUDEPICTURE  "http://www.erasmus-unsa.ba/wp-content/uploads/ceepus-logo-web-300x300.png" \* MERGEFORMATINET </w:instrText>
          </w:r>
          <w:r w:rsidR="00C123EA">
            <w:fldChar w:fldCharType="separate"/>
          </w:r>
          <w:r w:rsidR="002104FD">
            <w:fldChar w:fldCharType="begin"/>
          </w:r>
          <w:r w:rsidR="002104FD">
            <w:instrText xml:space="preserve"> INCLUDEPICTURE  "http://www.erasmus-unsa.ba/wp-content/uploads/ceepus-logo-web-300x300.png" \* MERGEFORMATINET </w:instrText>
          </w:r>
          <w:r w:rsidR="002104FD">
            <w:fldChar w:fldCharType="separate"/>
          </w:r>
          <w:r w:rsidR="00DB1E41">
            <w:fldChar w:fldCharType="begin"/>
          </w:r>
          <w:r w:rsidR="00DB1E41">
            <w:instrText xml:space="preserve"> INCLUDEPICTURE  "http://www.erasmus-unsa.ba/wp-content/uploads/ceepus-logo-web-300x300.png" \* MERGEFORMATINET </w:instrText>
          </w:r>
          <w:r w:rsidR="00DB1E41">
            <w:fldChar w:fldCharType="separate"/>
          </w:r>
          <w:r w:rsidR="003C6D80">
            <w:fldChar w:fldCharType="begin"/>
          </w:r>
          <w:r w:rsidR="003C6D80">
            <w:instrText xml:space="preserve"> INCLUDEPICTURE  "http://www.erasmus-unsa.ba/wp-content/uploads/ceepus-logo-web-300x300.png" \* MERGEFORMATINET </w:instrText>
          </w:r>
          <w:r w:rsidR="003C6D80">
            <w:fldChar w:fldCharType="separate"/>
          </w:r>
          <w:r>
            <w:fldChar w:fldCharType="begin"/>
          </w:r>
          <w:r>
            <w:instrText xml:space="preserve"> INCLUDEPICTURE  "http://www.erasmus-unsa.ba/wp-content/uploads/ceepus-logo-web-300x300.png" \* MERGEFORMATINET </w:instrText>
          </w:r>
          <w:r>
            <w:fldChar w:fldCharType="separate"/>
          </w:r>
          <w:r w:rsidR="00000000">
            <w:fldChar w:fldCharType="begin"/>
          </w:r>
          <w:r w:rsidR="00000000">
            <w:instrText xml:space="preserve"> INCLUDEPICTURE  "http://www.erasmus-unsa.ba/wp-content/uploads/ceepus-logo-web-300x300.png" \* MERGEFORMATINET </w:instrText>
          </w:r>
          <w:r w:rsidR="00000000">
            <w:fldChar w:fldCharType="separate"/>
          </w:r>
          <w:r w:rsidR="0097247C">
            <w:pict w14:anchorId="4B5269E6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alt="" style="width:108pt;height:86.25pt">
                <v:imagedata r:id="rId2" r:href="rId3"/>
              </v:shape>
            </w:pict>
          </w:r>
          <w:r w:rsidR="00000000">
            <w:fldChar w:fldCharType="end"/>
          </w:r>
          <w:r>
            <w:fldChar w:fldCharType="end"/>
          </w:r>
          <w:r w:rsidR="003C6D80">
            <w:fldChar w:fldCharType="end"/>
          </w:r>
          <w:r w:rsidR="00DB1E41">
            <w:fldChar w:fldCharType="end"/>
          </w:r>
          <w:r w:rsidR="002104FD">
            <w:fldChar w:fldCharType="end"/>
          </w:r>
          <w:r w:rsidR="00C123EA">
            <w:fldChar w:fldCharType="end"/>
          </w:r>
          <w:r w:rsidR="00F849DE">
            <w:fldChar w:fldCharType="end"/>
          </w:r>
          <w:r w:rsidR="008641A0">
            <w:fldChar w:fldCharType="end"/>
          </w:r>
          <w:r w:rsidR="00D97AA8">
            <w:fldChar w:fldCharType="end"/>
          </w:r>
          <w:r w:rsidR="0087019C">
            <w:fldChar w:fldCharType="end"/>
          </w:r>
          <w:r w:rsidR="00897164">
            <w:fldChar w:fldCharType="end"/>
          </w:r>
          <w:r w:rsidR="00EB16BE">
            <w:fldChar w:fldCharType="end"/>
          </w:r>
          <w:r w:rsidR="0055194C">
            <w:fldChar w:fldCharType="end"/>
          </w:r>
          <w:r w:rsidR="00CB2BD8">
            <w:fldChar w:fldCharType="end"/>
          </w:r>
          <w:r w:rsidR="00F0481B">
            <w:fldChar w:fldCharType="end"/>
          </w:r>
          <w:r w:rsidR="00172AAB">
            <w:fldChar w:fldCharType="end"/>
          </w:r>
          <w:r w:rsidR="00406A8F">
            <w:fldChar w:fldCharType="end"/>
          </w:r>
          <w:r w:rsidR="00DC43F9">
            <w:fldChar w:fldCharType="end"/>
          </w:r>
          <w:r w:rsidR="00D60837">
            <w:fldChar w:fldCharType="end"/>
          </w:r>
          <w:r w:rsidR="0095652B">
            <w:fldChar w:fldCharType="end"/>
          </w:r>
          <w:r w:rsidR="00E63252">
            <w:fldChar w:fldCharType="end"/>
          </w:r>
          <w:r w:rsidR="002A52A1">
            <w:fldChar w:fldCharType="end"/>
          </w:r>
          <w:r w:rsidR="002F29D9">
            <w:fldChar w:fldCharType="end"/>
          </w:r>
          <w:r w:rsidR="00EF1122">
            <w:fldChar w:fldCharType="end"/>
          </w:r>
          <w:r w:rsidR="00DD1C62">
            <w:fldChar w:fldCharType="end"/>
          </w:r>
          <w:r w:rsidR="00676BAD">
            <w:fldChar w:fldCharType="end"/>
          </w:r>
          <w:r w:rsidR="00163EBC">
            <w:fldChar w:fldCharType="end"/>
          </w:r>
          <w:r w:rsidR="00A7725D">
            <w:fldChar w:fldCharType="end"/>
          </w:r>
          <w:r w:rsidR="001F6637">
            <w:fldChar w:fldCharType="end"/>
          </w:r>
          <w:r w:rsidR="00F9729D">
            <w:fldChar w:fldCharType="end"/>
          </w:r>
          <w:r w:rsidR="008F2F91">
            <w:fldChar w:fldCharType="end"/>
          </w:r>
          <w:r w:rsidR="008F2F91">
            <w:fldChar w:fldCharType="end"/>
          </w:r>
          <w:r>
            <w:fldChar w:fldCharType="end"/>
          </w:r>
        </w:p>
      </w:tc>
    </w:tr>
  </w:tbl>
  <w:p w14:paraId="60D4DCBC" w14:textId="77777777" w:rsidR="00742A47" w:rsidRDefault="00742A47">
    <w:pPr>
      <w:pStyle w:val="Zaglavlj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0D34A3"/>
    <w:multiLevelType w:val="hybridMultilevel"/>
    <w:tmpl w:val="19785206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2762FF"/>
    <w:multiLevelType w:val="hybridMultilevel"/>
    <w:tmpl w:val="578CFF34"/>
    <w:lvl w:ilvl="0" w:tplc="7EF61BB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2160" w:hanging="360"/>
      </w:pPr>
    </w:lvl>
    <w:lvl w:ilvl="2" w:tplc="041A001B" w:tentative="1">
      <w:start w:val="1"/>
      <w:numFmt w:val="lowerRoman"/>
      <w:lvlText w:val="%3."/>
      <w:lvlJc w:val="right"/>
      <w:pPr>
        <w:ind w:left="2880" w:hanging="180"/>
      </w:pPr>
    </w:lvl>
    <w:lvl w:ilvl="3" w:tplc="041A000F" w:tentative="1">
      <w:start w:val="1"/>
      <w:numFmt w:val="decimal"/>
      <w:lvlText w:val="%4."/>
      <w:lvlJc w:val="left"/>
      <w:pPr>
        <w:ind w:left="3600" w:hanging="360"/>
      </w:pPr>
    </w:lvl>
    <w:lvl w:ilvl="4" w:tplc="041A0019" w:tentative="1">
      <w:start w:val="1"/>
      <w:numFmt w:val="lowerLetter"/>
      <w:lvlText w:val="%5."/>
      <w:lvlJc w:val="left"/>
      <w:pPr>
        <w:ind w:left="4320" w:hanging="360"/>
      </w:pPr>
    </w:lvl>
    <w:lvl w:ilvl="5" w:tplc="041A001B" w:tentative="1">
      <w:start w:val="1"/>
      <w:numFmt w:val="lowerRoman"/>
      <w:lvlText w:val="%6."/>
      <w:lvlJc w:val="right"/>
      <w:pPr>
        <w:ind w:left="5040" w:hanging="180"/>
      </w:pPr>
    </w:lvl>
    <w:lvl w:ilvl="6" w:tplc="041A000F" w:tentative="1">
      <w:start w:val="1"/>
      <w:numFmt w:val="decimal"/>
      <w:lvlText w:val="%7."/>
      <w:lvlJc w:val="left"/>
      <w:pPr>
        <w:ind w:left="5760" w:hanging="360"/>
      </w:pPr>
    </w:lvl>
    <w:lvl w:ilvl="7" w:tplc="041A0019" w:tentative="1">
      <w:start w:val="1"/>
      <w:numFmt w:val="lowerLetter"/>
      <w:lvlText w:val="%8."/>
      <w:lvlJc w:val="left"/>
      <w:pPr>
        <w:ind w:left="6480" w:hanging="360"/>
      </w:pPr>
    </w:lvl>
    <w:lvl w:ilvl="8" w:tplc="0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BE42632"/>
    <w:multiLevelType w:val="hybridMultilevel"/>
    <w:tmpl w:val="57C8E634"/>
    <w:lvl w:ilvl="0" w:tplc="417CAD1A">
      <w:start w:val="30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EB6235"/>
    <w:multiLevelType w:val="hybridMultilevel"/>
    <w:tmpl w:val="9FBED5BE"/>
    <w:lvl w:ilvl="0" w:tplc="FFF648C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B77B24"/>
    <w:multiLevelType w:val="hybridMultilevel"/>
    <w:tmpl w:val="C5F83600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6846A2"/>
    <w:multiLevelType w:val="hybridMultilevel"/>
    <w:tmpl w:val="A9FE1D18"/>
    <w:lvl w:ilvl="0" w:tplc="6F520B3E">
      <w:start w:val="1"/>
      <w:numFmt w:val="decimal"/>
      <w:lvlText w:val="%1)"/>
      <w:lvlJc w:val="left"/>
      <w:pPr>
        <w:ind w:left="1065" w:hanging="7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DA7859"/>
    <w:multiLevelType w:val="hybridMultilevel"/>
    <w:tmpl w:val="6E9E068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3466B5"/>
    <w:multiLevelType w:val="hybridMultilevel"/>
    <w:tmpl w:val="FCF27094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8ED1C0B"/>
    <w:multiLevelType w:val="hybridMultilevel"/>
    <w:tmpl w:val="7EDE693E"/>
    <w:lvl w:ilvl="0" w:tplc="0A8600AE">
      <w:start w:val="1"/>
      <w:numFmt w:val="bullet"/>
      <w:lvlText w:val=""/>
      <w:lvlJc w:val="left"/>
      <w:pPr>
        <w:ind w:left="720" w:hanging="360"/>
      </w:pPr>
      <w:rPr>
        <w:rFonts w:ascii="Symbol" w:hAnsi="Symbol" w:hint="default"/>
        <w:sz w:val="32"/>
        <w:szCs w:val="32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E17E3F"/>
    <w:multiLevelType w:val="hybridMultilevel"/>
    <w:tmpl w:val="D40C9096"/>
    <w:lvl w:ilvl="0" w:tplc="9030238A">
      <w:numFmt w:val="bullet"/>
      <w:lvlText w:val="•"/>
      <w:lvlJc w:val="left"/>
      <w:pPr>
        <w:ind w:left="1065" w:hanging="705"/>
      </w:pPr>
      <w:rPr>
        <w:rFonts w:ascii="Calibri" w:eastAsia="Times New Roman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C946BF"/>
    <w:multiLevelType w:val="hybridMultilevel"/>
    <w:tmpl w:val="C2E442B4"/>
    <w:lvl w:ilvl="0" w:tplc="041A000F">
      <w:start w:val="1"/>
      <w:numFmt w:val="decimal"/>
      <w:lvlText w:val="%1."/>
      <w:lvlJc w:val="left"/>
      <w:pPr>
        <w:ind w:left="1440" w:hanging="360"/>
      </w:pPr>
    </w:lvl>
    <w:lvl w:ilvl="1" w:tplc="041A0019" w:tentative="1">
      <w:start w:val="1"/>
      <w:numFmt w:val="lowerLetter"/>
      <w:lvlText w:val="%2."/>
      <w:lvlJc w:val="left"/>
      <w:pPr>
        <w:ind w:left="2160" w:hanging="360"/>
      </w:pPr>
    </w:lvl>
    <w:lvl w:ilvl="2" w:tplc="041A001B" w:tentative="1">
      <w:start w:val="1"/>
      <w:numFmt w:val="lowerRoman"/>
      <w:lvlText w:val="%3."/>
      <w:lvlJc w:val="right"/>
      <w:pPr>
        <w:ind w:left="2880" w:hanging="180"/>
      </w:pPr>
    </w:lvl>
    <w:lvl w:ilvl="3" w:tplc="041A000F" w:tentative="1">
      <w:start w:val="1"/>
      <w:numFmt w:val="decimal"/>
      <w:lvlText w:val="%4."/>
      <w:lvlJc w:val="left"/>
      <w:pPr>
        <w:ind w:left="3600" w:hanging="360"/>
      </w:pPr>
    </w:lvl>
    <w:lvl w:ilvl="4" w:tplc="041A0019" w:tentative="1">
      <w:start w:val="1"/>
      <w:numFmt w:val="lowerLetter"/>
      <w:lvlText w:val="%5."/>
      <w:lvlJc w:val="left"/>
      <w:pPr>
        <w:ind w:left="4320" w:hanging="360"/>
      </w:pPr>
    </w:lvl>
    <w:lvl w:ilvl="5" w:tplc="041A001B" w:tentative="1">
      <w:start w:val="1"/>
      <w:numFmt w:val="lowerRoman"/>
      <w:lvlText w:val="%6."/>
      <w:lvlJc w:val="right"/>
      <w:pPr>
        <w:ind w:left="5040" w:hanging="180"/>
      </w:pPr>
    </w:lvl>
    <w:lvl w:ilvl="6" w:tplc="041A000F" w:tentative="1">
      <w:start w:val="1"/>
      <w:numFmt w:val="decimal"/>
      <w:lvlText w:val="%7."/>
      <w:lvlJc w:val="left"/>
      <w:pPr>
        <w:ind w:left="5760" w:hanging="360"/>
      </w:pPr>
    </w:lvl>
    <w:lvl w:ilvl="7" w:tplc="041A0019" w:tentative="1">
      <w:start w:val="1"/>
      <w:numFmt w:val="lowerLetter"/>
      <w:lvlText w:val="%8."/>
      <w:lvlJc w:val="left"/>
      <w:pPr>
        <w:ind w:left="6480" w:hanging="360"/>
      </w:pPr>
    </w:lvl>
    <w:lvl w:ilvl="8" w:tplc="0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7BEE24F1"/>
    <w:multiLevelType w:val="hybridMultilevel"/>
    <w:tmpl w:val="B2AC0870"/>
    <w:lvl w:ilvl="0" w:tplc="041A000F">
      <w:start w:val="1"/>
      <w:numFmt w:val="decimal"/>
      <w:lvlText w:val="%1."/>
      <w:lvlJc w:val="left"/>
      <w:pPr>
        <w:ind w:left="1440" w:hanging="360"/>
      </w:pPr>
    </w:lvl>
    <w:lvl w:ilvl="1" w:tplc="041A0019" w:tentative="1">
      <w:start w:val="1"/>
      <w:numFmt w:val="lowerLetter"/>
      <w:lvlText w:val="%2."/>
      <w:lvlJc w:val="left"/>
      <w:pPr>
        <w:ind w:left="2160" w:hanging="360"/>
      </w:pPr>
    </w:lvl>
    <w:lvl w:ilvl="2" w:tplc="041A001B" w:tentative="1">
      <w:start w:val="1"/>
      <w:numFmt w:val="lowerRoman"/>
      <w:lvlText w:val="%3."/>
      <w:lvlJc w:val="right"/>
      <w:pPr>
        <w:ind w:left="2880" w:hanging="180"/>
      </w:pPr>
    </w:lvl>
    <w:lvl w:ilvl="3" w:tplc="041A000F" w:tentative="1">
      <w:start w:val="1"/>
      <w:numFmt w:val="decimal"/>
      <w:lvlText w:val="%4."/>
      <w:lvlJc w:val="left"/>
      <w:pPr>
        <w:ind w:left="3600" w:hanging="360"/>
      </w:pPr>
    </w:lvl>
    <w:lvl w:ilvl="4" w:tplc="041A0019" w:tentative="1">
      <w:start w:val="1"/>
      <w:numFmt w:val="lowerLetter"/>
      <w:lvlText w:val="%5."/>
      <w:lvlJc w:val="left"/>
      <w:pPr>
        <w:ind w:left="4320" w:hanging="360"/>
      </w:pPr>
    </w:lvl>
    <w:lvl w:ilvl="5" w:tplc="041A001B" w:tentative="1">
      <w:start w:val="1"/>
      <w:numFmt w:val="lowerRoman"/>
      <w:lvlText w:val="%6."/>
      <w:lvlJc w:val="right"/>
      <w:pPr>
        <w:ind w:left="5040" w:hanging="180"/>
      </w:pPr>
    </w:lvl>
    <w:lvl w:ilvl="6" w:tplc="041A000F" w:tentative="1">
      <w:start w:val="1"/>
      <w:numFmt w:val="decimal"/>
      <w:lvlText w:val="%7."/>
      <w:lvlJc w:val="left"/>
      <w:pPr>
        <w:ind w:left="5760" w:hanging="360"/>
      </w:pPr>
    </w:lvl>
    <w:lvl w:ilvl="7" w:tplc="041A0019" w:tentative="1">
      <w:start w:val="1"/>
      <w:numFmt w:val="lowerLetter"/>
      <w:lvlText w:val="%8."/>
      <w:lvlJc w:val="left"/>
      <w:pPr>
        <w:ind w:left="6480" w:hanging="360"/>
      </w:pPr>
    </w:lvl>
    <w:lvl w:ilvl="8" w:tplc="041A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730761816">
    <w:abstractNumId w:val="6"/>
  </w:num>
  <w:num w:numId="2" w16cid:durableId="124391690">
    <w:abstractNumId w:val="5"/>
  </w:num>
  <w:num w:numId="3" w16cid:durableId="209072644">
    <w:abstractNumId w:val="4"/>
  </w:num>
  <w:num w:numId="4" w16cid:durableId="567886315">
    <w:abstractNumId w:val="10"/>
  </w:num>
  <w:num w:numId="5" w16cid:durableId="480778429">
    <w:abstractNumId w:val="3"/>
  </w:num>
  <w:num w:numId="6" w16cid:durableId="1444037769">
    <w:abstractNumId w:val="9"/>
  </w:num>
  <w:num w:numId="7" w16cid:durableId="1160659296">
    <w:abstractNumId w:val="11"/>
  </w:num>
  <w:num w:numId="8" w16cid:durableId="706684534">
    <w:abstractNumId w:val="7"/>
  </w:num>
  <w:num w:numId="9" w16cid:durableId="985086913">
    <w:abstractNumId w:val="1"/>
  </w:num>
  <w:num w:numId="10" w16cid:durableId="311493487">
    <w:abstractNumId w:val="2"/>
  </w:num>
  <w:num w:numId="11" w16cid:durableId="2025934521">
    <w:abstractNumId w:val="0"/>
  </w:num>
  <w:num w:numId="12" w16cid:durableId="111571071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xNLE0tTA3NjGyNDJV0lEKTi0uzszPAykwqgUAhzusBSwAAAA="/>
  </w:docVars>
  <w:rsids>
    <w:rsidRoot w:val="0085639E"/>
    <w:rsid w:val="000011E5"/>
    <w:rsid w:val="000062CE"/>
    <w:rsid w:val="000222D2"/>
    <w:rsid w:val="00033C5F"/>
    <w:rsid w:val="00044D57"/>
    <w:rsid w:val="0004752A"/>
    <w:rsid w:val="00054A70"/>
    <w:rsid w:val="000571FA"/>
    <w:rsid w:val="000616F5"/>
    <w:rsid w:val="0007147D"/>
    <w:rsid w:val="000726A0"/>
    <w:rsid w:val="00074BBD"/>
    <w:rsid w:val="00081DFE"/>
    <w:rsid w:val="00082F2B"/>
    <w:rsid w:val="00090E38"/>
    <w:rsid w:val="00095AFF"/>
    <w:rsid w:val="000B5142"/>
    <w:rsid w:val="000B5FCF"/>
    <w:rsid w:val="000D7AE8"/>
    <w:rsid w:val="000E19FD"/>
    <w:rsid w:val="000E5DF2"/>
    <w:rsid w:val="00104514"/>
    <w:rsid w:val="00111C2C"/>
    <w:rsid w:val="00123AFB"/>
    <w:rsid w:val="00123E9D"/>
    <w:rsid w:val="00141EEE"/>
    <w:rsid w:val="00157403"/>
    <w:rsid w:val="00163EBC"/>
    <w:rsid w:val="0016705A"/>
    <w:rsid w:val="00172AAB"/>
    <w:rsid w:val="00174B15"/>
    <w:rsid w:val="00175317"/>
    <w:rsid w:val="00177421"/>
    <w:rsid w:val="00177928"/>
    <w:rsid w:val="00187D83"/>
    <w:rsid w:val="001A7C7A"/>
    <w:rsid w:val="001C3296"/>
    <w:rsid w:val="001D05A7"/>
    <w:rsid w:val="001D122E"/>
    <w:rsid w:val="001D4E94"/>
    <w:rsid w:val="001E1C77"/>
    <w:rsid w:val="001F0540"/>
    <w:rsid w:val="001F6440"/>
    <w:rsid w:val="001F6637"/>
    <w:rsid w:val="00207E82"/>
    <w:rsid w:val="002104FD"/>
    <w:rsid w:val="002141F1"/>
    <w:rsid w:val="00225CA8"/>
    <w:rsid w:val="00226492"/>
    <w:rsid w:val="00232799"/>
    <w:rsid w:val="00236A9B"/>
    <w:rsid w:val="00241F75"/>
    <w:rsid w:val="00257AA3"/>
    <w:rsid w:val="00281924"/>
    <w:rsid w:val="00292254"/>
    <w:rsid w:val="00296377"/>
    <w:rsid w:val="002A342F"/>
    <w:rsid w:val="002A4054"/>
    <w:rsid w:val="002A52A1"/>
    <w:rsid w:val="002B30DE"/>
    <w:rsid w:val="002B3E9A"/>
    <w:rsid w:val="002B470E"/>
    <w:rsid w:val="002B4C94"/>
    <w:rsid w:val="002B7EC2"/>
    <w:rsid w:val="002C083A"/>
    <w:rsid w:val="002C7DA7"/>
    <w:rsid w:val="002E6165"/>
    <w:rsid w:val="002E6A46"/>
    <w:rsid w:val="002F29D9"/>
    <w:rsid w:val="002F5C7E"/>
    <w:rsid w:val="002F5D43"/>
    <w:rsid w:val="003019FA"/>
    <w:rsid w:val="003143FE"/>
    <w:rsid w:val="003166F3"/>
    <w:rsid w:val="0032075A"/>
    <w:rsid w:val="0032411D"/>
    <w:rsid w:val="0032503A"/>
    <w:rsid w:val="0032701E"/>
    <w:rsid w:val="003401E4"/>
    <w:rsid w:val="003449B3"/>
    <w:rsid w:val="00350712"/>
    <w:rsid w:val="00351C11"/>
    <w:rsid w:val="00360106"/>
    <w:rsid w:val="00362C8A"/>
    <w:rsid w:val="00376FBD"/>
    <w:rsid w:val="003778FF"/>
    <w:rsid w:val="003821D2"/>
    <w:rsid w:val="00391B57"/>
    <w:rsid w:val="00391CD4"/>
    <w:rsid w:val="003945DF"/>
    <w:rsid w:val="003B1D29"/>
    <w:rsid w:val="003B1FCE"/>
    <w:rsid w:val="003B23DA"/>
    <w:rsid w:val="003B3FA2"/>
    <w:rsid w:val="003C04EE"/>
    <w:rsid w:val="003C27DC"/>
    <w:rsid w:val="003C6D80"/>
    <w:rsid w:val="003C790D"/>
    <w:rsid w:val="003D3931"/>
    <w:rsid w:val="004019F2"/>
    <w:rsid w:val="00404790"/>
    <w:rsid w:val="00406A8F"/>
    <w:rsid w:val="0040757B"/>
    <w:rsid w:val="00407916"/>
    <w:rsid w:val="004140DA"/>
    <w:rsid w:val="0041561D"/>
    <w:rsid w:val="004214CA"/>
    <w:rsid w:val="004254DE"/>
    <w:rsid w:val="00442008"/>
    <w:rsid w:val="004422F0"/>
    <w:rsid w:val="0045033D"/>
    <w:rsid w:val="0045210E"/>
    <w:rsid w:val="00467344"/>
    <w:rsid w:val="00470043"/>
    <w:rsid w:val="0047161B"/>
    <w:rsid w:val="00473024"/>
    <w:rsid w:val="00497ACD"/>
    <w:rsid w:val="004A030C"/>
    <w:rsid w:val="004B05F8"/>
    <w:rsid w:val="004B3151"/>
    <w:rsid w:val="004B36F4"/>
    <w:rsid w:val="004C6BD8"/>
    <w:rsid w:val="004C7562"/>
    <w:rsid w:val="004C76C1"/>
    <w:rsid w:val="004D120D"/>
    <w:rsid w:val="004D12D8"/>
    <w:rsid w:val="004D298D"/>
    <w:rsid w:val="004E2664"/>
    <w:rsid w:val="004E2A7B"/>
    <w:rsid w:val="004F0378"/>
    <w:rsid w:val="004F7C8B"/>
    <w:rsid w:val="00511BC5"/>
    <w:rsid w:val="00514136"/>
    <w:rsid w:val="00514B17"/>
    <w:rsid w:val="00515782"/>
    <w:rsid w:val="0051645B"/>
    <w:rsid w:val="0052393A"/>
    <w:rsid w:val="005241C5"/>
    <w:rsid w:val="00524FD0"/>
    <w:rsid w:val="00537750"/>
    <w:rsid w:val="00541908"/>
    <w:rsid w:val="00544E14"/>
    <w:rsid w:val="0055194C"/>
    <w:rsid w:val="00557039"/>
    <w:rsid w:val="005577C5"/>
    <w:rsid w:val="00566D7F"/>
    <w:rsid w:val="00571D19"/>
    <w:rsid w:val="0057607E"/>
    <w:rsid w:val="0057657F"/>
    <w:rsid w:val="00585E98"/>
    <w:rsid w:val="0059338C"/>
    <w:rsid w:val="00594133"/>
    <w:rsid w:val="00594345"/>
    <w:rsid w:val="005A162C"/>
    <w:rsid w:val="005A1B67"/>
    <w:rsid w:val="005A2A38"/>
    <w:rsid w:val="005B57C1"/>
    <w:rsid w:val="005C1B61"/>
    <w:rsid w:val="005C58F9"/>
    <w:rsid w:val="005D1B6F"/>
    <w:rsid w:val="005E4B23"/>
    <w:rsid w:val="005F3845"/>
    <w:rsid w:val="005F5827"/>
    <w:rsid w:val="005F60D0"/>
    <w:rsid w:val="00603D57"/>
    <w:rsid w:val="00604C56"/>
    <w:rsid w:val="00611B52"/>
    <w:rsid w:val="00614535"/>
    <w:rsid w:val="00620A15"/>
    <w:rsid w:val="00636FCC"/>
    <w:rsid w:val="00641B2E"/>
    <w:rsid w:val="0064288D"/>
    <w:rsid w:val="0064345D"/>
    <w:rsid w:val="0065264A"/>
    <w:rsid w:val="00657231"/>
    <w:rsid w:val="00675E68"/>
    <w:rsid w:val="00676BAD"/>
    <w:rsid w:val="00681D2E"/>
    <w:rsid w:val="0068256B"/>
    <w:rsid w:val="00685DAE"/>
    <w:rsid w:val="006900BA"/>
    <w:rsid w:val="00693959"/>
    <w:rsid w:val="006B35F5"/>
    <w:rsid w:val="006D4ACD"/>
    <w:rsid w:val="006E29F4"/>
    <w:rsid w:val="006E32B0"/>
    <w:rsid w:val="006E5993"/>
    <w:rsid w:val="006E6128"/>
    <w:rsid w:val="006F569F"/>
    <w:rsid w:val="00701706"/>
    <w:rsid w:val="0070766E"/>
    <w:rsid w:val="007214E3"/>
    <w:rsid w:val="00726B6D"/>
    <w:rsid w:val="007274B8"/>
    <w:rsid w:val="0073077A"/>
    <w:rsid w:val="00731790"/>
    <w:rsid w:val="00742A47"/>
    <w:rsid w:val="007507C0"/>
    <w:rsid w:val="00756121"/>
    <w:rsid w:val="00771978"/>
    <w:rsid w:val="00774D76"/>
    <w:rsid w:val="0078508C"/>
    <w:rsid w:val="00786370"/>
    <w:rsid w:val="0079065C"/>
    <w:rsid w:val="007A1005"/>
    <w:rsid w:val="007B0485"/>
    <w:rsid w:val="007B0595"/>
    <w:rsid w:val="007B1A8F"/>
    <w:rsid w:val="007B7A3E"/>
    <w:rsid w:val="007C3716"/>
    <w:rsid w:val="007C5FB9"/>
    <w:rsid w:val="007C71BE"/>
    <w:rsid w:val="007C75FA"/>
    <w:rsid w:val="007D5507"/>
    <w:rsid w:val="007F739C"/>
    <w:rsid w:val="008013F7"/>
    <w:rsid w:val="00802EAF"/>
    <w:rsid w:val="008060A9"/>
    <w:rsid w:val="0080624A"/>
    <w:rsid w:val="00815DF2"/>
    <w:rsid w:val="00830EED"/>
    <w:rsid w:val="00847C7B"/>
    <w:rsid w:val="0085639E"/>
    <w:rsid w:val="00857E79"/>
    <w:rsid w:val="0086086E"/>
    <w:rsid w:val="00863592"/>
    <w:rsid w:val="008641A0"/>
    <w:rsid w:val="0087019C"/>
    <w:rsid w:val="00882E32"/>
    <w:rsid w:val="0088388F"/>
    <w:rsid w:val="008839E3"/>
    <w:rsid w:val="00885B82"/>
    <w:rsid w:val="00894F0C"/>
    <w:rsid w:val="00895C37"/>
    <w:rsid w:val="008960AD"/>
    <w:rsid w:val="00896F7A"/>
    <w:rsid w:val="00897164"/>
    <w:rsid w:val="008A55C1"/>
    <w:rsid w:val="008B2A20"/>
    <w:rsid w:val="008B5029"/>
    <w:rsid w:val="008B741E"/>
    <w:rsid w:val="008D4B14"/>
    <w:rsid w:val="008D51CD"/>
    <w:rsid w:val="008F09F4"/>
    <w:rsid w:val="008F2F91"/>
    <w:rsid w:val="00907980"/>
    <w:rsid w:val="00907EEA"/>
    <w:rsid w:val="00916D3F"/>
    <w:rsid w:val="0092033C"/>
    <w:rsid w:val="009307A9"/>
    <w:rsid w:val="00934FDB"/>
    <w:rsid w:val="00936DC4"/>
    <w:rsid w:val="0093791D"/>
    <w:rsid w:val="00942645"/>
    <w:rsid w:val="0095652B"/>
    <w:rsid w:val="0097247C"/>
    <w:rsid w:val="00972BB7"/>
    <w:rsid w:val="00986005"/>
    <w:rsid w:val="00994CAC"/>
    <w:rsid w:val="009A5551"/>
    <w:rsid w:val="009A5583"/>
    <w:rsid w:val="009B1F56"/>
    <w:rsid w:val="009B6E7A"/>
    <w:rsid w:val="009C12F2"/>
    <w:rsid w:val="009C1BA2"/>
    <w:rsid w:val="009C22BC"/>
    <w:rsid w:val="009D08A0"/>
    <w:rsid w:val="009D0EF6"/>
    <w:rsid w:val="009D71CA"/>
    <w:rsid w:val="009E0F4C"/>
    <w:rsid w:val="009E3338"/>
    <w:rsid w:val="009E7A5B"/>
    <w:rsid w:val="009F00BA"/>
    <w:rsid w:val="00A123BA"/>
    <w:rsid w:val="00A14710"/>
    <w:rsid w:val="00A24761"/>
    <w:rsid w:val="00A33240"/>
    <w:rsid w:val="00A33259"/>
    <w:rsid w:val="00A34350"/>
    <w:rsid w:val="00A37D41"/>
    <w:rsid w:val="00A41BCC"/>
    <w:rsid w:val="00A57A65"/>
    <w:rsid w:val="00A61B93"/>
    <w:rsid w:val="00A7107E"/>
    <w:rsid w:val="00A728D5"/>
    <w:rsid w:val="00A73F2B"/>
    <w:rsid w:val="00A7725D"/>
    <w:rsid w:val="00A82C46"/>
    <w:rsid w:val="00A835F2"/>
    <w:rsid w:val="00A861A5"/>
    <w:rsid w:val="00A94807"/>
    <w:rsid w:val="00AA344D"/>
    <w:rsid w:val="00AC27F2"/>
    <w:rsid w:val="00AD0A34"/>
    <w:rsid w:val="00AE29E8"/>
    <w:rsid w:val="00AF073E"/>
    <w:rsid w:val="00AF5D96"/>
    <w:rsid w:val="00AF604A"/>
    <w:rsid w:val="00AF630C"/>
    <w:rsid w:val="00B12DAF"/>
    <w:rsid w:val="00B141BD"/>
    <w:rsid w:val="00B15D22"/>
    <w:rsid w:val="00B307A7"/>
    <w:rsid w:val="00B30D2D"/>
    <w:rsid w:val="00B34FDB"/>
    <w:rsid w:val="00B43C43"/>
    <w:rsid w:val="00B51774"/>
    <w:rsid w:val="00B56E72"/>
    <w:rsid w:val="00B6440F"/>
    <w:rsid w:val="00B756C2"/>
    <w:rsid w:val="00B7771C"/>
    <w:rsid w:val="00B82CEC"/>
    <w:rsid w:val="00B83AA0"/>
    <w:rsid w:val="00B9460D"/>
    <w:rsid w:val="00BA00AD"/>
    <w:rsid w:val="00BA67E3"/>
    <w:rsid w:val="00BB21A1"/>
    <w:rsid w:val="00BB6560"/>
    <w:rsid w:val="00BC3632"/>
    <w:rsid w:val="00BC3FBF"/>
    <w:rsid w:val="00BC4CB3"/>
    <w:rsid w:val="00BD0E52"/>
    <w:rsid w:val="00C0011E"/>
    <w:rsid w:val="00C038B1"/>
    <w:rsid w:val="00C04B7D"/>
    <w:rsid w:val="00C123EA"/>
    <w:rsid w:val="00C12A4E"/>
    <w:rsid w:val="00C133DD"/>
    <w:rsid w:val="00C206E3"/>
    <w:rsid w:val="00C272E8"/>
    <w:rsid w:val="00C30E56"/>
    <w:rsid w:val="00C32E7C"/>
    <w:rsid w:val="00C3482D"/>
    <w:rsid w:val="00C359CA"/>
    <w:rsid w:val="00C37138"/>
    <w:rsid w:val="00C53D94"/>
    <w:rsid w:val="00C7207D"/>
    <w:rsid w:val="00C82647"/>
    <w:rsid w:val="00C83A7C"/>
    <w:rsid w:val="00CA1B64"/>
    <w:rsid w:val="00CA49C6"/>
    <w:rsid w:val="00CA7BFD"/>
    <w:rsid w:val="00CB2BD8"/>
    <w:rsid w:val="00CC47CF"/>
    <w:rsid w:val="00CD39B1"/>
    <w:rsid w:val="00CE53B8"/>
    <w:rsid w:val="00CF4942"/>
    <w:rsid w:val="00CF6777"/>
    <w:rsid w:val="00D01201"/>
    <w:rsid w:val="00D07F8A"/>
    <w:rsid w:val="00D11049"/>
    <w:rsid w:val="00D24477"/>
    <w:rsid w:val="00D4092C"/>
    <w:rsid w:val="00D43AE2"/>
    <w:rsid w:val="00D46C92"/>
    <w:rsid w:val="00D47F9A"/>
    <w:rsid w:val="00D60837"/>
    <w:rsid w:val="00D61371"/>
    <w:rsid w:val="00D62A58"/>
    <w:rsid w:val="00D6547E"/>
    <w:rsid w:val="00D66C46"/>
    <w:rsid w:val="00D67A28"/>
    <w:rsid w:val="00D7368D"/>
    <w:rsid w:val="00D74A52"/>
    <w:rsid w:val="00D81FFD"/>
    <w:rsid w:val="00D84939"/>
    <w:rsid w:val="00D84C0E"/>
    <w:rsid w:val="00D84C13"/>
    <w:rsid w:val="00D86A47"/>
    <w:rsid w:val="00D97AA8"/>
    <w:rsid w:val="00DA1601"/>
    <w:rsid w:val="00DA18D3"/>
    <w:rsid w:val="00DA759E"/>
    <w:rsid w:val="00DB1E41"/>
    <w:rsid w:val="00DC40FA"/>
    <w:rsid w:val="00DC43F9"/>
    <w:rsid w:val="00DD1C62"/>
    <w:rsid w:val="00DD6280"/>
    <w:rsid w:val="00DE0203"/>
    <w:rsid w:val="00DE1EB0"/>
    <w:rsid w:val="00DE73CE"/>
    <w:rsid w:val="00DF5CB9"/>
    <w:rsid w:val="00E01E4A"/>
    <w:rsid w:val="00E2066F"/>
    <w:rsid w:val="00E279E3"/>
    <w:rsid w:val="00E279FF"/>
    <w:rsid w:val="00E27DC5"/>
    <w:rsid w:val="00E31C15"/>
    <w:rsid w:val="00E37589"/>
    <w:rsid w:val="00E4513F"/>
    <w:rsid w:val="00E53878"/>
    <w:rsid w:val="00E564CD"/>
    <w:rsid w:val="00E5743A"/>
    <w:rsid w:val="00E62512"/>
    <w:rsid w:val="00E63252"/>
    <w:rsid w:val="00E66221"/>
    <w:rsid w:val="00E71036"/>
    <w:rsid w:val="00E74ABE"/>
    <w:rsid w:val="00E76FB0"/>
    <w:rsid w:val="00E910B4"/>
    <w:rsid w:val="00E9547C"/>
    <w:rsid w:val="00EA69F8"/>
    <w:rsid w:val="00EB16BE"/>
    <w:rsid w:val="00EB26AA"/>
    <w:rsid w:val="00EB49AC"/>
    <w:rsid w:val="00EC34C5"/>
    <w:rsid w:val="00EE0A64"/>
    <w:rsid w:val="00EE249A"/>
    <w:rsid w:val="00EE3E59"/>
    <w:rsid w:val="00EF1122"/>
    <w:rsid w:val="00F0481B"/>
    <w:rsid w:val="00F13947"/>
    <w:rsid w:val="00F13B73"/>
    <w:rsid w:val="00F2714A"/>
    <w:rsid w:val="00F46CDC"/>
    <w:rsid w:val="00F51194"/>
    <w:rsid w:val="00F52964"/>
    <w:rsid w:val="00F57DB4"/>
    <w:rsid w:val="00F6525B"/>
    <w:rsid w:val="00F67DCC"/>
    <w:rsid w:val="00F7041B"/>
    <w:rsid w:val="00F766EE"/>
    <w:rsid w:val="00F824A8"/>
    <w:rsid w:val="00F849DE"/>
    <w:rsid w:val="00F908EE"/>
    <w:rsid w:val="00F90D8B"/>
    <w:rsid w:val="00F93D46"/>
    <w:rsid w:val="00F9496A"/>
    <w:rsid w:val="00F957F1"/>
    <w:rsid w:val="00F9729D"/>
    <w:rsid w:val="00F97F9E"/>
    <w:rsid w:val="00FA1ED3"/>
    <w:rsid w:val="00FA4AEE"/>
    <w:rsid w:val="00FC5B81"/>
    <w:rsid w:val="00FD5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B91CA46"/>
  <w15:chartTrackingRefBased/>
  <w15:docId w15:val="{51DE61DD-AE2A-46C5-8F1A-6DB195A4F9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uiPriority="20" w:qFormat="1"/>
    <w:lsdException w:name="Plain Text" w:uiPriority="99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GB"/>
    </w:rPr>
  </w:style>
  <w:style w:type="paragraph" w:styleId="Naslov1">
    <w:name w:val="heading 1"/>
    <w:basedOn w:val="Normal"/>
    <w:link w:val="Naslov1Char"/>
    <w:uiPriority w:val="9"/>
    <w:qFormat/>
    <w:rsid w:val="004F7C8B"/>
    <w:pPr>
      <w:spacing w:before="100" w:beforeAutospacing="1" w:after="100" w:afterAutospacing="1"/>
      <w:outlineLvl w:val="0"/>
    </w:pPr>
    <w:rPr>
      <w:b/>
      <w:bCs/>
      <w:kern w:val="36"/>
      <w:sz w:val="48"/>
      <w:szCs w:val="48"/>
      <w:lang w:val="x-none" w:eastAsia="x-none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rsid w:val="008563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odnoje">
    <w:name w:val="footer"/>
    <w:basedOn w:val="Normal"/>
    <w:link w:val="PodnojeChar"/>
    <w:uiPriority w:val="99"/>
    <w:rsid w:val="009F00BA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9F00BA"/>
  </w:style>
  <w:style w:type="character" w:customStyle="1" w:styleId="Naslov1Char">
    <w:name w:val="Naslov 1 Char"/>
    <w:link w:val="Naslov1"/>
    <w:uiPriority w:val="9"/>
    <w:rsid w:val="004F7C8B"/>
    <w:rPr>
      <w:b/>
      <w:bCs/>
      <w:kern w:val="36"/>
      <w:sz w:val="48"/>
      <w:szCs w:val="48"/>
    </w:rPr>
  </w:style>
  <w:style w:type="character" w:styleId="Hiperveza">
    <w:name w:val="Hyperlink"/>
    <w:uiPriority w:val="99"/>
    <w:unhideWhenUsed/>
    <w:rsid w:val="004F7C8B"/>
    <w:rPr>
      <w:color w:val="0000FF"/>
      <w:u w:val="single"/>
    </w:rPr>
  </w:style>
  <w:style w:type="character" w:customStyle="1" w:styleId="apple-converted-space">
    <w:name w:val="apple-converted-space"/>
    <w:rsid w:val="00187D83"/>
  </w:style>
  <w:style w:type="paragraph" w:styleId="Obinitekst">
    <w:name w:val="Plain Text"/>
    <w:basedOn w:val="Normal"/>
    <w:link w:val="ObinitekstChar"/>
    <w:uiPriority w:val="99"/>
    <w:unhideWhenUsed/>
    <w:rsid w:val="002B3E9A"/>
    <w:rPr>
      <w:rFonts w:ascii="Calibri" w:eastAsia="Calibri" w:hAnsi="Calibri"/>
      <w:sz w:val="22"/>
      <w:szCs w:val="21"/>
      <w:lang w:val="x-none" w:eastAsia="en-US"/>
    </w:rPr>
  </w:style>
  <w:style w:type="character" w:customStyle="1" w:styleId="ObinitekstChar">
    <w:name w:val="Obični tekst Char"/>
    <w:link w:val="Obinitekst"/>
    <w:uiPriority w:val="99"/>
    <w:rsid w:val="002B3E9A"/>
    <w:rPr>
      <w:rFonts w:ascii="Calibri" w:eastAsia="Calibri" w:hAnsi="Calibri"/>
      <w:sz w:val="22"/>
      <w:szCs w:val="21"/>
      <w:lang w:eastAsia="en-US"/>
    </w:rPr>
  </w:style>
  <w:style w:type="paragraph" w:customStyle="1" w:styleId="Default">
    <w:name w:val="Default"/>
    <w:rsid w:val="002B3E9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Zaglavlje">
    <w:name w:val="header"/>
    <w:basedOn w:val="Normal"/>
    <w:link w:val="ZaglavljeChar"/>
    <w:rsid w:val="00936DC4"/>
    <w:pPr>
      <w:tabs>
        <w:tab w:val="center" w:pos="4536"/>
        <w:tab w:val="right" w:pos="9072"/>
      </w:tabs>
    </w:pPr>
  </w:style>
  <w:style w:type="character" w:customStyle="1" w:styleId="ZaglavljeChar">
    <w:name w:val="Zaglavlje Char"/>
    <w:link w:val="Zaglavlje"/>
    <w:rsid w:val="00936DC4"/>
    <w:rPr>
      <w:sz w:val="24"/>
      <w:szCs w:val="24"/>
      <w:lang w:val="en-GB"/>
    </w:rPr>
  </w:style>
  <w:style w:type="paragraph" w:styleId="Tekstfusnote">
    <w:name w:val="footnote text"/>
    <w:basedOn w:val="Normal"/>
    <w:link w:val="TekstfusnoteChar"/>
    <w:rsid w:val="0004752A"/>
    <w:rPr>
      <w:sz w:val="20"/>
      <w:szCs w:val="20"/>
    </w:rPr>
  </w:style>
  <w:style w:type="character" w:customStyle="1" w:styleId="TekstfusnoteChar">
    <w:name w:val="Tekst fusnote Char"/>
    <w:link w:val="Tekstfusnote"/>
    <w:rsid w:val="0004752A"/>
    <w:rPr>
      <w:lang w:val="en-GB"/>
    </w:rPr>
  </w:style>
  <w:style w:type="character" w:styleId="Referencafusnote">
    <w:name w:val="footnote reference"/>
    <w:rsid w:val="0004752A"/>
    <w:rPr>
      <w:vertAlign w:val="superscript"/>
    </w:rPr>
  </w:style>
  <w:style w:type="paragraph" w:styleId="Tekstbalonia">
    <w:name w:val="Balloon Text"/>
    <w:basedOn w:val="Normal"/>
    <w:link w:val="TekstbaloniaChar"/>
    <w:rsid w:val="00D61371"/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link w:val="Tekstbalonia"/>
    <w:rsid w:val="00D61371"/>
    <w:rPr>
      <w:rFonts w:ascii="Segoe UI" w:hAnsi="Segoe UI" w:cs="Segoe UI"/>
      <w:sz w:val="18"/>
      <w:szCs w:val="18"/>
      <w:lang w:val="en-GB"/>
    </w:rPr>
  </w:style>
  <w:style w:type="character" w:customStyle="1" w:styleId="PodnojeChar">
    <w:name w:val="Podnožje Char"/>
    <w:link w:val="Podnoje"/>
    <w:uiPriority w:val="99"/>
    <w:rsid w:val="00742A47"/>
    <w:rPr>
      <w:sz w:val="24"/>
      <w:szCs w:val="24"/>
      <w:lang w:val="en-GB"/>
    </w:rPr>
  </w:style>
  <w:style w:type="character" w:styleId="Tekstrezerviranogmjesta">
    <w:name w:val="Placeholder Text"/>
    <w:basedOn w:val="Zadanifontodlomka"/>
    <w:uiPriority w:val="99"/>
    <w:semiHidden/>
    <w:rsid w:val="006E5993"/>
    <w:rPr>
      <w:color w:val="808080"/>
    </w:rPr>
  </w:style>
  <w:style w:type="character" w:styleId="Nerijeenospominjanje">
    <w:name w:val="Unresolved Mention"/>
    <w:basedOn w:val="Zadanifontodlomka"/>
    <w:uiPriority w:val="99"/>
    <w:semiHidden/>
    <w:unhideWhenUsed/>
    <w:rsid w:val="0041561D"/>
    <w:rPr>
      <w:color w:val="605E5C"/>
      <w:shd w:val="clear" w:color="auto" w:fill="E1DFDD"/>
    </w:rPr>
  </w:style>
  <w:style w:type="character" w:styleId="Referencakomentara">
    <w:name w:val="annotation reference"/>
    <w:basedOn w:val="Zadanifontodlomka"/>
    <w:rsid w:val="00D4092C"/>
    <w:rPr>
      <w:sz w:val="16"/>
      <w:szCs w:val="16"/>
    </w:rPr>
  </w:style>
  <w:style w:type="paragraph" w:styleId="Tekstkomentara">
    <w:name w:val="annotation text"/>
    <w:basedOn w:val="Normal"/>
    <w:link w:val="TekstkomentaraChar"/>
    <w:rsid w:val="00D4092C"/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rsid w:val="00D4092C"/>
    <w:rPr>
      <w:lang w:val="en-GB"/>
    </w:rPr>
  </w:style>
  <w:style w:type="paragraph" w:styleId="Predmetkomentara">
    <w:name w:val="annotation subject"/>
    <w:basedOn w:val="Tekstkomentara"/>
    <w:next w:val="Tekstkomentara"/>
    <w:link w:val="PredmetkomentaraChar"/>
    <w:rsid w:val="00D4092C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rsid w:val="00D4092C"/>
    <w:rPr>
      <w:b/>
      <w:bCs/>
      <w:lang w:val="en-GB"/>
    </w:rPr>
  </w:style>
  <w:style w:type="character" w:styleId="Istaknuto">
    <w:name w:val="Emphasis"/>
    <w:basedOn w:val="Zadanifontodlomka"/>
    <w:uiPriority w:val="20"/>
    <w:qFormat/>
    <w:rsid w:val="00641B2E"/>
    <w:rPr>
      <w:i/>
      <w:iCs/>
    </w:rPr>
  </w:style>
  <w:style w:type="paragraph" w:styleId="Odlomakpopisa">
    <w:name w:val="List Paragraph"/>
    <w:basedOn w:val="Normal"/>
    <w:uiPriority w:val="34"/>
    <w:qFormat/>
    <w:rsid w:val="005D1B6F"/>
    <w:pPr>
      <w:ind w:left="720"/>
      <w:contextualSpacing/>
    </w:pPr>
  </w:style>
  <w:style w:type="character" w:styleId="SlijeenaHiperveza">
    <w:name w:val="FollowedHyperlink"/>
    <w:basedOn w:val="Zadanifontodlomka"/>
    <w:rsid w:val="00F766E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544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8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46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05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82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33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9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5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22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9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174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erasmus-plus.ec.europa.eu/resources-and-tools/distance-calculator?pk_source=website&amp;pk_medium=link&amp;pk_campaign=404&amp;pk_content=404-distcalc" TargetMode="External"/><Relationship Id="rId1" Type="http://schemas.openxmlformats.org/officeDocument/2006/relationships/hyperlink" Target="https://ampeu.hr/ceepus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http://www.erasmus-unsa.ba/wp-content/uploads/ceepus-logo-web-300x300.png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4CA47FE78854C1C868A2107534F4B91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BFBFAFA5-166F-4F95-A0FC-6BD0750AFBFA}"/>
      </w:docPartPr>
      <w:docPartBody>
        <w:p w:rsidR="007142BC" w:rsidRDefault="00305138" w:rsidP="00305138">
          <w:pPr>
            <w:pStyle w:val="54CA47FE78854C1C868A2107534F4B91"/>
          </w:pPr>
          <w:r w:rsidRPr="004A6041">
            <w:rPr>
              <w:rStyle w:val="Tekstrezerviranogmjesta"/>
            </w:rPr>
            <w:t>Kliknite ili dodirnite ovdje da biste unijeli tekst.</w:t>
          </w:r>
        </w:p>
      </w:docPartBody>
    </w:docPart>
    <w:docPart>
      <w:docPartPr>
        <w:name w:val="69CC46675D1049358BF3E00D02ECC50E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C099EF6C-6607-475F-B243-1E505EF47816}"/>
      </w:docPartPr>
      <w:docPartBody>
        <w:p w:rsidR="007142BC" w:rsidRDefault="00305138" w:rsidP="00305138">
          <w:pPr>
            <w:pStyle w:val="69CC46675D1049358BF3E00D02ECC50E"/>
          </w:pPr>
          <w:r w:rsidRPr="004A6041">
            <w:rPr>
              <w:rStyle w:val="Tekstrezerviranogmjesta"/>
            </w:rPr>
            <w:t>Kliknite ili dodirnite ovdje da biste unijeli tekst.</w:t>
          </w:r>
        </w:p>
      </w:docPartBody>
    </w:docPart>
    <w:docPart>
      <w:docPartPr>
        <w:name w:val="2E33331A61DA469AAA6389A99A8AE2F0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3D32A84F-97C6-49DF-B019-8DF328058297}"/>
      </w:docPartPr>
      <w:docPartBody>
        <w:p w:rsidR="007142BC" w:rsidRDefault="00305138" w:rsidP="00305138">
          <w:pPr>
            <w:pStyle w:val="2E33331A61DA469AAA6389A99A8AE2F0"/>
          </w:pPr>
          <w:r w:rsidRPr="004A6041">
            <w:rPr>
              <w:rStyle w:val="Tekstrezerviranogmjesta"/>
            </w:rPr>
            <w:t>Kliknite ili dodirnite ovdje da biste unijeli tekst.</w:t>
          </w:r>
        </w:p>
      </w:docPartBody>
    </w:docPart>
    <w:docPart>
      <w:docPartPr>
        <w:name w:val="17AF96C956844450864C3BC6C52BA54B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7F0ED8E7-6FCC-44CC-B109-3D3C16B10B9E}"/>
      </w:docPartPr>
      <w:docPartBody>
        <w:p w:rsidR="007142BC" w:rsidRDefault="00305138" w:rsidP="00305138">
          <w:pPr>
            <w:pStyle w:val="17AF96C956844450864C3BC6C52BA54B"/>
          </w:pPr>
          <w:r w:rsidRPr="004A6041">
            <w:rPr>
              <w:rStyle w:val="Tekstrezerviranogmjesta"/>
            </w:rPr>
            <w:t>Kliknite ili dodirnite ovdje da biste unijeli tekst.</w:t>
          </w:r>
        </w:p>
      </w:docPartBody>
    </w:docPart>
    <w:docPart>
      <w:docPartPr>
        <w:name w:val="5680FB2B20E24A0488ADD495A5C3FAF7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F48B316F-606F-47BA-8DF8-1A6FB67C6EC4}"/>
      </w:docPartPr>
      <w:docPartBody>
        <w:p w:rsidR="007142BC" w:rsidRDefault="00305138" w:rsidP="00305138">
          <w:pPr>
            <w:pStyle w:val="5680FB2B20E24A0488ADD495A5C3FAF7"/>
          </w:pPr>
          <w:r w:rsidRPr="004A6041">
            <w:rPr>
              <w:rStyle w:val="Tekstrezerviranogmjesta"/>
            </w:rPr>
            <w:t>Kliknite ili dodirnite ovdje da biste unijeli tekst.</w:t>
          </w:r>
        </w:p>
      </w:docPartBody>
    </w:docPart>
    <w:docPart>
      <w:docPartPr>
        <w:name w:val="3EDCC07BE3CB4769B36CCB3F043C740E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EF2DF04E-2BCC-4423-AA99-7468751823E4}"/>
      </w:docPartPr>
      <w:docPartBody>
        <w:p w:rsidR="007142BC" w:rsidRDefault="00305138" w:rsidP="00305138">
          <w:pPr>
            <w:pStyle w:val="3EDCC07BE3CB4769B36CCB3F043C740E"/>
          </w:pPr>
          <w:r w:rsidRPr="004A6041">
            <w:rPr>
              <w:rStyle w:val="Tekstrezerviranogmjesta"/>
            </w:rPr>
            <w:t>Kliknite ili dodirnite ovdje da biste unijeli tekst.</w:t>
          </w:r>
        </w:p>
      </w:docPartBody>
    </w:docPart>
    <w:docPart>
      <w:docPartPr>
        <w:name w:val="E8FD99D77DC64E7298913AF275847B8B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74D1C3CA-EDC1-42AB-833E-59ED8143647C}"/>
      </w:docPartPr>
      <w:docPartBody>
        <w:p w:rsidR="00652546" w:rsidRDefault="007142BC" w:rsidP="007142BC">
          <w:pPr>
            <w:pStyle w:val="E8FD99D77DC64E7298913AF275847B8B"/>
          </w:pPr>
          <w:r w:rsidRPr="004A6041">
            <w:rPr>
              <w:rStyle w:val="Tekstrezerviranogmjesta"/>
            </w:rPr>
            <w:t>Kliknite ili dodirnite ovdje da biste unijeli tekst.</w:t>
          </w:r>
        </w:p>
      </w:docPartBody>
    </w:docPart>
    <w:docPart>
      <w:docPartPr>
        <w:name w:val="FC1A1BD9A3774A0DBF99BC21E75F7382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3D16A23C-4BF2-4371-8FEB-CBEFBECB9E82}"/>
      </w:docPartPr>
      <w:docPartBody>
        <w:p w:rsidR="00E976CA" w:rsidRDefault="00CB563F" w:rsidP="00CB563F">
          <w:pPr>
            <w:pStyle w:val="FC1A1BD9A3774A0DBF99BC21E75F7382"/>
          </w:pPr>
          <w:r w:rsidRPr="004A6041">
            <w:rPr>
              <w:rStyle w:val="Tekstrezerviranogmjesta"/>
            </w:rPr>
            <w:t>Kliknite ili dodirnite ovdje da biste unijeli tekst.</w:t>
          </w:r>
        </w:p>
      </w:docPartBody>
    </w:docPart>
    <w:docPart>
      <w:docPartPr>
        <w:name w:val="5D8B081A16E44888BE69A85C6507A8A4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449D7C30-9D4E-40FE-A08D-61C7F7B476DC}"/>
      </w:docPartPr>
      <w:docPartBody>
        <w:p w:rsidR="00E976CA" w:rsidRDefault="00CB563F" w:rsidP="00CB563F">
          <w:pPr>
            <w:pStyle w:val="5D8B081A16E44888BE69A85C6507A8A4"/>
          </w:pPr>
          <w:r w:rsidRPr="004A6041">
            <w:rPr>
              <w:rStyle w:val="Tekstrezerviranogmjesta"/>
            </w:rPr>
            <w:t>Kliknite ili dodirnite ovdje da biste unijeli tekst.</w:t>
          </w:r>
        </w:p>
      </w:docPartBody>
    </w:docPart>
    <w:docPart>
      <w:docPartPr>
        <w:name w:val="925C18C9F7614C599F04821DEC0F8129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9F27CDF0-CD9C-4126-A3D5-7566B396FABF}"/>
      </w:docPartPr>
      <w:docPartBody>
        <w:p w:rsidR="00E976CA" w:rsidRDefault="00CB563F" w:rsidP="00CB563F">
          <w:pPr>
            <w:pStyle w:val="925C18C9F7614C599F04821DEC0F8129"/>
          </w:pPr>
          <w:r w:rsidRPr="004A6041">
            <w:rPr>
              <w:rStyle w:val="Tekstrezerviranogmjesta"/>
            </w:rPr>
            <w:t>Kliknite ili dodirnite ovdje da biste unijeli tekst.</w:t>
          </w:r>
        </w:p>
      </w:docPartBody>
    </w:docPart>
    <w:docPart>
      <w:docPartPr>
        <w:name w:val="DefaultPlaceholder_-1854013437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CDAE43EB-C5E0-4555-A805-E84100890D1B}"/>
      </w:docPartPr>
      <w:docPartBody>
        <w:p w:rsidR="00D62430" w:rsidRDefault="009436CB">
          <w:r w:rsidRPr="009D42E4">
            <w:rPr>
              <w:rStyle w:val="Tekstrezerviranogmjesta"/>
            </w:rPr>
            <w:t>Kliknite ili dodirnite ovdje da biste unijeli datum.</w:t>
          </w:r>
        </w:p>
      </w:docPartBody>
    </w:docPart>
    <w:docPart>
      <w:docPartPr>
        <w:name w:val="C3CF3E55358F4ECD9C7611DC699CAA6A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2874035D-638C-47F2-B90B-C1950B667E4C}"/>
      </w:docPartPr>
      <w:docPartBody>
        <w:p w:rsidR="00A93507" w:rsidRDefault="00C30F30" w:rsidP="00C30F30">
          <w:pPr>
            <w:pStyle w:val="C3CF3E55358F4ECD9C7611DC699CAA6A"/>
          </w:pPr>
          <w:r w:rsidRPr="000F0080">
            <w:rPr>
              <w:rStyle w:val="Tekstrezerviranogmjesta"/>
            </w:rPr>
            <w:t>Kliknite ili dodirnite ovdje da biste unijeli datum.</w:t>
          </w:r>
        </w:p>
      </w:docPartBody>
    </w:docPart>
    <w:docPart>
      <w:docPartPr>
        <w:name w:val="C186934F27B644D7B04B24F2C50A718A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B0B22B48-5F07-441E-9FBD-6902A2F6C7E2}"/>
      </w:docPartPr>
      <w:docPartBody>
        <w:p w:rsidR="00A93507" w:rsidRDefault="00C30F30" w:rsidP="00C30F30">
          <w:pPr>
            <w:pStyle w:val="C186934F27B644D7B04B24F2C50A718A"/>
          </w:pPr>
          <w:r w:rsidRPr="004A6041">
            <w:rPr>
              <w:rStyle w:val="Tekstrezerviranogmjesta"/>
            </w:rPr>
            <w:t>Kliknite ili dodirnite ovdje da biste unijeli tekst.</w:t>
          </w:r>
        </w:p>
      </w:docPartBody>
    </w:docPart>
    <w:docPart>
      <w:docPartPr>
        <w:name w:val="C40AC2AD16F34023ACEE327B7483CCD4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E9198FE4-F705-4448-8829-77EE463DBD6A}"/>
      </w:docPartPr>
      <w:docPartBody>
        <w:p w:rsidR="00A93507" w:rsidRDefault="00C30F30" w:rsidP="00C30F30">
          <w:pPr>
            <w:pStyle w:val="C40AC2AD16F34023ACEE327B7483CCD4"/>
          </w:pPr>
          <w:r w:rsidRPr="004A6041">
            <w:rPr>
              <w:rStyle w:val="Tekstrezerviranogmjesta"/>
            </w:rPr>
            <w:t>Kliknite ili dodirnite ovdje da biste unijeli tekst.</w:t>
          </w:r>
        </w:p>
      </w:docPartBody>
    </w:docPart>
    <w:docPart>
      <w:docPartPr>
        <w:name w:val="FD747D97BD314A4B9BCCC715CBC12C56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8A5D7507-8207-44A1-8F48-B53B0D5664F0}"/>
      </w:docPartPr>
      <w:docPartBody>
        <w:p w:rsidR="00A93507" w:rsidRDefault="00C30F30" w:rsidP="00C30F30">
          <w:pPr>
            <w:pStyle w:val="FD747D97BD314A4B9BCCC715CBC12C56"/>
          </w:pPr>
          <w:r w:rsidRPr="004A6041">
            <w:rPr>
              <w:rStyle w:val="Tekstrezerviranogmjesta"/>
            </w:rPr>
            <w:t>Kliknite ili dodirnite ovdje da biste unijeli tekst.</w:t>
          </w:r>
        </w:p>
      </w:docPartBody>
    </w:docPart>
    <w:docPart>
      <w:docPartPr>
        <w:name w:val="D751127B591246879C5391A484400FB1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2EEA5E80-1300-4DA0-B9A1-F474D2CBE071}"/>
      </w:docPartPr>
      <w:docPartBody>
        <w:p w:rsidR="00A93507" w:rsidRDefault="00C30F30" w:rsidP="00C30F30">
          <w:pPr>
            <w:pStyle w:val="D751127B591246879C5391A484400FB1"/>
          </w:pPr>
          <w:r w:rsidRPr="004A6041">
            <w:rPr>
              <w:rStyle w:val="Tekstrezerviranogmjesta"/>
            </w:rPr>
            <w:t>Kliknite ili dodirnite ovdje da biste unijeli tekst.</w:t>
          </w:r>
        </w:p>
      </w:docPartBody>
    </w:docPart>
    <w:docPart>
      <w:docPartPr>
        <w:name w:val="3E7BB8815A554A8C86A76F4F3726B43B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918AFA04-A16D-4A21-9456-535E272B744F}"/>
      </w:docPartPr>
      <w:docPartBody>
        <w:p w:rsidR="00A93507" w:rsidRDefault="00C30F30" w:rsidP="00C30F30">
          <w:pPr>
            <w:pStyle w:val="3E7BB8815A554A8C86A76F4F3726B43B"/>
          </w:pPr>
          <w:r w:rsidRPr="004A6041">
            <w:rPr>
              <w:rStyle w:val="Tekstrezerviranogmjesta"/>
            </w:rPr>
            <w:t>Kliknite ili dodirnite ovdje da biste unijeli tekst.</w:t>
          </w:r>
        </w:p>
      </w:docPartBody>
    </w:docPart>
    <w:docPart>
      <w:docPartPr>
        <w:name w:val="568F9D45A4FD4A7F99AB23DF6D789FCE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9261D351-E399-4B3D-A608-BD01544ED9E2}"/>
      </w:docPartPr>
      <w:docPartBody>
        <w:p w:rsidR="00A93507" w:rsidRDefault="00C30F30" w:rsidP="00C30F30">
          <w:pPr>
            <w:pStyle w:val="568F9D45A4FD4A7F99AB23DF6D789FCE"/>
          </w:pPr>
          <w:r w:rsidRPr="004A6041">
            <w:rPr>
              <w:rStyle w:val="Tekstrezerviranogmjesta"/>
            </w:rPr>
            <w:t>Kliknite ili dodirnite ovdje da biste unijeli tekst.</w:t>
          </w:r>
        </w:p>
      </w:docPartBody>
    </w:docPart>
    <w:docPart>
      <w:docPartPr>
        <w:name w:val="FA3CA1642FCC46208494EE917CB8C280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7FB40DA4-BC99-4B63-A088-3FE7B6653D7F}"/>
      </w:docPartPr>
      <w:docPartBody>
        <w:p w:rsidR="00A93507" w:rsidRDefault="00C30F30" w:rsidP="00C30F30">
          <w:pPr>
            <w:pStyle w:val="FA3CA1642FCC46208494EE917CB8C280"/>
          </w:pPr>
          <w:r w:rsidRPr="004A6041">
            <w:rPr>
              <w:rStyle w:val="Tekstrezerviranogmjesta"/>
            </w:rPr>
            <w:t>Kliknite ili dodirnite ovdje da biste unijeli tekst.</w:t>
          </w:r>
        </w:p>
      </w:docPartBody>
    </w:docPart>
    <w:docPart>
      <w:docPartPr>
        <w:name w:val="38C5029DEC6740A6A2A839E992FFB3E0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64EB298C-2336-4162-86EF-C3C763B48561}"/>
      </w:docPartPr>
      <w:docPartBody>
        <w:p w:rsidR="007E25BE" w:rsidRDefault="00F65F48" w:rsidP="00F65F48">
          <w:pPr>
            <w:pStyle w:val="38C5029DEC6740A6A2A839E992FFB3E0"/>
          </w:pPr>
          <w:r w:rsidRPr="004A6041">
            <w:rPr>
              <w:rStyle w:val="Tekstrezerviranogmjesta"/>
            </w:rPr>
            <w:t>Kliknite ili dodirnite ovdje da biste unijeli tekst.</w:t>
          </w:r>
        </w:p>
      </w:docPartBody>
    </w:docPart>
    <w:docPart>
      <w:docPartPr>
        <w:name w:val="698724E604B6403180926ECDBA789D53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54C3AAC9-A1F7-410A-8CD8-8EAF30B2B309}"/>
      </w:docPartPr>
      <w:docPartBody>
        <w:p w:rsidR="002645BF" w:rsidRDefault="007E25BE" w:rsidP="007E25BE">
          <w:pPr>
            <w:pStyle w:val="698724E604B6403180926ECDBA789D53"/>
          </w:pPr>
          <w:r w:rsidRPr="004A6041">
            <w:rPr>
              <w:rStyle w:val="Tekstrezerviranogmjesta"/>
            </w:rPr>
            <w:t>Kliknite ili dodirnite ovdje da biste unijeli tekst.</w:t>
          </w:r>
        </w:p>
      </w:docPartBody>
    </w:docPart>
    <w:docPart>
      <w:docPartPr>
        <w:name w:val="B9AC18683E874364B88E37372C5191E8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E8894E1D-1307-4471-98C2-D8E81C59399A}"/>
      </w:docPartPr>
      <w:docPartBody>
        <w:p w:rsidR="002645BF" w:rsidRDefault="007E25BE" w:rsidP="007E25BE">
          <w:pPr>
            <w:pStyle w:val="B9AC18683E874364B88E37372C5191E8"/>
          </w:pPr>
          <w:r w:rsidRPr="004A6041">
            <w:rPr>
              <w:rStyle w:val="Tekstrezerviranogmjesta"/>
            </w:rPr>
            <w:t>Kliknite ili dodirnite ovdje da biste unijeli tekst.</w:t>
          </w:r>
        </w:p>
      </w:docPartBody>
    </w:docPart>
    <w:docPart>
      <w:docPartPr>
        <w:name w:val="5DC2B995DFA943FD81C518BDC86402A8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FB41E2DF-3B1D-440F-B74E-908BD273ABAB}"/>
      </w:docPartPr>
      <w:docPartBody>
        <w:p w:rsidR="002645BF" w:rsidRDefault="007E25BE" w:rsidP="007E25BE">
          <w:pPr>
            <w:pStyle w:val="5DC2B995DFA943FD81C518BDC86402A8"/>
          </w:pPr>
          <w:r w:rsidRPr="004A6041">
            <w:rPr>
              <w:rStyle w:val="Tekstrezerviranogmjesta"/>
            </w:rPr>
            <w:t>Kliknite ili dodirnite ovdje da biste unijeli teks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015F1"/>
    <w:rsid w:val="00063DA8"/>
    <w:rsid w:val="00107FAB"/>
    <w:rsid w:val="002645BF"/>
    <w:rsid w:val="002B51CD"/>
    <w:rsid w:val="002B52AA"/>
    <w:rsid w:val="00305138"/>
    <w:rsid w:val="004015F1"/>
    <w:rsid w:val="00595FCB"/>
    <w:rsid w:val="00652546"/>
    <w:rsid w:val="007142BC"/>
    <w:rsid w:val="007E25BE"/>
    <w:rsid w:val="009436CB"/>
    <w:rsid w:val="009B00B5"/>
    <w:rsid w:val="00A93507"/>
    <w:rsid w:val="00BC1B02"/>
    <w:rsid w:val="00C26239"/>
    <w:rsid w:val="00C30F30"/>
    <w:rsid w:val="00CB563F"/>
    <w:rsid w:val="00D25A01"/>
    <w:rsid w:val="00D62430"/>
    <w:rsid w:val="00D75227"/>
    <w:rsid w:val="00DB077D"/>
    <w:rsid w:val="00DD2E73"/>
    <w:rsid w:val="00E976CA"/>
    <w:rsid w:val="00F65F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styleId="Tekstrezerviranogmjesta">
    <w:name w:val="Placeholder Text"/>
    <w:basedOn w:val="Zadanifontodlomka"/>
    <w:uiPriority w:val="99"/>
    <w:semiHidden/>
    <w:rsid w:val="007E25BE"/>
    <w:rPr>
      <w:color w:val="808080"/>
    </w:rPr>
  </w:style>
  <w:style w:type="paragraph" w:customStyle="1" w:styleId="331725BC9BCF40E3A2E91DA00DB5CFE4">
    <w:name w:val="331725BC9BCF40E3A2E91DA00DB5CFE4"/>
    <w:rsid w:val="004015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0242B7749304EBBBF4D10DF97733290">
    <w:name w:val="30242B7749304EBBBF4D10DF97733290"/>
    <w:rsid w:val="004015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453581934D34D0F81C9C375EC46AA55">
    <w:name w:val="8453581934D34D0F81C9C375EC46AA55"/>
    <w:rsid w:val="004015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47083381294449385ED2CAFEF5638FA">
    <w:name w:val="C47083381294449385ED2CAFEF5638FA"/>
    <w:rsid w:val="004015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A7BB04C2924643AAA0F25E184A6F90">
    <w:name w:val="F2A7BB04C2924643AAA0F25E184A6F90"/>
    <w:rsid w:val="004015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D97B63241024353B62021AB420952BF">
    <w:name w:val="1D97B63241024353B62021AB420952BF"/>
    <w:rsid w:val="004015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714EA541064A2B9A813785309D016C">
    <w:name w:val="87714EA541064A2B9A813785309D016C"/>
    <w:rsid w:val="004015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192F65FBC464D39BEF23F99A4355C26">
    <w:name w:val="A192F65FBC464D39BEF23F99A4355C26"/>
    <w:rsid w:val="004015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F52DEB9F9B4EB988BD7AEB022D8674">
    <w:name w:val="ECF52DEB9F9B4EB988BD7AEB022D8674"/>
    <w:rsid w:val="004015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4FD94C66094913B67DCC4E08A2FE9F">
    <w:name w:val="144FD94C66094913B67DCC4E08A2FE9F"/>
    <w:rsid w:val="004015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E33070B27604FC18964E09FF7E678A6">
    <w:name w:val="BE33070B27604FC18964E09FF7E678A6"/>
    <w:rsid w:val="004015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860311BC99E4922AB738BC7975548BC">
    <w:name w:val="0860311BC99E4922AB738BC7975548BC"/>
    <w:rsid w:val="004015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A31210786394065A2DBAB1DEAE51110">
    <w:name w:val="3A31210786394065A2DBAB1DEAE51110"/>
    <w:rsid w:val="004015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1851DDF7A55497BA243D4E44B090D46">
    <w:name w:val="11851DDF7A55497BA243D4E44B090D46"/>
    <w:rsid w:val="004015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00A5F720D2846EA9BBA15DAB24D9149">
    <w:name w:val="400A5F720D2846EA9BBA15DAB24D9149"/>
    <w:rsid w:val="00C26239"/>
  </w:style>
  <w:style w:type="paragraph" w:customStyle="1" w:styleId="E652C9ED400141C0B87AD00A60DA06B4">
    <w:name w:val="E652C9ED400141C0B87AD00A60DA06B4"/>
    <w:rsid w:val="00C26239"/>
  </w:style>
  <w:style w:type="paragraph" w:customStyle="1" w:styleId="5AA8DA0E94C54BEEBF9B786636B99786">
    <w:name w:val="5AA8DA0E94C54BEEBF9B786636B99786"/>
    <w:rsid w:val="00305138"/>
  </w:style>
  <w:style w:type="paragraph" w:customStyle="1" w:styleId="4D21841967A741DEA5FD371D4424136F">
    <w:name w:val="4D21841967A741DEA5FD371D4424136F"/>
    <w:rsid w:val="00305138"/>
  </w:style>
  <w:style w:type="paragraph" w:customStyle="1" w:styleId="554D7D19682D438C8F927B9BD80E56BC">
    <w:name w:val="554D7D19682D438C8F927B9BD80E56BC"/>
    <w:rsid w:val="00305138"/>
  </w:style>
  <w:style w:type="paragraph" w:customStyle="1" w:styleId="2EAF590313AE490EB529C973337CA46E">
    <w:name w:val="2EAF590313AE490EB529C973337CA46E"/>
    <w:rsid w:val="00305138"/>
  </w:style>
  <w:style w:type="paragraph" w:customStyle="1" w:styleId="AA595960A5D5479A883B899FBB5F0F12">
    <w:name w:val="AA595960A5D5479A883B899FBB5F0F12"/>
    <w:rsid w:val="00305138"/>
  </w:style>
  <w:style w:type="paragraph" w:customStyle="1" w:styleId="54CA47FE78854C1C868A2107534F4B91">
    <w:name w:val="54CA47FE78854C1C868A2107534F4B91"/>
    <w:rsid w:val="00305138"/>
  </w:style>
  <w:style w:type="paragraph" w:customStyle="1" w:styleId="69CC46675D1049358BF3E00D02ECC50E">
    <w:name w:val="69CC46675D1049358BF3E00D02ECC50E"/>
    <w:rsid w:val="00305138"/>
  </w:style>
  <w:style w:type="paragraph" w:customStyle="1" w:styleId="2E33331A61DA469AAA6389A99A8AE2F0">
    <w:name w:val="2E33331A61DA469AAA6389A99A8AE2F0"/>
    <w:rsid w:val="00305138"/>
  </w:style>
  <w:style w:type="paragraph" w:customStyle="1" w:styleId="17AF96C956844450864C3BC6C52BA54B">
    <w:name w:val="17AF96C956844450864C3BC6C52BA54B"/>
    <w:rsid w:val="00305138"/>
  </w:style>
  <w:style w:type="paragraph" w:customStyle="1" w:styleId="5680FB2B20E24A0488ADD495A5C3FAF7">
    <w:name w:val="5680FB2B20E24A0488ADD495A5C3FAF7"/>
    <w:rsid w:val="00305138"/>
  </w:style>
  <w:style w:type="paragraph" w:customStyle="1" w:styleId="81CC5348DD3F40B9B3E1799B9A07F395">
    <w:name w:val="81CC5348DD3F40B9B3E1799B9A07F395"/>
    <w:rsid w:val="00305138"/>
  </w:style>
  <w:style w:type="paragraph" w:customStyle="1" w:styleId="406DE163D8934F939BD89DD181CCC048">
    <w:name w:val="406DE163D8934F939BD89DD181CCC048"/>
    <w:rsid w:val="00305138"/>
  </w:style>
  <w:style w:type="paragraph" w:customStyle="1" w:styleId="3EDCC07BE3CB4769B36CCB3F043C740E">
    <w:name w:val="3EDCC07BE3CB4769B36CCB3F043C740E"/>
    <w:rsid w:val="00305138"/>
  </w:style>
  <w:style w:type="paragraph" w:customStyle="1" w:styleId="1137754B305D47A99BC26B7C63F0DD23">
    <w:name w:val="1137754B305D47A99BC26B7C63F0DD23"/>
    <w:rsid w:val="00305138"/>
  </w:style>
  <w:style w:type="paragraph" w:customStyle="1" w:styleId="E8FD99D77DC64E7298913AF275847B8B">
    <w:name w:val="E8FD99D77DC64E7298913AF275847B8B"/>
    <w:rsid w:val="007142BC"/>
  </w:style>
  <w:style w:type="paragraph" w:customStyle="1" w:styleId="FC1A1BD9A3774A0DBF99BC21E75F7382">
    <w:name w:val="FC1A1BD9A3774A0DBF99BC21E75F7382"/>
    <w:rsid w:val="00CB563F"/>
  </w:style>
  <w:style w:type="paragraph" w:customStyle="1" w:styleId="954BD078B3194409871A26E64EFB0686">
    <w:name w:val="954BD078B3194409871A26E64EFB0686"/>
    <w:rsid w:val="00CB563F"/>
  </w:style>
  <w:style w:type="paragraph" w:customStyle="1" w:styleId="FFED199A7F2D4A45959E8D94B25E4F5E">
    <w:name w:val="FFED199A7F2D4A45959E8D94B25E4F5E"/>
    <w:rsid w:val="00CB563F"/>
  </w:style>
  <w:style w:type="paragraph" w:customStyle="1" w:styleId="5D8B081A16E44888BE69A85C6507A8A4">
    <w:name w:val="5D8B081A16E44888BE69A85C6507A8A4"/>
    <w:rsid w:val="00CB563F"/>
  </w:style>
  <w:style w:type="paragraph" w:customStyle="1" w:styleId="7DDCDCA2ECC34A96909A43F1D693EFAC">
    <w:name w:val="7DDCDCA2ECC34A96909A43F1D693EFAC"/>
    <w:rsid w:val="00CB563F"/>
  </w:style>
  <w:style w:type="paragraph" w:customStyle="1" w:styleId="925C18C9F7614C599F04821DEC0F8129">
    <w:name w:val="925C18C9F7614C599F04821DEC0F8129"/>
    <w:rsid w:val="00CB563F"/>
  </w:style>
  <w:style w:type="paragraph" w:customStyle="1" w:styleId="C37DB8A6AB1440CE90C387B3C3684CFC">
    <w:name w:val="C37DB8A6AB1440CE90C387B3C3684CFC"/>
    <w:rsid w:val="00CB563F"/>
  </w:style>
  <w:style w:type="paragraph" w:customStyle="1" w:styleId="DCD9E96D5E4643208DD4D089BF27A623">
    <w:name w:val="DCD9E96D5E4643208DD4D089BF27A623"/>
    <w:rsid w:val="00CB563F"/>
  </w:style>
  <w:style w:type="paragraph" w:customStyle="1" w:styleId="C3CF3E55358F4ECD9C7611DC699CAA6A">
    <w:name w:val="C3CF3E55358F4ECD9C7611DC699CAA6A"/>
    <w:rsid w:val="00C30F30"/>
  </w:style>
  <w:style w:type="paragraph" w:customStyle="1" w:styleId="C186934F27B644D7B04B24F2C50A718A">
    <w:name w:val="C186934F27B644D7B04B24F2C50A718A"/>
    <w:rsid w:val="00C30F30"/>
  </w:style>
  <w:style w:type="paragraph" w:customStyle="1" w:styleId="C40AC2AD16F34023ACEE327B7483CCD4">
    <w:name w:val="C40AC2AD16F34023ACEE327B7483CCD4"/>
    <w:rsid w:val="00C30F30"/>
  </w:style>
  <w:style w:type="paragraph" w:customStyle="1" w:styleId="26CCE59A4DB746DAA704C3A5D4D172C2">
    <w:name w:val="26CCE59A4DB746DAA704C3A5D4D172C2"/>
    <w:rsid w:val="00C30F30"/>
  </w:style>
  <w:style w:type="paragraph" w:customStyle="1" w:styleId="459EBAC05AA3405D899564613DFB4727">
    <w:name w:val="459EBAC05AA3405D899564613DFB4727"/>
    <w:rsid w:val="00C30F30"/>
  </w:style>
  <w:style w:type="paragraph" w:customStyle="1" w:styleId="612827DBA86741FB8D6510A4A0D21093">
    <w:name w:val="612827DBA86741FB8D6510A4A0D21093"/>
    <w:rsid w:val="00C30F30"/>
  </w:style>
  <w:style w:type="paragraph" w:customStyle="1" w:styleId="5BEDC808ACE643219916829660B2B044">
    <w:name w:val="5BEDC808ACE643219916829660B2B044"/>
    <w:rsid w:val="00C30F30"/>
  </w:style>
  <w:style w:type="paragraph" w:customStyle="1" w:styleId="FD747D97BD314A4B9BCCC715CBC12C56">
    <w:name w:val="FD747D97BD314A4B9BCCC715CBC12C56"/>
    <w:rsid w:val="00C30F30"/>
  </w:style>
  <w:style w:type="paragraph" w:customStyle="1" w:styleId="D751127B591246879C5391A484400FB1">
    <w:name w:val="D751127B591246879C5391A484400FB1"/>
    <w:rsid w:val="00C30F30"/>
  </w:style>
  <w:style w:type="paragraph" w:customStyle="1" w:styleId="3E7BB8815A554A8C86A76F4F3726B43B">
    <w:name w:val="3E7BB8815A554A8C86A76F4F3726B43B"/>
    <w:rsid w:val="00C30F30"/>
  </w:style>
  <w:style w:type="paragraph" w:customStyle="1" w:styleId="568F9D45A4FD4A7F99AB23DF6D789FCE">
    <w:name w:val="568F9D45A4FD4A7F99AB23DF6D789FCE"/>
    <w:rsid w:val="00C30F30"/>
  </w:style>
  <w:style w:type="paragraph" w:customStyle="1" w:styleId="FA3CA1642FCC46208494EE917CB8C280">
    <w:name w:val="FA3CA1642FCC46208494EE917CB8C280"/>
    <w:rsid w:val="00C30F30"/>
  </w:style>
  <w:style w:type="paragraph" w:customStyle="1" w:styleId="38C5029DEC6740A6A2A839E992FFB3E0">
    <w:name w:val="38C5029DEC6740A6A2A839E992FFB3E0"/>
    <w:rsid w:val="00F65F48"/>
  </w:style>
  <w:style w:type="paragraph" w:customStyle="1" w:styleId="FCFD321787684E88B131E7A0EBCBC11F">
    <w:name w:val="FCFD321787684E88B131E7A0EBCBC11F"/>
    <w:rsid w:val="007E25BE"/>
  </w:style>
  <w:style w:type="paragraph" w:customStyle="1" w:styleId="80357FD8FE1E47C2BF9CAFFEBB5E8DE3">
    <w:name w:val="80357FD8FE1E47C2BF9CAFFEBB5E8DE3"/>
    <w:rsid w:val="007E25BE"/>
  </w:style>
  <w:style w:type="paragraph" w:customStyle="1" w:styleId="F90E8D99056B49129F0E21071A9B44A1">
    <w:name w:val="F90E8D99056B49129F0E21071A9B44A1"/>
    <w:rsid w:val="007E25BE"/>
  </w:style>
  <w:style w:type="paragraph" w:customStyle="1" w:styleId="698724E604B6403180926ECDBA789D53">
    <w:name w:val="698724E604B6403180926ECDBA789D53"/>
    <w:rsid w:val="007E25BE"/>
  </w:style>
  <w:style w:type="paragraph" w:customStyle="1" w:styleId="B9AC18683E874364B88E37372C5191E8">
    <w:name w:val="B9AC18683E874364B88E37372C5191E8"/>
    <w:rsid w:val="007E25BE"/>
  </w:style>
  <w:style w:type="paragraph" w:customStyle="1" w:styleId="5DC2B995DFA943FD81C518BDC86402A8">
    <w:name w:val="5DC2B995DFA943FD81C518BDC86402A8"/>
    <w:rsid w:val="007E25B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9105C7-3FB0-43B8-85CD-2BFB831CD6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778</Words>
  <Characters>4437</Characters>
  <Application>Microsoft Office Word</Application>
  <DocSecurity>0</DocSecurity>
  <Lines>36</Lines>
  <Paragraphs>10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STAVNI PLAN/PLAN BORAVKA NA INOZEMNOJ VISOKOŠKOLSKOJ USTANOVI</vt:lpstr>
      <vt:lpstr>NASTAVNI PLAN/PLAN BORAVKA NA INOZEMNOJ VISOKOŠKOLSKOJ USTANOVI</vt:lpstr>
    </vt:vector>
  </TitlesOfParts>
  <Company/>
  <LinksUpToDate>false</LinksUpToDate>
  <CharactersWithSpaces>5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STAVNI PLAN/PLAN BORAVKA NA INOZEMNOJ VISOKOŠKOLSKOJ USTANOVI</dc:title>
  <dc:subject/>
  <dc:creator>Korisnik</dc:creator>
  <cp:keywords/>
  <cp:lastModifiedBy>Vlatka Stupalo</cp:lastModifiedBy>
  <cp:revision>24</cp:revision>
  <cp:lastPrinted>2017-05-23T09:46:00Z</cp:lastPrinted>
  <dcterms:created xsi:type="dcterms:W3CDTF">2019-07-17T10:48:00Z</dcterms:created>
  <dcterms:modified xsi:type="dcterms:W3CDTF">2023-05-02T09:59:00Z</dcterms:modified>
</cp:coreProperties>
</file>